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AE4E1F" w:rsidRPr="002B47D9" w14:paraId="58C56DE1" w14:textId="77777777" w:rsidTr="00AE4E1F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4E3BB0D" w14:textId="77777777" w:rsidR="00AE4E1F" w:rsidRPr="002B47D9" w:rsidRDefault="00AE4E1F" w:rsidP="00AE4E1F">
            <w:pPr>
              <w:spacing w:after="160" w:line="240" w:lineRule="auto"/>
              <w:rPr>
                <w:rFonts w:ascii="Calibri" w:eastAsia="Calibri" w:hAnsi="Calibri" w:cs="Times New Roman"/>
                <w:b/>
                <w:bCs/>
                <w:sz w:val="40"/>
                <w:szCs w:val="40"/>
                <w:lang w:val="nb-NO"/>
              </w:rPr>
            </w:pPr>
            <w:r w:rsidRPr="002B47D9">
              <w:rPr>
                <w:rFonts w:ascii="Calibri" w:eastAsia="Calibri" w:hAnsi="Calibri" w:cs="Times New Roman"/>
                <w:b/>
                <w:bCs/>
                <w:sz w:val="40"/>
                <w:szCs w:val="40"/>
                <w:lang w:val="nb-NO"/>
              </w:rPr>
              <w:t>Praksisvurdering ve</w:t>
            </w:r>
            <w:r>
              <w:rPr>
                <w:rFonts w:ascii="Calibri" w:eastAsia="Calibri" w:hAnsi="Calibri" w:cs="Times New Roman"/>
                <w:b/>
                <w:bCs/>
                <w:sz w:val="40"/>
                <w:szCs w:val="40"/>
                <w:lang w:val="nb-NO"/>
              </w:rPr>
              <w:t>d bachelor i vernepleie</w:t>
            </w:r>
            <w:r w:rsidRPr="002B47D9">
              <w:rPr>
                <w:rFonts w:ascii="Calibri" w:eastAsia="Calibri" w:hAnsi="Calibri" w:cs="Times New Roman"/>
                <w:b/>
                <w:bCs/>
                <w:sz w:val="40"/>
                <w:szCs w:val="40"/>
                <w:lang w:val="nb-NO"/>
              </w:rPr>
              <w:t xml:space="preserve"> </w:t>
            </w:r>
          </w:p>
          <w:p w14:paraId="0F8BD2DE" w14:textId="4BFFA180" w:rsidR="00AE4E1F" w:rsidRPr="000D1597" w:rsidRDefault="00AE4E1F" w:rsidP="00AE4E1F">
            <w:pPr>
              <w:spacing w:after="160" w:line="240" w:lineRule="auto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val="nb-NO"/>
              </w:rPr>
            </w:pPr>
            <w:r w:rsidRPr="000D1597">
              <w:rPr>
                <w:rFonts w:ascii="Calibri" w:eastAsia="Calibri" w:hAnsi="Calibri" w:cs="Times New Roman"/>
                <w:b/>
                <w:bCs/>
                <w:sz w:val="28"/>
                <w:szCs w:val="28"/>
                <w:lang w:val="nb-NO"/>
              </w:rPr>
              <w:t>VPLP</w:t>
            </w:r>
            <w:r>
              <w:rPr>
                <w:rFonts w:ascii="Calibri" w:eastAsia="Calibri" w:hAnsi="Calibri" w:cs="Times New Roman"/>
                <w:b/>
                <w:bCs/>
                <w:sz w:val="28"/>
                <w:szCs w:val="28"/>
                <w:lang w:val="nb-NO"/>
              </w:rPr>
              <w:t>3</w:t>
            </w:r>
            <w:r w:rsidRPr="000D1597">
              <w:rPr>
                <w:rFonts w:ascii="Calibri" w:eastAsia="Calibri" w:hAnsi="Calibri" w:cs="Times New Roman"/>
                <w:b/>
                <w:bCs/>
                <w:sz w:val="28"/>
                <w:szCs w:val="28"/>
                <w:lang w:val="nb-NO"/>
              </w:rPr>
              <w:t xml:space="preserve">00 </w:t>
            </w:r>
            <w:r>
              <w:rPr>
                <w:rFonts w:ascii="Calibri" w:eastAsia="Calibri" w:hAnsi="Calibri" w:cs="Times New Roman"/>
                <w:b/>
                <w:bCs/>
                <w:sz w:val="28"/>
                <w:szCs w:val="28"/>
                <w:lang w:val="nb-NO"/>
              </w:rPr>
              <w:t>Vernepleie i praksis</w:t>
            </w:r>
            <w:r w:rsidR="0006493C">
              <w:rPr>
                <w:rFonts w:ascii="Calibri" w:eastAsia="Calibri" w:hAnsi="Calibri" w:cs="Times New Roman"/>
                <w:b/>
                <w:bCs/>
                <w:sz w:val="28"/>
                <w:szCs w:val="28"/>
                <w:lang w:val="nb-NO"/>
              </w:rPr>
              <w:t xml:space="preserve"> // </w:t>
            </w:r>
            <w:r w:rsidR="0006493C" w:rsidRPr="000D1597">
              <w:rPr>
                <w:rFonts w:ascii="Calibri" w:eastAsia="Calibri" w:hAnsi="Calibri" w:cs="Times New Roman"/>
                <w:b/>
                <w:bCs/>
                <w:sz w:val="28"/>
                <w:szCs w:val="28"/>
                <w:lang w:val="nb-NO"/>
              </w:rPr>
              <w:t>VP</w:t>
            </w:r>
            <w:r w:rsidR="0006493C">
              <w:rPr>
                <w:rFonts w:ascii="Calibri" w:eastAsia="Calibri" w:hAnsi="Calibri" w:cs="Times New Roman"/>
                <w:b/>
                <w:bCs/>
                <w:sz w:val="28"/>
                <w:szCs w:val="28"/>
                <w:lang w:val="nb-NO"/>
              </w:rPr>
              <w:t>D</w:t>
            </w:r>
            <w:r w:rsidR="0006493C" w:rsidRPr="000D1597">
              <w:rPr>
                <w:rFonts w:ascii="Calibri" w:eastAsia="Calibri" w:hAnsi="Calibri" w:cs="Times New Roman"/>
                <w:b/>
                <w:bCs/>
                <w:sz w:val="28"/>
                <w:szCs w:val="28"/>
                <w:lang w:val="nb-NO"/>
              </w:rPr>
              <w:t>P</w:t>
            </w:r>
            <w:r w:rsidR="0006493C">
              <w:rPr>
                <w:rFonts w:ascii="Calibri" w:eastAsia="Calibri" w:hAnsi="Calibri" w:cs="Times New Roman"/>
                <w:b/>
                <w:bCs/>
                <w:sz w:val="28"/>
                <w:szCs w:val="28"/>
                <w:lang w:val="nb-NO"/>
              </w:rPr>
              <w:t>3</w:t>
            </w:r>
            <w:r w:rsidR="0006493C" w:rsidRPr="000D1597">
              <w:rPr>
                <w:rFonts w:ascii="Calibri" w:eastAsia="Calibri" w:hAnsi="Calibri" w:cs="Times New Roman"/>
                <w:b/>
                <w:bCs/>
                <w:sz w:val="28"/>
                <w:szCs w:val="28"/>
                <w:lang w:val="nb-NO"/>
              </w:rPr>
              <w:t xml:space="preserve">00 </w:t>
            </w:r>
            <w:r w:rsidR="0006493C">
              <w:rPr>
                <w:rFonts w:ascii="Calibri" w:eastAsia="Calibri" w:hAnsi="Calibri" w:cs="Times New Roman"/>
                <w:b/>
                <w:bCs/>
                <w:sz w:val="28"/>
                <w:szCs w:val="28"/>
                <w:lang w:val="nb-NO"/>
              </w:rPr>
              <w:t>Vernepleie i praksis</w:t>
            </w:r>
          </w:p>
          <w:p w14:paraId="3B8E2F9D" w14:textId="57F7A42B" w:rsidR="00AE4E1F" w:rsidRPr="00AE4E1F" w:rsidRDefault="00AE4E1F" w:rsidP="00AE4E1F">
            <w:pPr>
              <w:spacing w:after="160" w:line="240" w:lineRule="auto"/>
              <w:rPr>
                <w:rFonts w:ascii="Calibri" w:eastAsia="Calibri" w:hAnsi="Calibri" w:cs="Calibri"/>
                <w:sz w:val="24"/>
                <w:lang w:val="nb-NO"/>
              </w:rPr>
            </w:pPr>
            <w:r w:rsidRPr="002B47D9">
              <w:rPr>
                <w:rFonts w:ascii="Calibri" w:eastAsia="Calibri" w:hAnsi="Calibri" w:cs="Calibri"/>
                <w:sz w:val="24"/>
                <w:lang w:val="nb-NO"/>
              </w:rPr>
              <w:t>Vurderingsskjemaet fyll</w:t>
            </w:r>
            <w:r>
              <w:rPr>
                <w:rFonts w:ascii="Calibri" w:eastAsia="Calibri" w:hAnsi="Calibri" w:cs="Calibri"/>
                <w:sz w:val="24"/>
                <w:lang w:val="nb-NO"/>
              </w:rPr>
              <w:t xml:space="preserve">es </w:t>
            </w:r>
            <w:r w:rsidRPr="002B47D9">
              <w:rPr>
                <w:rFonts w:ascii="Calibri" w:eastAsia="Calibri" w:hAnsi="Calibri" w:cs="Calibri"/>
                <w:sz w:val="24"/>
                <w:lang w:val="nb-NO"/>
              </w:rPr>
              <w:t xml:space="preserve">ut av student og praksisveileder </w:t>
            </w:r>
            <w:r>
              <w:rPr>
                <w:rFonts w:ascii="Calibri" w:eastAsia="Calibri" w:hAnsi="Calibri" w:cs="Calibri"/>
                <w:sz w:val="24"/>
                <w:lang w:val="nb-NO"/>
              </w:rPr>
              <w:t>ved</w:t>
            </w:r>
            <w:r w:rsidRPr="002B47D9">
              <w:rPr>
                <w:rFonts w:ascii="Calibri" w:eastAsia="Calibri" w:hAnsi="Calibri" w:cs="Calibri"/>
                <w:sz w:val="24"/>
                <w:lang w:val="nb-NO"/>
              </w:rPr>
              <w:t xml:space="preserve"> midt- og sluttvurdering. Studenten laster opp vurderingsskjemaet til midtveissamtalen i Canvas innen fastsatt frist. </w:t>
            </w:r>
          </w:p>
        </w:tc>
      </w:tr>
      <w:tr w:rsidR="00F2360A" w:rsidRPr="002B47D9" w14:paraId="318A4D6E" w14:textId="77777777" w:rsidTr="00DD3B2D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hideMark/>
          </w:tcPr>
          <w:p w14:paraId="0D64DDF5" w14:textId="31E3F371" w:rsidR="00F2360A" w:rsidRDefault="00F2360A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Opplysning</w:t>
            </w:r>
            <w:r w:rsidR="005000CD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 xml:space="preserve">r </w:t>
            </w:r>
            <w:r w:rsidR="00261C64" w:rsidRPr="002B47D9">
              <w:rPr>
                <w:rFonts w:ascii="Calibri" w:eastAsia="Calibri" w:hAnsi="Calibri" w:cs="Calibri"/>
                <w:lang w:val="nb-NO"/>
              </w:rPr>
              <w:t>F</w:t>
            </w:r>
            <w:r w:rsidRPr="002B47D9">
              <w:rPr>
                <w:rFonts w:ascii="Calibri" w:eastAsia="Calibri" w:hAnsi="Calibri" w:cs="Calibri"/>
                <w:lang w:val="nb-NO"/>
              </w:rPr>
              <w:t>yll</w:t>
            </w:r>
            <w:r w:rsidR="005000CD">
              <w:rPr>
                <w:rFonts w:ascii="Calibri" w:eastAsia="Calibri" w:hAnsi="Calibri" w:cs="Calibri"/>
                <w:lang w:val="nb-NO"/>
              </w:rPr>
              <w:t>e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 av studenten</w:t>
            </w:r>
            <w:r w:rsidR="0003582A" w:rsidRPr="002B47D9">
              <w:rPr>
                <w:rFonts w:ascii="Calibri" w:eastAsia="Calibri" w:hAnsi="Calibri" w:cs="Calibri"/>
                <w:lang w:val="nb-NO"/>
              </w:rPr>
              <w:t>.</w:t>
            </w:r>
          </w:p>
          <w:p w14:paraId="3B0B09F8" w14:textId="0E5C7E45" w:rsidR="005000CD" w:rsidRPr="002B47D9" w:rsidRDefault="005000CD" w:rsidP="00F2360A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</w:pPr>
          </w:p>
        </w:tc>
      </w:tr>
      <w:tr w:rsidR="00F2360A" w:rsidRPr="002B47D9" w14:paraId="5B3CDB4A" w14:textId="77777777" w:rsidTr="7A5FE1CC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942BD" w14:textId="3C926818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 og etter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:</w:t>
            </w:r>
          </w:p>
          <w:p w14:paraId="411214F7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2C6E" w14:textId="12E9DE2B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 w:rsidR="005000CD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Pr="002B47D9">
              <w:rPr>
                <w:rFonts w:ascii="Calibri" w:eastAsia="Calibri" w:hAnsi="Calibri" w:cs="Calibri"/>
                <w:lang w:val="nb-NO"/>
              </w:rPr>
              <w:t>:</w:t>
            </w:r>
          </w:p>
          <w:p w14:paraId="40A47CF5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ACBB" w14:textId="7D4ADC7B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praksislær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e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r</w:t>
            </w:r>
            <w:r w:rsidRPr="002B47D9">
              <w:rPr>
                <w:rFonts w:ascii="Calibri" w:eastAsia="Calibri" w:hAnsi="Calibri" w:cs="Calibri"/>
                <w:lang w:val="nb-NO"/>
              </w:rPr>
              <w:t>:</w:t>
            </w:r>
          </w:p>
          <w:p w14:paraId="0EA140BA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45AE540F" w14:textId="77777777" w:rsidTr="7A5FE1CC">
        <w:trPr>
          <w:trHeight w:val="706"/>
        </w:trPr>
        <w:tc>
          <w:tcPr>
            <w:tcW w:w="4259" w:type="dxa"/>
          </w:tcPr>
          <w:p w14:paraId="48B5824F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Dato for praksis:</w:t>
            </w:r>
          </w:p>
          <w:p w14:paraId="30243F6C" w14:textId="69D5748D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proofErr w:type="gramStart"/>
            <w:r w:rsidRPr="002B47D9">
              <w:rPr>
                <w:rFonts w:ascii="Calibri" w:eastAsia="Calibri" w:hAnsi="Calibri" w:cs="Calibri"/>
                <w:lang w:val="nb-NO"/>
              </w:rPr>
              <w:t>Fr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:   </w:t>
            </w:r>
            <w:proofErr w:type="gramEnd"/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Til og med:</w:t>
            </w:r>
          </w:p>
        </w:tc>
        <w:tc>
          <w:tcPr>
            <w:tcW w:w="3092" w:type="dxa"/>
          </w:tcPr>
          <w:p w14:paraId="79A1DC56" w14:textId="7094A6E2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 praksisst</w:t>
            </w:r>
            <w:r w:rsidR="005000CD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d:</w:t>
            </w:r>
          </w:p>
          <w:p w14:paraId="518EC1BB" w14:textId="77777777" w:rsidR="00F2360A" w:rsidRPr="002B47D9" w:rsidRDefault="00F2360A" w:rsidP="00CD1294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</w:tcPr>
          <w:p w14:paraId="6CAB11C0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Avdeling/seksjon:</w:t>
            </w:r>
          </w:p>
          <w:p w14:paraId="777103DE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507CBEEC" w14:textId="77777777" w:rsidTr="7A5FE1CC">
        <w:trPr>
          <w:trHeight w:val="584"/>
        </w:trPr>
        <w:tc>
          <w:tcPr>
            <w:tcW w:w="4259" w:type="dxa"/>
          </w:tcPr>
          <w:p w14:paraId="4BDB9964" w14:textId="430C1450" w:rsidR="00F2360A" w:rsidRPr="002B47D9" w:rsidRDefault="002B47D9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Je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g 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har fått </w:t>
            </w:r>
            <w:r w:rsidRPr="002B47D9">
              <w:rPr>
                <w:rFonts w:ascii="Calibri" w:eastAsia="Calibri" w:hAnsi="Calibri" w:cs="Calibri"/>
                <w:lang w:val="nb-NO"/>
              </w:rPr>
              <w:t>veiledning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hver uke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 av </w:t>
            </w: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</w:p>
        </w:tc>
        <w:tc>
          <w:tcPr>
            <w:tcW w:w="3092" w:type="dxa"/>
          </w:tcPr>
          <w:p w14:paraId="42987848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6E4B2BA9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54D6D380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08C68917" w14:textId="77777777" w:rsidTr="7A5FE1CC">
        <w:trPr>
          <w:trHeight w:val="584"/>
        </w:trPr>
        <w:tc>
          <w:tcPr>
            <w:tcW w:w="4259" w:type="dxa"/>
          </w:tcPr>
          <w:p w14:paraId="5CB55360" w14:textId="79D1786D" w:rsidR="00F2360A" w:rsidRPr="002B47D9" w:rsidRDefault="002B47D9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Je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>g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 har fått tilbakemelding på mål og </w:t>
            </w:r>
            <w:r w:rsidR="00760849" w:rsidRPr="002B47D9">
              <w:rPr>
                <w:rFonts w:ascii="Calibri" w:eastAsia="Calibri" w:hAnsi="Calibri" w:cs="Calibri"/>
                <w:lang w:val="nb-NO"/>
              </w:rPr>
              <w:t>opplærings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>plan, og gjennomført midtv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is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samtale med 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praksislær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r</w:t>
            </w:r>
          </w:p>
        </w:tc>
        <w:tc>
          <w:tcPr>
            <w:tcW w:w="3092" w:type="dxa"/>
          </w:tcPr>
          <w:p w14:paraId="334C7C71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184ECA7A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21BA727A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tbl>
      <w:tblPr>
        <w:tblStyle w:val="Tabellrutenett"/>
        <w:tblW w:w="10490" w:type="dxa"/>
        <w:tblInd w:w="-57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323"/>
        <w:gridCol w:w="1443"/>
        <w:gridCol w:w="116"/>
        <w:gridCol w:w="1985"/>
      </w:tblGrid>
      <w:tr w:rsidR="005F66FA" w:rsidRPr="008814F2" w14:paraId="7B038307" w14:textId="77777777" w:rsidTr="00183225">
        <w:tc>
          <w:tcPr>
            <w:tcW w:w="10490" w:type="dxa"/>
            <w:gridSpan w:val="6"/>
            <w:shd w:val="clear" w:color="auto" w:fill="00FFFF"/>
          </w:tcPr>
          <w:p w14:paraId="67118322" w14:textId="5ED3B8E2" w:rsidR="005F66FA" w:rsidRPr="002B47D9" w:rsidRDefault="002913BF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Vurdering av oppnådd læringsutbyt</w:t>
            </w:r>
            <w:r w:rsid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e i praksis</w:t>
            </w:r>
          </w:p>
          <w:p w14:paraId="23291B28" w14:textId="41D0C691" w:rsidR="002913BF" w:rsidRPr="002B47D9" w:rsidRDefault="00AF55F9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en skriv</w:t>
            </w:r>
            <w:r w:rsidR="002B47D9" w:rsidRPr="002B47D9"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si</w:t>
            </w:r>
            <w:r w:rsidR="002B47D9" w:rsidRPr="002B47D9"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vurdering knytt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til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læring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>s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utbytt</w:t>
            </w:r>
            <w:r w:rsidR="00C10CBF">
              <w:rPr>
                <w:rFonts w:ascii="Calibri" w:eastAsia="Calibri" w:hAnsi="Calibri" w:cs="Calibri"/>
                <w:bCs/>
                <w:lang w:val="nb-NO"/>
              </w:rPr>
              <w:t>en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. </w:t>
            </w:r>
            <w:r w:rsidR="002B47D9" w:rsidRPr="002B47D9">
              <w:rPr>
                <w:rFonts w:ascii="Calibri" w:eastAsia="Calibri" w:hAnsi="Calibri" w:cs="Calibri"/>
                <w:bCs/>
                <w:lang w:val="nb-NO"/>
              </w:rPr>
              <w:t>Praksisveileder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sett</w:t>
            </w:r>
            <w:r w:rsidR="00015673"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kryss for progr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sjon i rubrikk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ne, og skriv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sine kommentar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 xml:space="preserve">r 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i de 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å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pne felt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en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, 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for eksempel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om det er no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 xml:space="preserve">en 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læringsutbyt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t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 xml:space="preserve"> praksiss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tedet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 xml:space="preserve"> ikke kan tilby studenten.</w:t>
            </w:r>
          </w:p>
        </w:tc>
      </w:tr>
      <w:tr w:rsidR="00F2360A" w:rsidRPr="00D666D4" w14:paraId="1A242F8A" w14:textId="77777777" w:rsidTr="00183225">
        <w:tc>
          <w:tcPr>
            <w:tcW w:w="10490" w:type="dxa"/>
            <w:gridSpan w:val="6"/>
            <w:shd w:val="clear" w:color="auto" w:fill="FFF2CC" w:themeFill="accent4" w:themeFillTint="33"/>
          </w:tcPr>
          <w:p w14:paraId="2D423125" w14:textId="13F00D0C" w:rsidR="00F2360A" w:rsidRPr="002E2C42" w:rsidRDefault="001D7301" w:rsidP="002E2C42">
            <w:pPr>
              <w:spacing w:line="240" w:lineRule="auto"/>
              <w:rPr>
                <w:rFonts w:ascii="Calibri" w:eastAsia="Calibri" w:hAnsi="Calibri" w:cs="Calibri"/>
                <w:bCs/>
                <w:i/>
                <w:i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i/>
                <w:iCs/>
                <w:lang w:val="nb-NO"/>
              </w:rPr>
              <w:t>K</w:t>
            </w:r>
            <w:r w:rsidR="00F2360A" w:rsidRPr="002B47D9">
              <w:rPr>
                <w:rFonts w:ascii="Calibri" w:eastAsia="Calibri" w:hAnsi="Calibri" w:cs="Calibri"/>
                <w:bCs/>
                <w:i/>
                <w:iCs/>
                <w:lang w:val="nb-NO"/>
              </w:rPr>
              <w:t>unnskap:</w:t>
            </w:r>
            <w:r w:rsidR="002E2C42">
              <w:rPr>
                <w:rFonts w:ascii="Calibri" w:eastAsia="Calibri" w:hAnsi="Calibri" w:cs="Calibri"/>
                <w:bCs/>
                <w:i/>
                <w:iCs/>
                <w:lang w:val="nb-NO"/>
              </w:rPr>
              <w:t xml:space="preserve"> </w:t>
            </w:r>
            <w:r w:rsidR="00F2360A" w:rsidRPr="002B47D9">
              <w:rPr>
                <w:rFonts w:ascii="Calibri" w:eastAsia="Calibri" w:hAnsi="Calibri" w:cs="Calibri"/>
                <w:bCs/>
                <w:lang w:val="nb-NO"/>
              </w:rPr>
              <w:t>Studenten …</w:t>
            </w:r>
          </w:p>
          <w:p w14:paraId="5A33BB3B" w14:textId="77777777" w:rsidR="00F96DAC" w:rsidRDefault="00F96DAC" w:rsidP="00F96DAC">
            <w:pPr>
              <w:pStyle w:val="Listeavsnitt"/>
              <w:numPr>
                <w:ilvl w:val="0"/>
                <w:numId w:val="37"/>
              </w:numPr>
              <w:spacing w:after="160" w:line="278" w:lineRule="auto"/>
            </w:pPr>
            <w:r>
              <w:t xml:space="preserve">har bred kunnskap om </w:t>
            </w:r>
            <w:proofErr w:type="spellStart"/>
            <w:r>
              <w:t>hvordan</w:t>
            </w:r>
            <w:proofErr w:type="spellEnd"/>
            <w:r>
              <w:t xml:space="preserve"> man kan </w:t>
            </w:r>
            <w:proofErr w:type="spellStart"/>
            <w:r>
              <w:t>løse</w:t>
            </w:r>
            <w:proofErr w:type="spellEnd"/>
            <w:r>
              <w:t xml:space="preserve"> </w:t>
            </w:r>
            <w:proofErr w:type="spellStart"/>
            <w:r>
              <w:t>problemer</w:t>
            </w:r>
            <w:proofErr w:type="spellEnd"/>
            <w:r>
              <w:t xml:space="preserve"> </w:t>
            </w:r>
            <w:proofErr w:type="spellStart"/>
            <w:r>
              <w:t>sammen</w:t>
            </w:r>
            <w:proofErr w:type="spellEnd"/>
            <w:r>
              <w:t xml:space="preserve"> med </w:t>
            </w:r>
            <w:proofErr w:type="spellStart"/>
            <w:r>
              <w:t>brukere</w:t>
            </w:r>
            <w:proofErr w:type="spellEnd"/>
            <w:r>
              <w:t xml:space="preserve">, ved å utforske </w:t>
            </w:r>
            <w:proofErr w:type="spellStart"/>
            <w:r>
              <w:t>deres</w:t>
            </w:r>
            <w:proofErr w:type="spellEnd"/>
            <w:r>
              <w:t xml:space="preserve"> </w:t>
            </w:r>
            <w:proofErr w:type="spellStart"/>
            <w:r>
              <w:t>verdier</w:t>
            </w:r>
            <w:proofErr w:type="spellEnd"/>
            <w:r>
              <w:t xml:space="preserve">, ønsker og </w:t>
            </w:r>
            <w:proofErr w:type="spellStart"/>
            <w:r>
              <w:t>livsbetingelser</w:t>
            </w:r>
            <w:proofErr w:type="spellEnd"/>
          </w:p>
          <w:p w14:paraId="0DA2B1CF" w14:textId="77777777" w:rsidR="00F96DAC" w:rsidRDefault="00F96DAC" w:rsidP="00F96DAC">
            <w:pPr>
              <w:pStyle w:val="Listeavsnitt"/>
              <w:numPr>
                <w:ilvl w:val="0"/>
                <w:numId w:val="37"/>
              </w:numPr>
              <w:spacing w:after="160" w:line="278" w:lineRule="auto"/>
            </w:pPr>
            <w:r>
              <w:t>har bred kunnskap om kommunikasjon, samhandling og samarbeid i praksis</w:t>
            </w:r>
          </w:p>
          <w:p w14:paraId="358C10D7" w14:textId="77777777" w:rsidR="00F96DAC" w:rsidRDefault="00F96DAC" w:rsidP="00F96DAC">
            <w:pPr>
              <w:pStyle w:val="Listeavsnitt"/>
              <w:numPr>
                <w:ilvl w:val="0"/>
                <w:numId w:val="37"/>
              </w:numPr>
              <w:spacing w:after="160" w:line="278" w:lineRule="auto"/>
            </w:pPr>
            <w:r>
              <w:t xml:space="preserve">har bred kunnskap om </w:t>
            </w:r>
            <w:proofErr w:type="spellStart"/>
            <w:r>
              <w:t>vernepleierens</w:t>
            </w:r>
            <w:proofErr w:type="spellEnd"/>
            <w:r>
              <w:t xml:space="preserve"> rolle og funksjon i samarbeid med andre </w:t>
            </w:r>
            <w:proofErr w:type="spellStart"/>
            <w:r>
              <w:t>profesjoner</w:t>
            </w:r>
            <w:proofErr w:type="spellEnd"/>
          </w:p>
          <w:p w14:paraId="596EDC40" w14:textId="77777777" w:rsidR="00F96DAC" w:rsidRDefault="00F96DAC" w:rsidP="00F96DAC">
            <w:pPr>
              <w:pStyle w:val="Listeavsnitt"/>
              <w:numPr>
                <w:ilvl w:val="0"/>
                <w:numId w:val="37"/>
              </w:numPr>
              <w:spacing w:after="160" w:line="278" w:lineRule="auto"/>
            </w:pPr>
            <w:r>
              <w:t>har bred kunnskap om praksisplassens organisering og samfunnsoppdrag</w:t>
            </w:r>
          </w:p>
          <w:p w14:paraId="0D045C6B" w14:textId="77777777" w:rsidR="00F96DAC" w:rsidRDefault="00F96DAC" w:rsidP="00F96DAC">
            <w:pPr>
              <w:pStyle w:val="Listeavsnitt"/>
              <w:numPr>
                <w:ilvl w:val="0"/>
                <w:numId w:val="37"/>
              </w:numPr>
              <w:spacing w:after="160" w:line="278" w:lineRule="auto"/>
            </w:pPr>
            <w:r>
              <w:t xml:space="preserve">har bred kunnskap om </w:t>
            </w:r>
            <w:proofErr w:type="spellStart"/>
            <w:r>
              <w:t>hvordan</w:t>
            </w:r>
            <w:proofErr w:type="spellEnd"/>
            <w:r>
              <w:t xml:space="preserve"> kvalitets- og </w:t>
            </w:r>
            <w:proofErr w:type="spellStart"/>
            <w:r>
              <w:t>avviksrutiner</w:t>
            </w:r>
            <w:proofErr w:type="spellEnd"/>
            <w:r>
              <w:t xml:space="preserve"> </w:t>
            </w:r>
            <w:proofErr w:type="spellStart"/>
            <w:r>
              <w:t>håndteres</w:t>
            </w:r>
            <w:proofErr w:type="spellEnd"/>
            <w:r>
              <w:t xml:space="preserve"> på praksisplassen</w:t>
            </w:r>
          </w:p>
          <w:p w14:paraId="7B5A2E30" w14:textId="77777777" w:rsidR="00F96DAC" w:rsidRDefault="00F96DAC" w:rsidP="00F96DAC">
            <w:pPr>
              <w:pStyle w:val="Listeavsnitt"/>
              <w:numPr>
                <w:ilvl w:val="0"/>
                <w:numId w:val="37"/>
              </w:numPr>
              <w:spacing w:after="160" w:line="278" w:lineRule="auto"/>
            </w:pPr>
            <w:r>
              <w:t xml:space="preserve">har kjennskap til kunnskapsbaserte </w:t>
            </w:r>
            <w:proofErr w:type="spellStart"/>
            <w:r>
              <w:t>metoder</w:t>
            </w:r>
            <w:proofErr w:type="spellEnd"/>
            <w:r>
              <w:t xml:space="preserve"> som bidrar til å styrke </w:t>
            </w:r>
            <w:proofErr w:type="spellStart"/>
            <w:r>
              <w:t>tjenestemottakers</w:t>
            </w:r>
            <w:proofErr w:type="spellEnd"/>
            <w:r>
              <w:t xml:space="preserve"> livskvalitet</w:t>
            </w:r>
          </w:p>
          <w:p w14:paraId="14FBC794" w14:textId="3D8F19D3" w:rsidR="00F2360A" w:rsidRPr="00F96DAC" w:rsidRDefault="00F96DAC" w:rsidP="00F96DAC">
            <w:pPr>
              <w:pStyle w:val="Listeavsnitt"/>
              <w:numPr>
                <w:ilvl w:val="0"/>
                <w:numId w:val="37"/>
              </w:numPr>
              <w:spacing w:after="160" w:line="278" w:lineRule="auto"/>
            </w:pPr>
            <w:r>
              <w:t xml:space="preserve">kan oppdatere sin kunnskap om </w:t>
            </w:r>
            <w:proofErr w:type="spellStart"/>
            <w:r>
              <w:t>legemiddelhåndtering</w:t>
            </w:r>
            <w:proofErr w:type="spellEnd"/>
            <w:r>
              <w:t xml:space="preserve"> i praksis</w:t>
            </w:r>
          </w:p>
        </w:tc>
      </w:tr>
      <w:tr w:rsidR="007522EE" w:rsidRPr="008814F2" w14:paraId="3864B416" w14:textId="77777777" w:rsidTr="00183225">
        <w:trPr>
          <w:trHeight w:val="268"/>
        </w:trPr>
        <w:tc>
          <w:tcPr>
            <w:tcW w:w="10490" w:type="dxa"/>
            <w:gridSpan w:val="6"/>
            <w:shd w:val="clear" w:color="auto" w:fill="FFFFFF" w:themeFill="background1"/>
          </w:tcPr>
          <w:p w14:paraId="6006F709" w14:textId="4CCE1D41" w:rsidR="005956D1" w:rsidRPr="002B47D9" w:rsidRDefault="005956D1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gen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vurdering før midt</w:t>
            </w:r>
            <w:r w:rsidR="00A919B8" w:rsidRPr="002B47D9">
              <w:rPr>
                <w:rFonts w:ascii="Calibri" w:eastAsia="Calibri" w:hAnsi="Calibri" w:cs="Calibri"/>
                <w:lang w:val="nb-NO"/>
              </w:rPr>
              <w:t>v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>e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is</w:t>
            </w:r>
            <w:r w:rsidRPr="002B47D9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73E52260" w14:textId="04443FFE" w:rsidR="0083515D" w:rsidRPr="002B47D9" w:rsidRDefault="0083515D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2011436C" w14:textId="77777777" w:rsidTr="00183225">
        <w:trPr>
          <w:trHeight w:val="268"/>
        </w:trPr>
        <w:tc>
          <w:tcPr>
            <w:tcW w:w="6946" w:type="dxa"/>
            <w:gridSpan w:val="3"/>
            <w:vMerge w:val="restart"/>
            <w:shd w:val="clear" w:color="auto" w:fill="FFFFFF" w:themeFill="background1"/>
          </w:tcPr>
          <w:p w14:paraId="6272823B" w14:textId="4E2B20BB" w:rsidR="005956D1" w:rsidRPr="002B47D9" w:rsidRDefault="002B47D9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CC2404" w:rsidRPr="002B47D9">
              <w:rPr>
                <w:rFonts w:ascii="Calibri" w:eastAsia="Calibri" w:hAnsi="Calibri" w:cs="Calibri"/>
                <w:lang w:val="nb-NO"/>
              </w:rPr>
              <w:t>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="00CC2404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285886" w:rsidRPr="002B47D9">
              <w:rPr>
                <w:rFonts w:ascii="Calibri" w:eastAsia="Calibri" w:hAnsi="Calibri" w:cs="Calibri"/>
                <w:lang w:val="nb-NO"/>
              </w:rPr>
              <w:t>midt</w:t>
            </w:r>
            <w:r w:rsidR="00A919B8" w:rsidRPr="002B47D9">
              <w:rPr>
                <w:rFonts w:ascii="Calibri" w:eastAsia="Calibri" w:hAnsi="Calibri" w:cs="Calibri"/>
                <w:lang w:val="nb-NO"/>
              </w:rPr>
              <w:t>v</w:t>
            </w:r>
            <w:r w:rsidR="0086003D" w:rsidRPr="002B47D9">
              <w:rPr>
                <w:rFonts w:ascii="Calibri" w:eastAsia="Calibri" w:hAnsi="Calibri" w:cs="Calibri"/>
                <w:lang w:val="nb-NO"/>
              </w:rPr>
              <w:t>urdering (kryss av og kommenter)</w:t>
            </w:r>
            <w:r w:rsidR="005956D1" w:rsidRPr="002B47D9">
              <w:rPr>
                <w:rFonts w:ascii="Calibri" w:eastAsia="Calibri" w:hAnsi="Calibri" w:cs="Calibri"/>
                <w:lang w:val="nb-NO"/>
              </w:rPr>
              <w:t>:</w:t>
            </w:r>
          </w:p>
          <w:p w14:paraId="79409280" w14:textId="7480D1C6" w:rsidR="00132624" w:rsidRPr="002B47D9" w:rsidRDefault="00132624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gridSpan w:val="2"/>
            <w:shd w:val="clear" w:color="auto" w:fill="FFFFFF" w:themeFill="background1"/>
          </w:tcPr>
          <w:p w14:paraId="3D4142BE" w14:textId="66B385CE" w:rsidR="00F2360A" w:rsidRPr="002B47D9" w:rsidRDefault="00F2360A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 w:rsidR="002B47D9"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1985" w:type="dxa"/>
            <w:shd w:val="clear" w:color="auto" w:fill="FFFFFF" w:themeFill="background1"/>
          </w:tcPr>
          <w:p w14:paraId="0BAA51D0" w14:textId="7F9511AA" w:rsidR="00F2360A" w:rsidRPr="002B47D9" w:rsidRDefault="00F2360A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forvent</w:t>
            </w:r>
            <w:r w:rsidR="002B47D9">
              <w:rPr>
                <w:rFonts w:ascii="Calibri" w:eastAsia="Calibri" w:hAnsi="Calibri" w:cs="Calibri"/>
                <w:lang w:val="nb-NO"/>
              </w:rPr>
              <w:t>et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F2360A" w:rsidRPr="002B47D9" w14:paraId="400AA96D" w14:textId="77777777" w:rsidTr="00183225">
        <w:trPr>
          <w:trHeight w:val="268"/>
        </w:trPr>
        <w:tc>
          <w:tcPr>
            <w:tcW w:w="6946" w:type="dxa"/>
            <w:gridSpan w:val="3"/>
            <w:vMerge/>
            <w:shd w:val="clear" w:color="auto" w:fill="FFFFFF" w:themeFill="background1"/>
          </w:tcPr>
          <w:p w14:paraId="51545C2D" w14:textId="77777777" w:rsidR="00F2360A" w:rsidRPr="002B47D9" w:rsidRDefault="00F2360A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gridSpan w:val="2"/>
            <w:shd w:val="clear" w:color="auto" w:fill="FFFFFF" w:themeFill="background1"/>
          </w:tcPr>
          <w:p w14:paraId="2C61114D" w14:textId="77777777" w:rsidR="00F2360A" w:rsidRPr="002B47D9" w:rsidRDefault="00F2360A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22E1807B" w14:textId="77777777" w:rsidR="00F2360A" w:rsidRPr="002B47D9" w:rsidRDefault="00F2360A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E6153" w:rsidRPr="008814F2" w14:paraId="6FB88863" w14:textId="77777777" w:rsidTr="00FF1B15">
        <w:trPr>
          <w:trHeight w:val="266"/>
        </w:trPr>
        <w:tc>
          <w:tcPr>
            <w:tcW w:w="10490" w:type="dxa"/>
            <w:gridSpan w:val="6"/>
            <w:shd w:val="clear" w:color="auto" w:fill="FFFFFF" w:themeFill="background1"/>
          </w:tcPr>
          <w:p w14:paraId="41353D5E" w14:textId="77777777" w:rsidR="002E6153" w:rsidRPr="005654B2" w:rsidRDefault="002E6153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5654B2">
              <w:rPr>
                <w:rFonts w:ascii="Calibri" w:eastAsia="Calibri" w:hAnsi="Calibri" w:cs="Calibri"/>
                <w:lang w:val="nb-NO"/>
              </w:rPr>
              <w:t xml:space="preserve">Studenten sin egen vurdering før sluttvurdering: </w:t>
            </w:r>
          </w:p>
          <w:p w14:paraId="20E797D5" w14:textId="77777777" w:rsidR="00347124" w:rsidRPr="00347124" w:rsidRDefault="00347124" w:rsidP="002C39F7">
            <w:pPr>
              <w:spacing w:after="0" w:line="240" w:lineRule="auto"/>
              <w:rPr>
                <w:rFonts w:eastAsia="Calibri" w:cstheme="minorHAnsi"/>
                <w:color w:val="000000"/>
                <w:lang w:val="nb-NO"/>
              </w:rPr>
            </w:pPr>
          </w:p>
        </w:tc>
      </w:tr>
      <w:tr w:rsidR="002E6153" w:rsidRPr="002B47D9" w14:paraId="078CD51F" w14:textId="77777777" w:rsidTr="00183225">
        <w:trPr>
          <w:trHeight w:val="276"/>
        </w:trPr>
        <w:tc>
          <w:tcPr>
            <w:tcW w:w="6946" w:type="dxa"/>
            <w:gridSpan w:val="3"/>
            <w:vMerge w:val="restart"/>
            <w:shd w:val="clear" w:color="auto" w:fill="FFFFFF" w:themeFill="background1"/>
          </w:tcPr>
          <w:p w14:paraId="5F4FC565" w14:textId="7A087D6F" w:rsidR="002E6153" w:rsidRPr="002B47D9" w:rsidRDefault="002E6153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 xml:space="preserve">n </w:t>
            </w:r>
            <w:r w:rsidRPr="002B47D9">
              <w:rPr>
                <w:rFonts w:ascii="Calibri" w:eastAsia="Calibri" w:hAnsi="Calibri" w:cs="Calibri"/>
                <w:lang w:val="nb-NO"/>
              </w:rPr>
              <w:t>sluttvurdering (kryss av):</w:t>
            </w:r>
          </w:p>
          <w:p w14:paraId="25609DA4" w14:textId="77777777" w:rsidR="002E6153" w:rsidRPr="002B47D9" w:rsidRDefault="002E6153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gridSpan w:val="2"/>
            <w:shd w:val="clear" w:color="auto" w:fill="FFFFFF" w:themeFill="background1"/>
          </w:tcPr>
          <w:p w14:paraId="068C560D" w14:textId="5819492D" w:rsidR="002E6153" w:rsidRPr="002B47D9" w:rsidRDefault="002E6153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</w:t>
            </w:r>
            <w:r>
              <w:rPr>
                <w:rFonts w:ascii="Calibri" w:eastAsia="Calibri" w:hAnsi="Calibri" w:cs="Calibri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</w:p>
        </w:tc>
        <w:tc>
          <w:tcPr>
            <w:tcW w:w="1985" w:type="dxa"/>
            <w:shd w:val="clear" w:color="auto" w:fill="FFFFFF" w:themeFill="background1"/>
          </w:tcPr>
          <w:p w14:paraId="50CDF069" w14:textId="5D192308" w:rsidR="002E6153" w:rsidRPr="002B47D9" w:rsidRDefault="002E6153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oppnådd læringsutbyt</w:t>
            </w:r>
            <w:r>
              <w:rPr>
                <w:rFonts w:ascii="Calibri" w:eastAsia="Calibri" w:hAnsi="Calibri" w:cs="Calibri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2E6153" w:rsidRPr="002B47D9" w14:paraId="065445F9" w14:textId="77777777" w:rsidTr="00183225">
        <w:trPr>
          <w:trHeight w:val="276"/>
        </w:trPr>
        <w:tc>
          <w:tcPr>
            <w:tcW w:w="6946" w:type="dxa"/>
            <w:gridSpan w:val="3"/>
            <w:vMerge/>
            <w:shd w:val="clear" w:color="auto" w:fill="FFFFFF" w:themeFill="background1"/>
          </w:tcPr>
          <w:p w14:paraId="40D8CC18" w14:textId="77777777" w:rsidR="002E6153" w:rsidRPr="002B47D9" w:rsidRDefault="002E6153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gridSpan w:val="2"/>
            <w:shd w:val="clear" w:color="auto" w:fill="FFFFFF" w:themeFill="background1"/>
          </w:tcPr>
          <w:p w14:paraId="581A99A5" w14:textId="77777777" w:rsidR="002E6153" w:rsidRPr="002B47D9" w:rsidRDefault="002E6153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0F85427C" w14:textId="77777777" w:rsidR="002E6153" w:rsidRPr="002B47D9" w:rsidRDefault="002E6153" w:rsidP="002C39F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E6153" w:rsidRPr="008814F2" w14:paraId="020E8E87" w14:textId="77777777" w:rsidTr="00183225">
        <w:trPr>
          <w:trHeight w:val="266"/>
        </w:trPr>
        <w:tc>
          <w:tcPr>
            <w:tcW w:w="10490" w:type="dxa"/>
            <w:gridSpan w:val="6"/>
            <w:shd w:val="clear" w:color="auto" w:fill="FFF2CC" w:themeFill="accent4" w:themeFillTint="33"/>
          </w:tcPr>
          <w:p w14:paraId="0485A0B7" w14:textId="0823B1EB" w:rsidR="002E6153" w:rsidRPr="002E2C42" w:rsidRDefault="002E6153" w:rsidP="002E2C42">
            <w:pPr>
              <w:spacing w:line="240" w:lineRule="auto"/>
              <w:rPr>
                <w:rFonts w:eastAsia="Calibri" w:cstheme="minorHAnsi"/>
                <w:i/>
                <w:iCs/>
                <w:color w:val="000000"/>
                <w:lang w:val="nb-NO"/>
              </w:rPr>
            </w:pPr>
            <w:r w:rsidRPr="003A2018">
              <w:rPr>
                <w:rFonts w:eastAsia="Calibri" w:cstheme="minorHAnsi"/>
                <w:i/>
                <w:iCs/>
                <w:color w:val="000000"/>
                <w:lang w:val="nb-NO"/>
              </w:rPr>
              <w:t>Ferdighet:</w:t>
            </w:r>
            <w:r w:rsidR="002E2C42">
              <w:rPr>
                <w:rFonts w:eastAsia="Calibri" w:cstheme="minorHAnsi"/>
                <w:i/>
                <w:iCs/>
                <w:color w:val="000000"/>
                <w:lang w:val="nb-NO"/>
              </w:rPr>
              <w:t xml:space="preserve"> </w:t>
            </w:r>
            <w:r w:rsidRPr="003A2018">
              <w:rPr>
                <w:rFonts w:eastAsia="Calibri" w:cstheme="minorHAnsi"/>
                <w:color w:val="000000"/>
                <w:lang w:val="nb-NO"/>
              </w:rPr>
              <w:t>Studenten …</w:t>
            </w:r>
          </w:p>
          <w:p w14:paraId="1458EAB0" w14:textId="77777777" w:rsidR="003B1AE4" w:rsidRDefault="003B1AE4" w:rsidP="003B1AE4">
            <w:pPr>
              <w:pStyle w:val="Listeavsnitt"/>
              <w:numPr>
                <w:ilvl w:val="0"/>
                <w:numId w:val="38"/>
              </w:numPr>
              <w:spacing w:after="160" w:line="278" w:lineRule="auto"/>
            </w:pPr>
            <w:r>
              <w:lastRenderedPageBreak/>
              <w:t xml:space="preserve">kan anvende oppdatert kunnskap om helse- og velferdssystemet, lover, regelverk og </w:t>
            </w:r>
            <w:proofErr w:type="spellStart"/>
            <w:r>
              <w:t>veiledere</w:t>
            </w:r>
            <w:proofErr w:type="spellEnd"/>
            <w:r>
              <w:t xml:space="preserve"> i sin </w:t>
            </w:r>
            <w:proofErr w:type="spellStart"/>
            <w:r>
              <w:t>tjenesteutøvelse</w:t>
            </w:r>
            <w:proofErr w:type="spellEnd"/>
          </w:p>
          <w:p w14:paraId="32300C33" w14:textId="77777777" w:rsidR="003B1AE4" w:rsidRDefault="003B1AE4" w:rsidP="003B1AE4">
            <w:pPr>
              <w:pStyle w:val="Listeavsnitt"/>
              <w:numPr>
                <w:ilvl w:val="0"/>
                <w:numId w:val="38"/>
              </w:numPr>
              <w:spacing w:after="160" w:line="278" w:lineRule="auto"/>
            </w:pPr>
            <w:r>
              <w:t xml:space="preserve">kan anvende </w:t>
            </w:r>
            <w:proofErr w:type="spellStart"/>
            <w:r>
              <w:t>vernepleiefaglig</w:t>
            </w:r>
            <w:proofErr w:type="spellEnd"/>
            <w:r>
              <w:t xml:space="preserve"> kunnskap for kritisk å vurdere egen </w:t>
            </w:r>
            <w:proofErr w:type="spellStart"/>
            <w:r>
              <w:t>yrkesutøvelse</w:t>
            </w:r>
            <w:proofErr w:type="spellEnd"/>
          </w:p>
          <w:p w14:paraId="7850C515" w14:textId="77777777" w:rsidR="003B1AE4" w:rsidRDefault="003B1AE4" w:rsidP="003B1AE4">
            <w:pPr>
              <w:pStyle w:val="Listeavsnitt"/>
              <w:numPr>
                <w:ilvl w:val="0"/>
                <w:numId w:val="38"/>
              </w:numPr>
              <w:spacing w:after="160" w:line="278" w:lineRule="auto"/>
            </w:pPr>
            <w:r>
              <w:t xml:space="preserve">anvende </w:t>
            </w:r>
            <w:proofErr w:type="spellStart"/>
            <w:r>
              <w:t>faglig</w:t>
            </w:r>
            <w:proofErr w:type="spellEnd"/>
            <w:r>
              <w:t xml:space="preserve"> kunnskap for å initiere og bidra til </w:t>
            </w:r>
            <w:proofErr w:type="spellStart"/>
            <w:r>
              <w:t>tverrfaglig</w:t>
            </w:r>
            <w:proofErr w:type="spellEnd"/>
            <w:r>
              <w:t xml:space="preserve"> samhandling</w:t>
            </w:r>
          </w:p>
          <w:p w14:paraId="4DA5BE8C" w14:textId="77777777" w:rsidR="003B1AE4" w:rsidRDefault="003B1AE4" w:rsidP="003B1AE4">
            <w:pPr>
              <w:pStyle w:val="Listeavsnitt"/>
              <w:numPr>
                <w:ilvl w:val="0"/>
                <w:numId w:val="38"/>
              </w:numPr>
              <w:spacing w:after="160" w:line="278" w:lineRule="auto"/>
            </w:pPr>
            <w:r>
              <w:t xml:space="preserve">anvende </w:t>
            </w:r>
            <w:proofErr w:type="spellStart"/>
            <w:r>
              <w:t>faglig</w:t>
            </w:r>
            <w:proofErr w:type="spellEnd"/>
            <w:r>
              <w:t xml:space="preserve"> kunnskap for å iverksette nødvendige tiltak ved sosiale problem</w:t>
            </w:r>
          </w:p>
          <w:p w14:paraId="6A8BEDE1" w14:textId="77777777" w:rsidR="003B1AE4" w:rsidRDefault="003B1AE4" w:rsidP="003B1AE4">
            <w:pPr>
              <w:pStyle w:val="Listeavsnitt"/>
              <w:numPr>
                <w:ilvl w:val="0"/>
                <w:numId w:val="38"/>
              </w:numPr>
              <w:spacing w:after="160" w:line="278" w:lineRule="auto"/>
            </w:pPr>
            <w:r>
              <w:t xml:space="preserve">anvende </w:t>
            </w:r>
            <w:proofErr w:type="spellStart"/>
            <w:r>
              <w:t>faglig</w:t>
            </w:r>
            <w:proofErr w:type="spellEnd"/>
            <w:r>
              <w:t xml:space="preserve"> kunnskap for å planlegge, gjennomføre og evaluere </w:t>
            </w:r>
            <w:proofErr w:type="spellStart"/>
            <w:r>
              <w:t>veiledning</w:t>
            </w:r>
            <w:proofErr w:type="spellEnd"/>
            <w:r>
              <w:t xml:space="preserve"> av </w:t>
            </w:r>
            <w:proofErr w:type="spellStart"/>
            <w:r>
              <w:t>enkeltpersoner</w:t>
            </w:r>
            <w:proofErr w:type="spellEnd"/>
            <w:r>
              <w:t xml:space="preserve"> og grupper som er i lærings-, </w:t>
            </w:r>
            <w:proofErr w:type="spellStart"/>
            <w:r>
              <w:t>mestrings</w:t>
            </w:r>
            <w:proofErr w:type="spellEnd"/>
            <w:r>
              <w:t xml:space="preserve">- og </w:t>
            </w:r>
            <w:proofErr w:type="spellStart"/>
            <w:r>
              <w:t>endringsprosesser</w:t>
            </w:r>
            <w:proofErr w:type="spellEnd"/>
          </w:p>
          <w:p w14:paraId="1531B598" w14:textId="77777777" w:rsidR="003B1AE4" w:rsidRDefault="003B1AE4" w:rsidP="003B1AE4">
            <w:pPr>
              <w:pStyle w:val="Listeavsnitt"/>
              <w:numPr>
                <w:ilvl w:val="0"/>
                <w:numId w:val="38"/>
              </w:numPr>
              <w:spacing w:after="160" w:line="278" w:lineRule="auto"/>
            </w:pPr>
            <w:r>
              <w:t xml:space="preserve">reflektere og kritisk vurdere egen </w:t>
            </w:r>
            <w:proofErr w:type="spellStart"/>
            <w:r>
              <w:t>yrkesutøvelse</w:t>
            </w:r>
            <w:proofErr w:type="spellEnd"/>
            <w:r>
              <w:t xml:space="preserve"> og justere denne under </w:t>
            </w:r>
            <w:proofErr w:type="spellStart"/>
            <w:r>
              <w:t>veiledning</w:t>
            </w:r>
            <w:proofErr w:type="spellEnd"/>
          </w:p>
          <w:p w14:paraId="7389A1BC" w14:textId="1D6FEDC8" w:rsidR="002E6153" w:rsidRPr="003B1AE4" w:rsidRDefault="003B1AE4" w:rsidP="003B1AE4">
            <w:pPr>
              <w:pStyle w:val="Listeavsnitt"/>
              <w:numPr>
                <w:ilvl w:val="0"/>
                <w:numId w:val="38"/>
              </w:numPr>
              <w:spacing w:after="160" w:line="278" w:lineRule="auto"/>
            </w:pPr>
            <w:r>
              <w:t xml:space="preserve">kan anvende fagstoff, utveksle </w:t>
            </w:r>
            <w:proofErr w:type="spellStart"/>
            <w:r>
              <w:t>synspunkter</w:t>
            </w:r>
            <w:proofErr w:type="spellEnd"/>
            <w:r>
              <w:t xml:space="preserve"> og </w:t>
            </w:r>
            <w:proofErr w:type="spellStart"/>
            <w:r>
              <w:t>erfaringer</w:t>
            </w:r>
            <w:proofErr w:type="spellEnd"/>
            <w:r>
              <w:t xml:space="preserve"> med andre, og bidra til utvikling av </w:t>
            </w:r>
            <w:proofErr w:type="spellStart"/>
            <w:r>
              <w:t>tjenestene</w:t>
            </w:r>
            <w:proofErr w:type="spellEnd"/>
            <w:r>
              <w:t xml:space="preserve"> og fagområdet gjennom kunnskapsbasert praksis</w:t>
            </w:r>
          </w:p>
        </w:tc>
      </w:tr>
      <w:tr w:rsidR="002E6153" w:rsidRPr="008814F2" w14:paraId="2BEDCBB5" w14:textId="77777777" w:rsidTr="00183225">
        <w:trPr>
          <w:trHeight w:val="266"/>
        </w:trPr>
        <w:tc>
          <w:tcPr>
            <w:tcW w:w="10490" w:type="dxa"/>
            <w:gridSpan w:val="6"/>
            <w:shd w:val="clear" w:color="auto" w:fill="FFFFFF" w:themeFill="background1"/>
          </w:tcPr>
          <w:p w14:paraId="32D76AA7" w14:textId="135C6D2C" w:rsidR="002E6153" w:rsidRPr="003A2018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3A2018">
              <w:rPr>
                <w:rFonts w:ascii="Calibri" w:eastAsia="Calibri" w:hAnsi="Calibri" w:cs="Calibri"/>
                <w:lang w:val="nb-NO"/>
              </w:rPr>
              <w:lastRenderedPageBreak/>
              <w:t>Studenten sin egen vurdering før mid</w:t>
            </w:r>
            <w:r w:rsidR="00F35F8D">
              <w:rPr>
                <w:rFonts w:ascii="Calibri" w:eastAsia="Calibri" w:hAnsi="Calibri" w:cs="Calibri"/>
                <w:lang w:val="nb-NO"/>
              </w:rPr>
              <w:t>t</w:t>
            </w:r>
            <w:r w:rsidRPr="003A2018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2F7FEFA6" w14:textId="77777777" w:rsidR="002E6153" w:rsidRPr="003A2018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1F34012" w14:textId="77777777" w:rsidR="002E6153" w:rsidRPr="003A2018" w:rsidRDefault="002E6153" w:rsidP="002E6153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  <w:lang w:val="nb-NO"/>
              </w:rPr>
            </w:pPr>
          </w:p>
        </w:tc>
      </w:tr>
      <w:tr w:rsidR="002E6153" w:rsidRPr="002B47D9" w14:paraId="590EBFE2" w14:textId="77777777" w:rsidTr="00183225">
        <w:trPr>
          <w:trHeight w:val="266"/>
        </w:trPr>
        <w:tc>
          <w:tcPr>
            <w:tcW w:w="6946" w:type="dxa"/>
            <w:gridSpan w:val="3"/>
            <w:vMerge w:val="restart"/>
            <w:shd w:val="clear" w:color="auto" w:fill="FFFFFF" w:themeFill="background1"/>
          </w:tcPr>
          <w:p w14:paraId="2BEE35F9" w14:textId="315A4F8E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t</w:t>
            </w:r>
            <w:r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urdering (kryss av og kommenter):</w:t>
            </w:r>
          </w:p>
          <w:p w14:paraId="520FCD71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CB7697C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37E93CF" w14:textId="4BB6D580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gridSpan w:val="2"/>
            <w:shd w:val="clear" w:color="auto" w:fill="FFFFFF" w:themeFill="background1"/>
          </w:tcPr>
          <w:p w14:paraId="29F9199C" w14:textId="71F4796B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1985" w:type="dxa"/>
            <w:shd w:val="clear" w:color="auto" w:fill="FFFFFF" w:themeFill="background1"/>
          </w:tcPr>
          <w:p w14:paraId="545842FD" w14:textId="775C8B82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2E6153" w:rsidRPr="002B47D9" w14:paraId="56F74A5D" w14:textId="77777777" w:rsidTr="00183225">
        <w:trPr>
          <w:trHeight w:val="266"/>
        </w:trPr>
        <w:tc>
          <w:tcPr>
            <w:tcW w:w="6946" w:type="dxa"/>
            <w:gridSpan w:val="3"/>
            <w:vMerge/>
            <w:shd w:val="clear" w:color="auto" w:fill="FFFFFF" w:themeFill="background1"/>
          </w:tcPr>
          <w:p w14:paraId="25E42CB3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gridSpan w:val="2"/>
            <w:shd w:val="clear" w:color="auto" w:fill="FFFFFF" w:themeFill="background1"/>
          </w:tcPr>
          <w:p w14:paraId="3D93A293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63D0A92F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E6153" w:rsidRPr="008814F2" w14:paraId="32685E63" w14:textId="77777777" w:rsidTr="00183225">
        <w:trPr>
          <w:trHeight w:val="266"/>
        </w:trPr>
        <w:tc>
          <w:tcPr>
            <w:tcW w:w="10490" w:type="dxa"/>
            <w:gridSpan w:val="6"/>
            <w:shd w:val="clear" w:color="auto" w:fill="FFFFFF" w:themeFill="background1"/>
          </w:tcPr>
          <w:p w14:paraId="5C11D2F0" w14:textId="2B9916D3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Studenten sin </w:t>
            </w:r>
            <w:r>
              <w:rPr>
                <w:rFonts w:ascii="Calibri" w:eastAsia="Calibri" w:hAnsi="Calibri" w:cs="Calibri"/>
                <w:lang w:val="nb-NO"/>
              </w:rPr>
              <w:t>ege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før sluttvurdering: </w:t>
            </w:r>
          </w:p>
          <w:p w14:paraId="6AA8AF75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CCBD2F1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E6153" w:rsidRPr="002B47D9" w14:paraId="6DB6C21C" w14:textId="77777777" w:rsidTr="00183225">
        <w:trPr>
          <w:trHeight w:val="488"/>
        </w:trPr>
        <w:tc>
          <w:tcPr>
            <w:tcW w:w="6946" w:type="dxa"/>
            <w:gridSpan w:val="3"/>
            <w:vMerge w:val="restart"/>
            <w:shd w:val="clear" w:color="auto" w:fill="FFFFFF" w:themeFill="background1"/>
          </w:tcPr>
          <w:p w14:paraId="5BB0DF3F" w14:textId="250DA9A8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n sluttvurdering (kryss av):</w:t>
            </w:r>
          </w:p>
          <w:p w14:paraId="0C70F279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B061538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40A8BD1" w14:textId="409B9092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gridSpan w:val="2"/>
            <w:shd w:val="clear" w:color="auto" w:fill="FFFFFF" w:themeFill="background1"/>
          </w:tcPr>
          <w:p w14:paraId="33A2B4CE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1985" w:type="dxa"/>
            <w:shd w:val="clear" w:color="auto" w:fill="FFFFFF" w:themeFill="background1"/>
          </w:tcPr>
          <w:p w14:paraId="03FF218D" w14:textId="642C95F5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oppnådd læringsutbytt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2E6153" w:rsidRPr="002B47D9" w14:paraId="12B25DDE" w14:textId="77777777" w:rsidTr="00183225">
        <w:trPr>
          <w:trHeight w:val="399"/>
        </w:trPr>
        <w:tc>
          <w:tcPr>
            <w:tcW w:w="6946" w:type="dxa"/>
            <w:gridSpan w:val="3"/>
            <w:vMerge/>
            <w:shd w:val="clear" w:color="auto" w:fill="FFFFFF" w:themeFill="background1"/>
          </w:tcPr>
          <w:p w14:paraId="1741AC9A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gridSpan w:val="2"/>
            <w:shd w:val="clear" w:color="auto" w:fill="FFFFFF" w:themeFill="background1"/>
          </w:tcPr>
          <w:p w14:paraId="4D87504F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5B20C1A9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8814F2" w14:paraId="1720FFAD" w14:textId="77777777" w:rsidTr="00583A77">
        <w:tblPrEx>
          <w:shd w:val="clear" w:color="auto" w:fill="FFF2CC" w:themeFill="accent4" w:themeFillTint="33"/>
        </w:tblPrEx>
        <w:trPr>
          <w:trHeight w:val="266"/>
        </w:trPr>
        <w:tc>
          <w:tcPr>
            <w:tcW w:w="10490" w:type="dxa"/>
            <w:gridSpan w:val="6"/>
            <w:shd w:val="clear" w:color="auto" w:fill="FFF2CC" w:themeFill="accent4" w:themeFillTint="33"/>
          </w:tcPr>
          <w:p w14:paraId="537E6BD9" w14:textId="43E508A4" w:rsidR="00A61E06" w:rsidRPr="002E2C42" w:rsidRDefault="001D7301" w:rsidP="002E2C42">
            <w:pPr>
              <w:spacing w:line="240" w:lineRule="auto"/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</w:pPr>
            <w:r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G</w:t>
            </w:r>
            <w:r w:rsidR="00A61E06"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enerell kompetanse</w:t>
            </w:r>
            <w:r w:rsidR="00A47AF2"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:</w:t>
            </w:r>
            <w:r w:rsidR="002E2C42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 xml:space="preserve"> </w:t>
            </w:r>
            <w:r w:rsidR="00A61E06" w:rsidRPr="002B47D9">
              <w:rPr>
                <w:rFonts w:ascii="Calibri" w:eastAsia="Calibri" w:hAnsi="Calibri" w:cs="Times New Roman"/>
                <w:color w:val="000000"/>
                <w:lang w:val="nb-NO"/>
              </w:rPr>
              <w:t>Studenten …</w:t>
            </w:r>
          </w:p>
          <w:p w14:paraId="4623A0CF" w14:textId="77777777" w:rsidR="002E2C42" w:rsidRDefault="002E2C42" w:rsidP="002E2C42">
            <w:pPr>
              <w:pStyle w:val="Listeavsnitt"/>
              <w:numPr>
                <w:ilvl w:val="0"/>
                <w:numId w:val="39"/>
              </w:numPr>
              <w:spacing w:after="160" w:line="278" w:lineRule="auto"/>
            </w:pPr>
            <w:r>
              <w:t xml:space="preserve">har innsikt i og kan reflektere over relevante fag- og etiske </w:t>
            </w:r>
            <w:proofErr w:type="spellStart"/>
            <w:r>
              <w:t>problemstillinger</w:t>
            </w:r>
            <w:proofErr w:type="spellEnd"/>
            <w:r>
              <w:t xml:space="preserve"> i </w:t>
            </w:r>
            <w:proofErr w:type="spellStart"/>
            <w:r>
              <w:t>vernepleiefaglig</w:t>
            </w:r>
            <w:proofErr w:type="spellEnd"/>
            <w:r>
              <w:t xml:space="preserve"> </w:t>
            </w:r>
            <w:proofErr w:type="spellStart"/>
            <w:r>
              <w:t>yrkesutøvelse</w:t>
            </w:r>
            <w:proofErr w:type="spellEnd"/>
            <w:r>
              <w:t xml:space="preserve"> gjennom </w:t>
            </w:r>
            <w:proofErr w:type="spellStart"/>
            <w:r>
              <w:t>faglig</w:t>
            </w:r>
            <w:proofErr w:type="spellEnd"/>
            <w:r>
              <w:t xml:space="preserve"> skjønn</w:t>
            </w:r>
          </w:p>
          <w:p w14:paraId="5FDD0ACD" w14:textId="77777777" w:rsidR="002E2C42" w:rsidRDefault="002E2C42" w:rsidP="002E2C42">
            <w:pPr>
              <w:pStyle w:val="Listeavsnitt"/>
              <w:numPr>
                <w:ilvl w:val="0"/>
                <w:numId w:val="39"/>
              </w:numPr>
              <w:spacing w:after="160" w:line="278" w:lineRule="auto"/>
            </w:pPr>
            <w:r>
              <w:t xml:space="preserve">har innsikt i </w:t>
            </w:r>
            <w:proofErr w:type="spellStart"/>
            <w:r>
              <w:t>teorier</w:t>
            </w:r>
            <w:proofErr w:type="spellEnd"/>
            <w:r>
              <w:t xml:space="preserve"> og </w:t>
            </w:r>
            <w:proofErr w:type="spellStart"/>
            <w:r>
              <w:t>metoder</w:t>
            </w:r>
            <w:proofErr w:type="spellEnd"/>
            <w:r>
              <w:t xml:space="preserve"> som </w:t>
            </w:r>
            <w:proofErr w:type="spellStart"/>
            <w:r>
              <w:t>kreves</w:t>
            </w:r>
            <w:proofErr w:type="spellEnd"/>
            <w:r>
              <w:t xml:space="preserve"> for å tilby koordinert og kunnskapsbasert miljøterapeutisk arbeid, </w:t>
            </w:r>
            <w:proofErr w:type="spellStart"/>
            <w:r>
              <w:t>habilitering</w:t>
            </w:r>
            <w:proofErr w:type="spellEnd"/>
            <w:r>
              <w:t xml:space="preserve"> og rehabilitering</w:t>
            </w:r>
          </w:p>
          <w:p w14:paraId="3DF44000" w14:textId="77777777" w:rsidR="002E2C42" w:rsidRDefault="002E2C42" w:rsidP="002E2C42">
            <w:pPr>
              <w:pStyle w:val="Listeavsnitt"/>
              <w:numPr>
                <w:ilvl w:val="0"/>
                <w:numId w:val="39"/>
              </w:numPr>
              <w:spacing w:after="160" w:line="278" w:lineRule="auto"/>
            </w:pPr>
            <w:r>
              <w:t xml:space="preserve">kan planlegge og gjennomføre systematiske </w:t>
            </w:r>
            <w:proofErr w:type="spellStart"/>
            <w:r>
              <w:t>kvalitetsforbedrende</w:t>
            </w:r>
            <w:proofErr w:type="spellEnd"/>
            <w:r>
              <w:t xml:space="preserve"> </w:t>
            </w:r>
            <w:proofErr w:type="spellStart"/>
            <w:r>
              <w:t>arbeidsprosesser</w:t>
            </w:r>
            <w:proofErr w:type="spellEnd"/>
            <w:r>
              <w:t xml:space="preserve"> i samarbeid med </w:t>
            </w:r>
            <w:proofErr w:type="spellStart"/>
            <w:r>
              <w:t>brukere</w:t>
            </w:r>
            <w:proofErr w:type="spellEnd"/>
            <w:r>
              <w:t xml:space="preserve">, </w:t>
            </w:r>
            <w:proofErr w:type="spellStart"/>
            <w:r>
              <w:t>pårørende</w:t>
            </w:r>
            <w:proofErr w:type="spellEnd"/>
            <w:r>
              <w:t xml:space="preserve">, andre </w:t>
            </w:r>
            <w:proofErr w:type="spellStart"/>
            <w:r>
              <w:t>tjenesteytere</w:t>
            </w:r>
            <w:proofErr w:type="spellEnd"/>
            <w:r>
              <w:t xml:space="preserve"> og </w:t>
            </w:r>
            <w:proofErr w:type="spellStart"/>
            <w:r>
              <w:t>aktører</w:t>
            </w:r>
            <w:proofErr w:type="spellEnd"/>
            <w:r>
              <w:t xml:space="preserve"> på praksisplassen</w:t>
            </w:r>
          </w:p>
          <w:p w14:paraId="2B19C82C" w14:textId="6C535667" w:rsidR="00A61E06" w:rsidRPr="002E2C42" w:rsidRDefault="002E2C42" w:rsidP="002E2C42">
            <w:pPr>
              <w:pStyle w:val="Listeavsnitt"/>
              <w:numPr>
                <w:ilvl w:val="0"/>
                <w:numId w:val="39"/>
              </w:numPr>
              <w:spacing w:after="160" w:line="278" w:lineRule="auto"/>
            </w:pPr>
            <w:r>
              <w:t xml:space="preserve">kan planlegge, gjennomføre og evaluere tiltak i tråd med </w:t>
            </w:r>
            <w:proofErr w:type="spellStart"/>
            <w:r>
              <w:t>faglige</w:t>
            </w:r>
            <w:proofErr w:type="spellEnd"/>
            <w:r>
              <w:t xml:space="preserve"> og etiske retningslinjer</w:t>
            </w:r>
          </w:p>
        </w:tc>
      </w:tr>
      <w:tr w:rsidR="00D34BE5" w:rsidRPr="008814F2" w14:paraId="4DFF46EC" w14:textId="77777777" w:rsidTr="00E3485B">
        <w:tblPrEx>
          <w:shd w:val="clear" w:color="auto" w:fill="FFF2CC" w:themeFill="accent4" w:themeFillTint="33"/>
        </w:tblPrEx>
        <w:trPr>
          <w:trHeight w:val="266"/>
        </w:trPr>
        <w:tc>
          <w:tcPr>
            <w:tcW w:w="10490" w:type="dxa"/>
            <w:gridSpan w:val="6"/>
          </w:tcPr>
          <w:p w14:paraId="7A632CD9" w14:textId="686F5165" w:rsidR="001D04FC" w:rsidRPr="002B47D9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</w:t>
            </w:r>
            <w:r w:rsid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g</w:t>
            </w:r>
            <w:r w:rsidR="002B47D9">
              <w:rPr>
                <w:rFonts w:ascii="Calibri" w:eastAsia="Calibri" w:hAnsi="Calibri" w:cs="Calibri"/>
                <w:lang w:val="nb-NO"/>
              </w:rPr>
              <w:t>en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vurdering før midtvurdering:</w:t>
            </w:r>
          </w:p>
          <w:p w14:paraId="76121811" w14:textId="77777777" w:rsidR="001D04FC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95ADDE5" w14:textId="77777777" w:rsidR="000731BD" w:rsidRPr="002B47D9" w:rsidRDefault="000731B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B47D9" w:rsidRPr="002B47D9" w14:paraId="02FB7ADF" w14:textId="77777777" w:rsidTr="00E3485B">
        <w:tblPrEx>
          <w:shd w:val="clear" w:color="auto" w:fill="FFF2CC" w:themeFill="accent4" w:themeFillTint="33"/>
        </w:tblPrEx>
        <w:trPr>
          <w:trHeight w:val="266"/>
        </w:trPr>
        <w:tc>
          <w:tcPr>
            <w:tcW w:w="6623" w:type="dxa"/>
            <w:gridSpan w:val="2"/>
            <w:vMerge w:val="restart"/>
          </w:tcPr>
          <w:p w14:paraId="6C9966F3" w14:textId="64FD7552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</w:t>
            </w:r>
            <w:r w:rsidR="00F35F8D">
              <w:rPr>
                <w:rFonts w:ascii="Calibri" w:eastAsia="Calibri" w:hAnsi="Calibri" w:cs="Calibri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lang w:val="nb-NO"/>
              </w:rPr>
              <w:t>vurdering (kryss av og kommenter):</w:t>
            </w:r>
          </w:p>
          <w:p w14:paraId="0A73A171" w14:textId="48BCA650" w:rsidR="000731BD" w:rsidRPr="002B47D9" w:rsidRDefault="000731BD" w:rsidP="007F63D2">
            <w:pPr>
              <w:tabs>
                <w:tab w:val="left" w:pos="990"/>
              </w:tabs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7FD5275" w14:textId="04BA1BD1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gridSpan w:val="2"/>
          </w:tcPr>
          <w:p w14:paraId="7C513EB2" w14:textId="59FDC827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  <w:gridSpan w:val="2"/>
          </w:tcPr>
          <w:p w14:paraId="3658AD42" w14:textId="54030C6B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 w:rsidR="00223CF0"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2B47D9" w14:paraId="7F20D5F9" w14:textId="77777777" w:rsidTr="00E3485B">
        <w:tblPrEx>
          <w:shd w:val="clear" w:color="auto" w:fill="FFF2CC" w:themeFill="accent4" w:themeFillTint="33"/>
        </w:tblPrEx>
        <w:trPr>
          <w:trHeight w:val="266"/>
        </w:trPr>
        <w:tc>
          <w:tcPr>
            <w:tcW w:w="6623" w:type="dxa"/>
            <w:gridSpan w:val="2"/>
            <w:vMerge/>
          </w:tcPr>
          <w:p w14:paraId="04A571D7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gridSpan w:val="2"/>
          </w:tcPr>
          <w:p w14:paraId="5A0CFAC1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gridSpan w:val="2"/>
          </w:tcPr>
          <w:p w14:paraId="3EFCB10B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8814F2" w14:paraId="6098A484" w14:textId="77777777" w:rsidTr="00E3485B">
        <w:tblPrEx>
          <w:shd w:val="clear" w:color="auto" w:fill="FFF2CC" w:themeFill="accent4" w:themeFillTint="33"/>
        </w:tblPrEx>
        <w:trPr>
          <w:trHeight w:val="266"/>
        </w:trPr>
        <w:tc>
          <w:tcPr>
            <w:tcW w:w="10490" w:type="dxa"/>
            <w:gridSpan w:val="6"/>
          </w:tcPr>
          <w:p w14:paraId="3CDCA772" w14:textId="5F204473" w:rsidR="00D34BE5" w:rsidRPr="002B47D9" w:rsidRDefault="00D34BE5" w:rsidP="00D34BE5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g</w:t>
            </w:r>
            <w:r w:rsidR="00223CF0">
              <w:rPr>
                <w:rFonts w:ascii="Calibri" w:eastAsia="Calibri" w:hAnsi="Calibri" w:cs="Calibri"/>
                <w:lang w:val="nb-NO"/>
              </w:rPr>
              <w:t>en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før sluttvurdering: </w:t>
            </w:r>
          </w:p>
          <w:p w14:paraId="4A5F8F86" w14:textId="77777777" w:rsidR="007E05C8" w:rsidRDefault="007E05C8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D07D58E" w14:textId="19253159" w:rsidR="00B70990" w:rsidRPr="002B47D9" w:rsidRDefault="00B70990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2B47D9" w14:paraId="75FF60FA" w14:textId="77777777" w:rsidTr="00E3485B">
        <w:tblPrEx>
          <w:shd w:val="clear" w:color="auto" w:fill="FFF2CC" w:themeFill="accent4" w:themeFillTint="33"/>
        </w:tblPrEx>
        <w:trPr>
          <w:trHeight w:val="266"/>
        </w:trPr>
        <w:tc>
          <w:tcPr>
            <w:tcW w:w="6623" w:type="dxa"/>
            <w:gridSpan w:val="2"/>
            <w:vMerge w:val="restart"/>
          </w:tcPr>
          <w:p w14:paraId="455BE6FF" w14:textId="167FED60" w:rsidR="00D34BE5" w:rsidRPr="002B47D9" w:rsidRDefault="002B47D9" w:rsidP="00D34BE5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303498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D34BE5" w:rsidRPr="002B47D9">
              <w:rPr>
                <w:rFonts w:ascii="Calibri" w:eastAsia="Calibri" w:hAnsi="Calibri" w:cs="Calibri"/>
                <w:lang w:val="nb-NO"/>
              </w:rPr>
              <w:t>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="00D34BE5" w:rsidRPr="002B47D9">
              <w:rPr>
                <w:rFonts w:ascii="Calibri" w:eastAsia="Calibri" w:hAnsi="Calibri" w:cs="Calibri"/>
                <w:lang w:val="nb-NO"/>
              </w:rPr>
              <w:t xml:space="preserve"> sluttvurdering (kryss av):</w:t>
            </w:r>
          </w:p>
          <w:p w14:paraId="2EBDE08A" w14:textId="77777777" w:rsidR="00D34BE5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70CE544" w14:textId="77777777" w:rsidR="00C903F7" w:rsidRPr="002B47D9" w:rsidRDefault="00C903F7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4134FC5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gridSpan w:val="2"/>
          </w:tcPr>
          <w:p w14:paraId="63E80DFC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Oppnådd læringsutbytte</w:t>
            </w:r>
          </w:p>
        </w:tc>
        <w:tc>
          <w:tcPr>
            <w:tcW w:w="2101" w:type="dxa"/>
            <w:gridSpan w:val="2"/>
          </w:tcPr>
          <w:p w14:paraId="586D5915" w14:textId="223D50E8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</w:t>
            </w:r>
            <w:r w:rsidR="00B4205F"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oppnådd læringsutbytt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2B47D9" w14:paraId="7CF7752D" w14:textId="77777777" w:rsidTr="00E3485B">
        <w:tblPrEx>
          <w:shd w:val="clear" w:color="auto" w:fill="FFF2CC" w:themeFill="accent4" w:themeFillTint="33"/>
        </w:tblPrEx>
        <w:trPr>
          <w:trHeight w:val="547"/>
        </w:trPr>
        <w:tc>
          <w:tcPr>
            <w:tcW w:w="6623" w:type="dxa"/>
            <w:gridSpan w:val="2"/>
            <w:vMerge/>
          </w:tcPr>
          <w:p w14:paraId="61385BAB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gridSpan w:val="2"/>
          </w:tcPr>
          <w:p w14:paraId="4A218AE8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gridSpan w:val="2"/>
          </w:tcPr>
          <w:p w14:paraId="03DAD3AE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303498" w:rsidRPr="002B47D9" w14:paraId="52ADAFC0" w14:textId="77777777" w:rsidTr="00E3485B">
        <w:tblPrEx>
          <w:shd w:val="clear" w:color="auto" w:fill="FFF2CC" w:themeFill="accent4" w:themeFillTint="33"/>
        </w:tblPrEx>
        <w:trPr>
          <w:trHeight w:val="547"/>
        </w:trPr>
        <w:tc>
          <w:tcPr>
            <w:tcW w:w="10490" w:type="dxa"/>
            <w:gridSpan w:val="6"/>
          </w:tcPr>
          <w:p w14:paraId="0A4AE2A0" w14:textId="6BD587E1" w:rsidR="00303498" w:rsidRPr="002B47D9" w:rsidRDefault="00303498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</w:t>
            </w:r>
            <w:r w:rsidR="00223CF0">
              <w:rPr>
                <w:rFonts w:ascii="Calibri" w:eastAsia="Calibri" w:hAnsi="Calibri" w:cs="Calibri"/>
                <w:lang w:val="nb-NO"/>
              </w:rPr>
              <w:t>e</w:t>
            </w:r>
            <w:r w:rsidR="00B4205F" w:rsidRPr="002B47D9">
              <w:rPr>
                <w:rFonts w:ascii="Calibri" w:eastAsia="Calibri" w:hAnsi="Calibri" w:cs="Calibri"/>
                <w:lang w:val="nb-NO"/>
              </w:rPr>
              <w:t>r:</w:t>
            </w:r>
          </w:p>
          <w:p w14:paraId="66933C0D" w14:textId="77777777" w:rsidR="001A4CED" w:rsidRPr="002B47D9" w:rsidRDefault="001A4CE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AF0605D" w14:textId="3973BB7B" w:rsidR="001A4CED" w:rsidRPr="002B47D9" w:rsidRDefault="001A4CE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2B47D9" w14:paraId="30EDEA7F" w14:textId="77777777" w:rsidTr="006123E2">
        <w:tblPrEx>
          <w:shd w:val="clear" w:color="auto" w:fill="auto"/>
        </w:tblPrEx>
        <w:trPr>
          <w:trHeight w:val="488"/>
        </w:trPr>
        <w:tc>
          <w:tcPr>
            <w:tcW w:w="10490" w:type="dxa"/>
            <w:gridSpan w:val="6"/>
            <w:shd w:val="clear" w:color="auto" w:fill="00FFFF"/>
          </w:tcPr>
          <w:p w14:paraId="4780C2C4" w14:textId="709D20C7" w:rsidR="0060457E" w:rsidRPr="002B47D9" w:rsidRDefault="001E5809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V</w:t>
            </w:r>
            <w:r w:rsidR="616636D5"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urdering av studenten </w:t>
            </w:r>
            <w:r w:rsidR="00303498"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midtve</w:t>
            </w:r>
            <w:r w:rsidR="00223CF0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i</w:t>
            </w:r>
            <w:r w:rsidR="00303498"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s</w:t>
            </w:r>
            <w:r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 i praksis</w:t>
            </w:r>
          </w:p>
          <w:p w14:paraId="31BCBEBB" w14:textId="3D68C799" w:rsidR="0060457E" w:rsidRPr="002B47D9" w:rsidRDefault="00C05907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</w:t>
            </w:r>
            <w:r w:rsidR="00463573" w:rsidRPr="002B47D9">
              <w:rPr>
                <w:rFonts w:ascii="Calibri" w:eastAsia="Calibri" w:hAnsi="Calibri" w:cs="Calibri"/>
                <w:lang w:val="nb-NO"/>
              </w:rPr>
              <w:t>yll</w:t>
            </w:r>
            <w:r w:rsidR="00223CF0">
              <w:rPr>
                <w:rFonts w:ascii="Calibri" w:eastAsia="Calibri" w:hAnsi="Calibri" w:cs="Calibri"/>
                <w:lang w:val="nb-NO"/>
              </w:rPr>
              <w:t>es</w:t>
            </w:r>
            <w:r w:rsidR="003A2018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463573" w:rsidRPr="002B47D9">
              <w:rPr>
                <w:rFonts w:ascii="Calibri" w:eastAsia="Calibri" w:hAnsi="Calibri" w:cs="Calibri"/>
                <w:lang w:val="nb-NO"/>
              </w:rPr>
              <w:t xml:space="preserve">ut av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3A2018"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60457E" w:rsidRPr="008814F2" w14:paraId="204F253E" w14:textId="77777777" w:rsidTr="05F6CFD7">
        <w:tblPrEx>
          <w:shd w:val="clear" w:color="auto" w:fill="auto"/>
        </w:tblPrEx>
        <w:trPr>
          <w:trHeight w:val="530"/>
        </w:trPr>
        <w:tc>
          <w:tcPr>
            <w:tcW w:w="10490" w:type="dxa"/>
            <w:gridSpan w:val="6"/>
          </w:tcPr>
          <w:p w14:paraId="3249C675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534F3272" w14:textId="54975368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r</w:t>
            </w:r>
            <w:r w:rsidR="00223CF0"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ær i praksis </w:t>
            </w:r>
            <w:r w:rsidR="006344C7" w:rsidRPr="002B47D9">
              <w:rPr>
                <w:rFonts w:ascii="Calibri" w:eastAsia="Calibri" w:hAnsi="Calibri" w:cs="Calibri"/>
                <w:lang w:val="nb-NO"/>
              </w:rPr>
              <w:t>midt</w:t>
            </w:r>
            <w:r w:rsidRPr="002B47D9">
              <w:rPr>
                <w:rFonts w:ascii="Calibri" w:eastAsia="Calibri" w:hAnsi="Calibri" w:cs="Calibri"/>
                <w:lang w:val="nb-NO"/>
              </w:rPr>
              <w:t>ve</w:t>
            </w:r>
            <w:r w:rsidR="00223CF0">
              <w:rPr>
                <w:rFonts w:ascii="Calibri" w:eastAsia="Calibri" w:hAnsi="Calibri" w:cs="Calibri"/>
                <w:lang w:val="nb-NO"/>
              </w:rPr>
              <w:t>i</w:t>
            </w:r>
            <w:r w:rsidR="00303498" w:rsidRPr="002B47D9">
              <w:rPr>
                <w:rFonts w:ascii="Calibri" w:eastAsia="Calibri" w:hAnsi="Calibri" w:cs="Calibri"/>
                <w:lang w:val="nb-NO"/>
              </w:rPr>
              <w:t>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i </w:t>
            </w:r>
            <w:r w:rsidR="00223CF0" w:rsidRPr="002B47D9">
              <w:rPr>
                <w:rFonts w:ascii="Calibri" w:eastAsia="Calibri" w:hAnsi="Calibri" w:cs="Calibri"/>
                <w:lang w:val="nb-NO"/>
              </w:rPr>
              <w:t xml:space="preserve">praksisperioden: </w:t>
            </w:r>
            <w:r w:rsidRPr="002B47D9">
              <w:rPr>
                <w:rFonts w:ascii="Calibri" w:eastAsia="Calibri" w:hAnsi="Calibri" w:cs="Calibri"/>
                <w:lang w:val="nb-NO"/>
              </w:rPr>
              <w:t>___</w:t>
            </w:r>
            <w:r w:rsidR="00431711" w:rsidRPr="002B47D9">
              <w:rPr>
                <w:rFonts w:ascii="Calibri" w:eastAsia="Calibri" w:hAnsi="Calibri" w:cs="Calibri"/>
                <w:lang w:val="nb-NO"/>
              </w:rPr>
              <w:t>_</w:t>
            </w:r>
            <w:r w:rsidR="00431711">
              <w:rPr>
                <w:rFonts w:ascii="Calibri" w:eastAsia="Calibri" w:hAnsi="Calibri" w:cs="Calibri"/>
                <w:lang w:val="nb-NO"/>
              </w:rPr>
              <w:t xml:space="preserve"> timer</w:t>
            </w:r>
          </w:p>
        </w:tc>
      </w:tr>
      <w:tr w:rsidR="006D0F07" w:rsidRPr="002B47D9" w14:paraId="2F351F76" w14:textId="77777777" w:rsidTr="00362B85">
        <w:tblPrEx>
          <w:shd w:val="clear" w:color="auto" w:fill="auto"/>
        </w:tblPrEx>
        <w:trPr>
          <w:trHeight w:val="543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899296" w14:textId="77777777" w:rsidR="002424B0" w:rsidRPr="002B47D9" w:rsidRDefault="002424B0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6FD3E640" w14:textId="50673C30" w:rsidR="006D0F07" w:rsidRPr="002B47D9" w:rsidRDefault="00FA49A3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 w:rsidR="00223CF0">
              <w:rPr>
                <w:rFonts w:ascii="Calibri" w:eastAsia="Calibri" w:hAnsi="Calibri" w:cs="Calibri"/>
                <w:lang w:val="nb-NO"/>
              </w:rPr>
              <w:t>ethet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er gjennomført 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>midtve</w:t>
            </w:r>
            <w:r w:rsidR="00223CF0">
              <w:rPr>
                <w:rFonts w:ascii="Calibri" w:eastAsia="Calibri" w:hAnsi="Calibri" w:cs="Calibri"/>
                <w:lang w:val="nb-NO"/>
              </w:rPr>
              <w:t>is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 xml:space="preserve"> i </w:t>
            </w:r>
            <w:proofErr w:type="gramStart"/>
            <w:r w:rsidR="00431711" w:rsidRPr="002B47D9">
              <w:rPr>
                <w:rFonts w:ascii="Calibri" w:eastAsia="Calibri" w:hAnsi="Calibri" w:cs="Calibri"/>
                <w:lang w:val="nb-NO"/>
              </w:rPr>
              <w:t xml:space="preserve">praksisperioden:  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proofErr w:type="gramEnd"/>
            <w:r w:rsidR="00533173" w:rsidRPr="002B47D9">
              <w:rPr>
                <w:rFonts w:ascii="Calibri" w:eastAsia="Calibri" w:hAnsi="Calibri" w:cs="Calibri"/>
                <w:lang w:val="nb-NO"/>
              </w:rPr>
              <w:t xml:space="preserve">    </w:t>
            </w:r>
            <w:r w:rsidR="00046186"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6186"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="00046186" w:rsidRPr="002B47D9">
              <w:rPr>
                <w:rFonts w:ascii="Calibri" w:eastAsia="Calibri" w:hAnsi="Calibri" w:cs="Calibri"/>
                <w:lang w:val="nb-NO"/>
              </w:rPr>
              <w:t xml:space="preserve">                    </w:t>
            </w:r>
          </w:p>
        </w:tc>
      </w:tr>
      <w:tr w:rsidR="006123E2" w:rsidRPr="002B47D9" w14:paraId="509257E8" w14:textId="77777777" w:rsidTr="00362B85">
        <w:tblPrEx>
          <w:shd w:val="clear" w:color="auto" w:fill="auto"/>
        </w:tblPrEx>
        <w:trPr>
          <w:trHeight w:val="543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D3DE55" w14:textId="333F3B45" w:rsidR="006123E2" w:rsidRPr="009F5E85" w:rsidRDefault="00223CF0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r w:rsidRPr="009F5E85">
              <w:rPr>
                <w:rFonts w:ascii="Calibri" w:eastAsia="Calibri" w:hAnsi="Calibri" w:cs="Calibri"/>
              </w:rPr>
              <w:t>Hvordan</w:t>
            </w:r>
            <w:proofErr w:type="spellEnd"/>
            <w:r w:rsidRPr="009F5E85">
              <w:rPr>
                <w:rFonts w:ascii="Calibri" w:eastAsia="Calibri" w:hAnsi="Calibri" w:cs="Calibri"/>
              </w:rPr>
              <w:t xml:space="preserve"> </w:t>
            </w:r>
            <w:r w:rsidR="00760849" w:rsidRPr="009F5E85">
              <w:rPr>
                <w:rFonts w:ascii="Calibri" w:eastAsia="Calibri" w:hAnsi="Calibri" w:cs="Calibri"/>
              </w:rPr>
              <w:t xml:space="preserve">har </w:t>
            </w:r>
            <w:r w:rsidR="00886AE6">
              <w:rPr>
                <w:rFonts w:ascii="Calibri" w:eastAsia="Calibri" w:hAnsi="Calibri" w:cs="Calibri"/>
              </w:rPr>
              <w:t>praksis</w:t>
            </w:r>
            <w:r w:rsidR="00760849" w:rsidRPr="009F5E85">
              <w:rPr>
                <w:rFonts w:ascii="Calibri" w:eastAsia="Calibri" w:hAnsi="Calibri" w:cs="Calibri"/>
              </w:rPr>
              <w:t>pl</w:t>
            </w:r>
            <w:r w:rsidR="00011D18" w:rsidRPr="009F5E85">
              <w:rPr>
                <w:rFonts w:ascii="Calibri" w:eastAsia="Calibri" w:hAnsi="Calibri" w:cs="Calibri"/>
              </w:rPr>
              <w:t>a</w:t>
            </w:r>
            <w:r w:rsidR="00760849" w:rsidRPr="009F5E85">
              <w:rPr>
                <w:rFonts w:ascii="Calibri" w:eastAsia="Calibri" w:hAnsi="Calibri" w:cs="Calibri"/>
              </w:rPr>
              <w:t>nen</w:t>
            </w:r>
            <w:r w:rsidR="00011D18" w:rsidRPr="009F5E85">
              <w:rPr>
                <w:rFonts w:ascii="Calibri" w:eastAsia="Calibri" w:hAnsi="Calibri" w:cs="Calibri"/>
              </w:rPr>
              <w:t xml:space="preserve"> fungert fram til n</w:t>
            </w:r>
            <w:r w:rsidRPr="009F5E85">
              <w:rPr>
                <w:rFonts w:ascii="Calibri" w:eastAsia="Calibri" w:hAnsi="Calibri" w:cs="Calibri"/>
              </w:rPr>
              <w:t>å</w:t>
            </w:r>
            <w:r w:rsidR="00011D18" w:rsidRPr="009F5E85">
              <w:rPr>
                <w:rFonts w:ascii="Calibri" w:eastAsia="Calibri" w:hAnsi="Calibri" w:cs="Calibri"/>
              </w:rPr>
              <w:t xml:space="preserve"> (</w:t>
            </w:r>
            <w:r w:rsidR="006706E0" w:rsidRPr="009F5E85">
              <w:rPr>
                <w:rFonts w:ascii="Calibri" w:eastAsia="Calibri" w:hAnsi="Calibri" w:cs="Calibri"/>
              </w:rPr>
              <w:t>som styringsverktøy, både når det gjeld</w:t>
            </w:r>
            <w:r w:rsidRPr="009F5E85">
              <w:rPr>
                <w:rFonts w:ascii="Calibri" w:eastAsia="Calibri" w:hAnsi="Calibri" w:cs="Calibri"/>
              </w:rPr>
              <w:t>er</w:t>
            </w:r>
            <w:r w:rsidR="006706E0" w:rsidRPr="009F5E8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6706E0" w:rsidRPr="009F5E85">
              <w:rPr>
                <w:rFonts w:ascii="Calibri" w:eastAsia="Calibri" w:hAnsi="Calibri" w:cs="Calibri"/>
              </w:rPr>
              <w:t>val</w:t>
            </w:r>
            <w:r w:rsidRPr="009F5E85">
              <w:rPr>
                <w:rFonts w:ascii="Calibri" w:eastAsia="Calibri" w:hAnsi="Calibri" w:cs="Calibri"/>
              </w:rPr>
              <w:t>g</w:t>
            </w:r>
            <w:proofErr w:type="spellEnd"/>
            <w:r w:rsidRPr="009F5E85">
              <w:rPr>
                <w:rFonts w:ascii="Calibri" w:eastAsia="Calibri" w:hAnsi="Calibri" w:cs="Calibri"/>
              </w:rPr>
              <w:t xml:space="preserve"> </w:t>
            </w:r>
            <w:r w:rsidR="006706E0" w:rsidRPr="009F5E85">
              <w:rPr>
                <w:rFonts w:ascii="Calibri" w:eastAsia="Calibri" w:hAnsi="Calibri" w:cs="Calibri"/>
              </w:rPr>
              <w:t xml:space="preserve">av </w:t>
            </w:r>
            <w:proofErr w:type="spellStart"/>
            <w:r w:rsidR="006706E0" w:rsidRPr="009F5E85">
              <w:rPr>
                <w:rFonts w:ascii="Calibri" w:eastAsia="Calibri" w:hAnsi="Calibri" w:cs="Calibri"/>
              </w:rPr>
              <w:t>arbeidsoppg</w:t>
            </w:r>
            <w:r w:rsidRPr="009F5E85">
              <w:rPr>
                <w:rFonts w:ascii="Calibri" w:eastAsia="Calibri" w:hAnsi="Calibri" w:cs="Calibri"/>
              </w:rPr>
              <w:t>a</w:t>
            </w:r>
            <w:r w:rsidR="006706E0" w:rsidRPr="009F5E85">
              <w:rPr>
                <w:rFonts w:ascii="Calibri" w:eastAsia="Calibri" w:hAnsi="Calibri" w:cs="Calibri"/>
              </w:rPr>
              <w:t>ver</w:t>
            </w:r>
            <w:proofErr w:type="spellEnd"/>
            <w:r w:rsidR="006706E0" w:rsidRPr="009F5E85">
              <w:rPr>
                <w:rFonts w:ascii="Calibri" w:eastAsia="Calibri" w:hAnsi="Calibri" w:cs="Calibri"/>
              </w:rPr>
              <w:t>, tidsplan for gjennomføring og evaluering)</w:t>
            </w:r>
            <w:r w:rsidR="00C22AEE" w:rsidRPr="009F5E85">
              <w:rPr>
                <w:rFonts w:ascii="Calibri" w:eastAsia="Calibri" w:hAnsi="Calibri" w:cs="Calibri"/>
              </w:rPr>
              <w:t>?</w:t>
            </w:r>
          </w:p>
          <w:p w14:paraId="6AAED79B" w14:textId="54F59990" w:rsidR="008448E1" w:rsidRPr="009F5E85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11D18" w:rsidRPr="00CC0727" w14:paraId="6DFBBF00" w14:textId="77777777" w:rsidTr="00362B85">
        <w:tblPrEx>
          <w:shd w:val="clear" w:color="auto" w:fill="auto"/>
        </w:tblPrEx>
        <w:trPr>
          <w:trHeight w:val="543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BC6859" w14:textId="2D585377" w:rsidR="008448E1" w:rsidRPr="00223CF0" w:rsidRDefault="00705D5F" w:rsidP="008448E1">
            <w:pPr>
              <w:rPr>
                <w:rFonts w:ascii="Calibri" w:eastAsia="Calibri" w:hAnsi="Calibri" w:cs="Calibri"/>
                <w:lang w:val="nb-NO"/>
              </w:rPr>
            </w:pPr>
            <w:r w:rsidRPr="00705D5F">
              <w:rPr>
                <w:rFonts w:ascii="Calibri" w:eastAsia="Calibri" w:hAnsi="Calibri" w:cs="Calibri"/>
                <w:lang w:val="nb-NO"/>
              </w:rPr>
              <w:t>Hvordan viser studenten evne til skriftlig formidling der dette er aktuelt i praksis?</w:t>
            </w:r>
            <w:r w:rsidR="00B967A2">
              <w:rPr>
                <w:rFonts w:ascii="Calibri" w:eastAsia="Calibri" w:hAnsi="Calibri" w:cs="Calibri"/>
                <w:lang w:val="nb-NO"/>
              </w:rPr>
              <w:t xml:space="preserve"> (f.eks. journal, referat, o.l.)</w:t>
            </w:r>
          </w:p>
        </w:tc>
      </w:tr>
      <w:tr w:rsidR="008448E1" w:rsidRPr="00CC0727" w14:paraId="5DA09D9E" w14:textId="77777777" w:rsidTr="00362B85">
        <w:tblPrEx>
          <w:shd w:val="clear" w:color="auto" w:fill="auto"/>
        </w:tblPrEx>
        <w:trPr>
          <w:trHeight w:val="543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0E174C" w14:textId="662FFAE5" w:rsidR="001A4CED" w:rsidRPr="002B47D9" w:rsidRDefault="00223CF0" w:rsidP="006706E0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 xml:space="preserve">Hvordan </w:t>
            </w:r>
            <w:r w:rsidR="008448E1" w:rsidRPr="002B47D9">
              <w:rPr>
                <w:rFonts w:ascii="Calibri" w:eastAsia="Calibri" w:hAnsi="Calibri" w:cs="Calibri"/>
                <w:lang w:val="nb-NO"/>
              </w:rPr>
              <w:t>samarbeider og kommuniserer studenten med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t</w:t>
            </w:r>
            <w:r>
              <w:rPr>
                <w:rFonts w:ascii="Calibri" w:eastAsia="Calibri" w:hAnsi="Calibri" w:cs="Calibri"/>
                <w:lang w:val="nb-NO"/>
              </w:rPr>
              <w:t>j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enestemottakere</w:t>
            </w:r>
            <w:r w:rsidR="009F076F">
              <w:rPr>
                <w:rFonts w:ascii="Calibri" w:eastAsia="Calibri" w:hAnsi="Calibri" w:cs="Calibri"/>
                <w:lang w:val="nb-NO"/>
              </w:rPr>
              <w:t xml:space="preserve">, 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ko</w:t>
            </w:r>
            <w:r w:rsidR="0034013F" w:rsidRPr="002B47D9">
              <w:rPr>
                <w:rFonts w:ascii="Calibri" w:eastAsia="Calibri" w:hAnsi="Calibri" w:cs="Calibri"/>
                <w:lang w:val="nb-NO"/>
              </w:rPr>
              <w:t>ll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 xml:space="preserve">egaer og </w:t>
            </w:r>
            <w:r w:rsidRPr="002B47D9">
              <w:rPr>
                <w:rFonts w:ascii="Calibri" w:eastAsia="Calibri" w:hAnsi="Calibri" w:cs="Calibri"/>
                <w:lang w:val="nb-NO"/>
              </w:rPr>
              <w:t>samarbeidspartner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7F63D2">
              <w:rPr>
                <w:rFonts w:ascii="Calibri" w:eastAsia="Calibri" w:hAnsi="Calibri" w:cs="Calibri"/>
                <w:lang w:val="nb-NO"/>
              </w:rPr>
              <w:t>?</w:t>
            </w:r>
          </w:p>
        </w:tc>
      </w:tr>
      <w:tr w:rsidR="0034013F" w:rsidRPr="00CC0727" w14:paraId="37F9475C" w14:textId="77777777" w:rsidTr="00362B85">
        <w:tblPrEx>
          <w:shd w:val="clear" w:color="auto" w:fill="auto"/>
        </w:tblPrEx>
        <w:trPr>
          <w:trHeight w:val="543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93DEC" w14:textId="1C0B3246" w:rsidR="0034013F" w:rsidRPr="002B47D9" w:rsidRDefault="00223CF0" w:rsidP="006706E0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Hvordan</w:t>
            </w:r>
            <w:r w:rsidR="00347F04" w:rsidRPr="002B47D9">
              <w:rPr>
                <w:rFonts w:ascii="Calibri" w:eastAsia="Calibri" w:hAnsi="Calibri" w:cs="Calibri"/>
                <w:lang w:val="nb-NO"/>
              </w:rPr>
              <w:t xml:space="preserve"> fungerer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eiledning</w:t>
            </w:r>
            <w:r w:rsidR="00B967A2">
              <w:rPr>
                <w:rFonts w:ascii="Calibri" w:eastAsia="Calibri" w:hAnsi="Calibri" w:cs="Calibri"/>
                <w:lang w:val="nb-NO"/>
              </w:rPr>
              <w:t xml:space="preserve"> i </w:t>
            </w:r>
            <w:proofErr w:type="spellStart"/>
            <w:r w:rsidR="00B967A2">
              <w:rPr>
                <w:rFonts w:ascii="Calibri" w:eastAsia="Calibri" w:hAnsi="Calibri" w:cs="Calibri"/>
                <w:lang w:val="nb-NO"/>
              </w:rPr>
              <w:t>praksis</w:t>
            </w:r>
            <w:proofErr w:type="spellEnd"/>
            <w:r w:rsidR="00347F04" w:rsidRPr="002B47D9">
              <w:rPr>
                <w:rFonts w:ascii="Calibri" w:eastAsia="Calibri" w:hAnsi="Calibri" w:cs="Calibri"/>
                <w:lang w:val="nb-NO"/>
              </w:rPr>
              <w:t>?</w:t>
            </w:r>
          </w:p>
          <w:p w14:paraId="2E4665C5" w14:textId="661AAF1A" w:rsidR="00347F04" w:rsidRPr="002B47D9" w:rsidRDefault="00347F04" w:rsidP="006706E0">
            <w:pPr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A)</w:t>
            </w:r>
            <w:r w:rsidR="00DC6AA7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Rammer </w:t>
            </w:r>
            <w:r w:rsidR="00DC6AA7" w:rsidRPr="002B47D9">
              <w:rPr>
                <w:rFonts w:ascii="Calibri" w:eastAsia="Calibri" w:hAnsi="Calibri" w:cs="Calibri"/>
                <w:lang w:val="nb-NO"/>
              </w:rPr>
              <w:t xml:space="preserve">for bruk av tid, </w:t>
            </w:r>
            <w:r w:rsidR="00223CF0">
              <w:rPr>
                <w:rFonts w:ascii="Calibri" w:eastAsia="Calibri" w:hAnsi="Calibri" w:cs="Calibri"/>
                <w:lang w:val="nb-NO"/>
              </w:rPr>
              <w:t>forberedelse</w:t>
            </w:r>
            <w:r w:rsidR="00DC6AA7" w:rsidRPr="002B47D9">
              <w:rPr>
                <w:rFonts w:ascii="Calibri" w:eastAsia="Calibri" w:hAnsi="Calibri" w:cs="Calibri"/>
                <w:lang w:val="nb-NO"/>
              </w:rPr>
              <w:t xml:space="preserve"> mm.</w:t>
            </w:r>
          </w:p>
          <w:p w14:paraId="599EB101" w14:textId="644E61A5" w:rsidR="0020253B" w:rsidRPr="002B47D9" w:rsidRDefault="00DC6AA7" w:rsidP="006706E0">
            <w:pPr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B) 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Hvordan </w:t>
            </w:r>
            <w:r w:rsidR="00E7639A" w:rsidRPr="002B47D9">
              <w:rPr>
                <w:rFonts w:ascii="Calibri" w:eastAsia="Calibri" w:hAnsi="Calibri" w:cs="Calibri"/>
                <w:lang w:val="nb-NO"/>
              </w:rPr>
              <w:t>klarer studenten å nyttig</w:t>
            </w:r>
            <w:r w:rsidR="00223CF0">
              <w:rPr>
                <w:rFonts w:ascii="Calibri" w:eastAsia="Calibri" w:hAnsi="Calibri" w:cs="Calibri"/>
                <w:lang w:val="nb-NO"/>
              </w:rPr>
              <w:t>gjøre</w:t>
            </w:r>
            <w:r w:rsidR="00E7639A" w:rsidRPr="002B47D9">
              <w:rPr>
                <w:rFonts w:ascii="Calibri" w:eastAsia="Calibri" w:hAnsi="Calibri" w:cs="Calibri"/>
                <w:lang w:val="nb-NO"/>
              </w:rPr>
              <w:t xml:space="preserve"> seg av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eiledning</w:t>
            </w:r>
            <w:r w:rsidR="00223CF0">
              <w:rPr>
                <w:rFonts w:ascii="Calibri" w:eastAsia="Calibri" w:hAnsi="Calibri" w:cs="Calibri"/>
                <w:lang w:val="nb-NO"/>
              </w:rPr>
              <w:t>en</w:t>
            </w:r>
            <w:r w:rsidR="00E7639A" w:rsidRPr="002B47D9">
              <w:rPr>
                <w:rFonts w:ascii="Calibri" w:eastAsia="Calibri" w:hAnsi="Calibri" w:cs="Calibri"/>
                <w:lang w:val="nb-NO"/>
              </w:rPr>
              <w:t>?</w:t>
            </w:r>
          </w:p>
        </w:tc>
      </w:tr>
      <w:tr w:rsidR="0060457E" w:rsidRPr="002B47D9" w14:paraId="5937AECD" w14:textId="77777777" w:rsidTr="05F6CFD7">
        <w:tblPrEx>
          <w:shd w:val="clear" w:color="auto" w:fill="auto"/>
        </w:tblPrEx>
        <w:trPr>
          <w:trHeight w:val="543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3B5D2184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å bakgrunn av e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he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lhetl</w:t>
            </w:r>
            <w:r w:rsidR="003A2018">
              <w:rPr>
                <w:rFonts w:ascii="Calibri" w:eastAsia="Calibri" w:hAnsi="Calibri" w:cs="Calibri"/>
                <w:lang w:val="nb-NO"/>
              </w:rPr>
              <w:t>i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>g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av studenten si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Pr="002B47D9">
              <w:rPr>
                <w:rFonts w:ascii="Calibri" w:eastAsia="Calibri" w:hAnsi="Calibri" w:cs="Calibri"/>
                <w:lang w:val="nb-NO"/>
              </w:rPr>
              <w:t>prestasjon fr</w:t>
            </w:r>
            <w:r w:rsidR="00223CF0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m til midtvurdering, er det e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2C58FC35" w:rsidR="0060457E" w:rsidRPr="002B47D9" w:rsidRDefault="001D384D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f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orvent</w:t>
            </w:r>
            <w:r w:rsidR="003A2018">
              <w:rPr>
                <w:rFonts w:ascii="Calibri" w:eastAsia="Calibri" w:hAnsi="Calibri" w:cs="Calibri"/>
                <w:lang w:val="nb-NO"/>
              </w:rPr>
              <w:t>et</w:t>
            </w:r>
            <w:r w:rsidR="00303498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progresjon</w:t>
            </w:r>
          </w:p>
        </w:tc>
        <w:tc>
          <w:tcPr>
            <w:tcW w:w="2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0B295941" w:rsidR="0060457E" w:rsidRPr="002B47D9" w:rsidRDefault="001D384D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i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kke forvent</w:t>
            </w:r>
            <w:r w:rsidR="00223CF0">
              <w:rPr>
                <w:rFonts w:ascii="Calibri" w:eastAsia="Calibri" w:hAnsi="Calibri" w:cs="Calibri"/>
                <w:lang w:val="nb-NO"/>
              </w:rPr>
              <w:t>et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 xml:space="preserve"> progresjon*</w:t>
            </w:r>
          </w:p>
        </w:tc>
      </w:tr>
      <w:tr w:rsidR="0060457E" w:rsidRPr="002B47D9" w14:paraId="5DC11DF4" w14:textId="77777777" w:rsidTr="05F6CFD7">
        <w:tblPrEx>
          <w:shd w:val="clear" w:color="auto" w:fill="auto"/>
        </w:tblPrEx>
        <w:trPr>
          <w:trHeight w:val="294"/>
        </w:trPr>
        <w:tc>
          <w:tcPr>
            <w:tcW w:w="6623" w:type="dxa"/>
            <w:gridSpan w:val="2"/>
            <w:vMerge/>
          </w:tcPr>
          <w:p w14:paraId="4839E336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2B47D9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2B47D9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CC0727" w14:paraId="6DFC34DA" w14:textId="77777777" w:rsidTr="05F6CFD7">
        <w:tblPrEx>
          <w:shd w:val="clear" w:color="auto" w:fill="auto"/>
        </w:tblPrEx>
        <w:trPr>
          <w:trHeight w:val="488"/>
        </w:trPr>
        <w:tc>
          <w:tcPr>
            <w:tcW w:w="10490" w:type="dxa"/>
            <w:gridSpan w:val="6"/>
          </w:tcPr>
          <w:p w14:paraId="54A70D7B" w14:textId="6C948472" w:rsidR="0060457E" w:rsidRPr="002B47D9" w:rsidRDefault="0060457E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</w:pP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>Utfyll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e</w:t>
            </w:r>
            <w:r w:rsidR="00780A56" w:rsidRPr="002B47D9">
              <w:rPr>
                <w:rFonts w:ascii="Calibri" w:eastAsia="Calibri" w:hAnsi="Calibri" w:cs="Verdana"/>
                <w:color w:val="000000"/>
                <w:lang w:val="nb-NO"/>
              </w:rPr>
              <w:t>nd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kommentar ved ikke forvent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et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progresjon med 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begrunnels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for vurdering</w:t>
            </w:r>
            <w:r w:rsidRPr="002B47D9"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  <w:t xml:space="preserve">: </w:t>
            </w:r>
          </w:p>
          <w:p w14:paraId="17E20F83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197B8029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  <w:p w14:paraId="31F06269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  <w:tr w:rsidR="00431711" w:rsidRPr="00CC0727" w14:paraId="0F85674A" w14:textId="77777777" w:rsidTr="00744C92">
        <w:tblPrEx>
          <w:shd w:val="clear" w:color="auto" w:fill="auto"/>
        </w:tblPrEx>
        <w:trPr>
          <w:trHeight w:val="488"/>
        </w:trPr>
        <w:tc>
          <w:tcPr>
            <w:tcW w:w="10490" w:type="dxa"/>
            <w:gridSpan w:val="6"/>
            <w:tcBorders>
              <w:left w:val="single" w:sz="4" w:space="0" w:color="FFFFFF"/>
              <w:right w:val="single" w:sz="4" w:space="0" w:color="FFFFFF"/>
            </w:tcBorders>
          </w:tcPr>
          <w:p w14:paraId="3139337B" w14:textId="77777777" w:rsidR="00D56DD2" w:rsidRPr="00D56DD2" w:rsidRDefault="00D56DD2" w:rsidP="00D56DD2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/>
                <w:sz w:val="20"/>
                <w:szCs w:val="20"/>
              </w:rPr>
            </w:pPr>
            <w:r w:rsidRPr="00D56DD2">
              <w:rPr>
                <w:rFonts w:ascii="Calibri" w:eastAsia="Calibri" w:hAnsi="Calibri" w:cs="Verdana"/>
                <w:color w:val="000000"/>
                <w:sz w:val="20"/>
                <w:szCs w:val="20"/>
              </w:rPr>
              <w:t>*</w:t>
            </w:r>
            <w:r w:rsidRPr="00D56DD2">
              <w:rPr>
                <w:rFonts w:ascii="Calibri" w:eastAsia="Calibri" w:hAnsi="Calibri" w:cs="Verdana"/>
                <w:b/>
                <w:bCs/>
                <w:color w:val="000000"/>
                <w:sz w:val="20"/>
                <w:szCs w:val="20"/>
              </w:rPr>
              <w:t xml:space="preserve"> I Forskrift om studium og eksamen ved Høgskulen på Vestlandet står følgande, ved tvil om bestått praksis </w:t>
            </w:r>
          </w:p>
          <w:p w14:paraId="0A2A3023" w14:textId="3828CA9A" w:rsidR="00431711" w:rsidRPr="00D56DD2" w:rsidRDefault="00D56DD2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/>
                <w:u w:val="single"/>
                <w:lang w:val="nb-NO"/>
              </w:rPr>
            </w:pPr>
            <w:hyperlink r:id="rId11" w:anchor="KAPITTEL_10" w:history="1">
              <w:r w:rsidRPr="00D56DD2">
                <w:rPr>
                  <w:rStyle w:val="Hyperkobling"/>
                  <w:rFonts w:ascii="Calibri" w:eastAsia="Calibri" w:hAnsi="Calibri" w:cs="Verdana"/>
                  <w:sz w:val="20"/>
                  <w:szCs w:val="20"/>
                </w:rPr>
                <w:t xml:space="preserve">§ </w:t>
              </w:r>
              <w:r w:rsidRPr="00D56DD2">
                <w:rPr>
                  <w:rStyle w:val="Hyperkobling"/>
                  <w:rFonts w:ascii="Calibri" w:eastAsia="Calibri" w:hAnsi="Calibri" w:cs="Verdana"/>
                  <w:sz w:val="20"/>
                  <w:szCs w:val="20"/>
                </w:rPr>
                <w:t>1</w:t>
              </w:r>
              <w:r w:rsidRPr="00D56DD2">
                <w:rPr>
                  <w:rStyle w:val="Hyperkobling"/>
                  <w:rFonts w:ascii="Calibri" w:eastAsia="Calibri" w:hAnsi="Calibri" w:cs="Verdana"/>
                  <w:sz w:val="20"/>
                  <w:szCs w:val="20"/>
                </w:rPr>
                <w:t>0-7</w:t>
              </w:r>
            </w:hyperlink>
            <w:r w:rsidRPr="00D56DD2">
              <w:rPr>
                <w:rFonts w:ascii="Calibri" w:eastAsia="Calibri" w:hAnsi="Calibri" w:cs="Verdana"/>
                <w:color w:val="000000"/>
                <w:sz w:val="20"/>
                <w:szCs w:val="20"/>
              </w:rPr>
              <w:t xml:space="preserve"> (1) Når det oppstår tvil om studenten vil nå måla for læringsutbyttet og bestå praksis, og tvilen oppstår før studenten er </w:t>
            </w:r>
            <w:proofErr w:type="spellStart"/>
            <w:r w:rsidRPr="00D56DD2">
              <w:rPr>
                <w:rFonts w:ascii="Calibri" w:eastAsia="Calibri" w:hAnsi="Calibri" w:cs="Verdana"/>
                <w:color w:val="000000"/>
                <w:sz w:val="20"/>
                <w:szCs w:val="20"/>
              </w:rPr>
              <w:t>halvveis</w:t>
            </w:r>
            <w:proofErr w:type="spellEnd"/>
            <w:r w:rsidRPr="00D56DD2">
              <w:rPr>
                <w:rFonts w:ascii="Calibri" w:eastAsia="Calibri" w:hAnsi="Calibri" w:cs="Verdana"/>
                <w:color w:val="000000"/>
                <w:sz w:val="20"/>
                <w:szCs w:val="20"/>
              </w:rPr>
              <w:t xml:space="preserve"> i praksisperioden, skal studenten få </w:t>
            </w:r>
            <w:proofErr w:type="spellStart"/>
            <w:r w:rsidRPr="00D56DD2">
              <w:rPr>
                <w:rFonts w:ascii="Calibri" w:eastAsia="Calibri" w:hAnsi="Calibri" w:cs="Verdana"/>
                <w:color w:val="000000"/>
                <w:sz w:val="20"/>
                <w:szCs w:val="20"/>
              </w:rPr>
              <w:t>skriftlig</w:t>
            </w:r>
            <w:proofErr w:type="spellEnd"/>
            <w:r w:rsidRPr="00D56DD2">
              <w:rPr>
                <w:rFonts w:ascii="Calibri" w:eastAsia="Calibri" w:hAnsi="Calibri" w:cs="Verdana"/>
                <w:color w:val="000000"/>
                <w:sz w:val="20"/>
                <w:szCs w:val="20"/>
              </w:rPr>
              <w:t xml:space="preserve"> varsel. </w:t>
            </w:r>
            <w:r w:rsidRPr="00D56DD2">
              <w:rPr>
                <w:rFonts w:ascii="Calibri" w:eastAsia="Calibri" w:hAnsi="Calibri" w:cs="Verdana"/>
                <w:color w:val="000000"/>
                <w:sz w:val="20"/>
                <w:szCs w:val="20"/>
                <w:lang w:val="nb-NO"/>
              </w:rPr>
              <w:t xml:space="preserve">(2) Varselet skal presisere hvilke deler av læringsutbyttet studenten ikke har oppnådd så langt i praksis. I varselet skal det òg gå frem hvordan studenten kan oppnå og vise oppnådd læringsutbytte for å bestå praksis. For mer informasjon se - </w:t>
            </w:r>
            <w:hyperlink r:id="rId12" w:history="1">
              <w:r w:rsidRPr="00D56DD2">
                <w:rPr>
                  <w:rStyle w:val="Hyperkobling"/>
                  <w:rFonts w:ascii="Calibri" w:eastAsia="Calibri" w:hAnsi="Calibri" w:cs="Verdana"/>
                  <w:sz w:val="20"/>
                  <w:szCs w:val="20"/>
                  <w:lang w:val="nb-NO"/>
                </w:rPr>
                <w:t>Retningslinjer i HVL ved tvil om bestått praksis</w:t>
              </w:r>
            </w:hyperlink>
          </w:p>
        </w:tc>
      </w:tr>
      <w:tr w:rsidR="00F2360A" w:rsidRPr="002B47D9" w14:paraId="72948D2E" w14:textId="77777777" w:rsidTr="00E3485B">
        <w:tblPrEx>
          <w:shd w:val="clear" w:color="auto" w:fill="auto"/>
        </w:tblPrEx>
        <w:trPr>
          <w:trHeight w:val="488"/>
        </w:trPr>
        <w:tc>
          <w:tcPr>
            <w:tcW w:w="10490" w:type="dxa"/>
            <w:gridSpan w:val="6"/>
            <w:shd w:val="clear" w:color="auto" w:fill="00FFFF"/>
          </w:tcPr>
          <w:p w14:paraId="12CD1E8E" w14:textId="68497FF2" w:rsidR="00F2360A" w:rsidRPr="002B47D9" w:rsidRDefault="00744C92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</w:pPr>
            <w:r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>V</w:t>
            </w:r>
            <w:r w:rsidR="00F2360A"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 xml:space="preserve">urdering av studenten </w:t>
            </w:r>
            <w:r w:rsidR="00B62EC4"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>–</w:t>
            </w:r>
            <w:r w:rsidR="00F2360A"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 xml:space="preserve"> sluttvurdering</w:t>
            </w:r>
          </w:p>
          <w:p w14:paraId="7847B917" w14:textId="4A8534CB" w:rsidR="00B62EC4" w:rsidRPr="002B47D9" w:rsidRDefault="00B62EC4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yll</w:t>
            </w:r>
            <w:r w:rsidR="00223CF0">
              <w:rPr>
                <w:rFonts w:ascii="Calibri" w:eastAsia="Calibri" w:hAnsi="Calibri" w:cs="Calibri"/>
                <w:lang w:val="nb-NO"/>
              </w:rPr>
              <w:t>e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 av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F12C86" w:rsidRPr="002B47D9">
              <w:rPr>
                <w:rFonts w:ascii="Calibri" w:eastAsia="Calibri" w:hAnsi="Calibri" w:cs="Calibri"/>
                <w:lang w:val="nb-NO"/>
              </w:rPr>
              <w:t xml:space="preserve">. Student og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BE096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F12C86" w:rsidRPr="002B47D9">
              <w:rPr>
                <w:rFonts w:ascii="Calibri" w:eastAsia="Calibri" w:hAnsi="Calibri" w:cs="Calibri"/>
                <w:lang w:val="nb-NO"/>
              </w:rPr>
              <w:t>signerer</w:t>
            </w:r>
            <w:r w:rsidR="00F90DEE" w:rsidRPr="002B47D9"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226EA8" w:rsidRPr="002B47D9" w14:paraId="4B8B40E5" w14:textId="77777777" w:rsidTr="00E3485B">
        <w:tblPrEx>
          <w:shd w:val="clear" w:color="auto" w:fill="auto"/>
        </w:tblPrEx>
        <w:trPr>
          <w:trHeight w:val="550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ADC97" w14:textId="77777777" w:rsidR="00226EA8" w:rsidRPr="002B47D9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58EDB3EA" w14:textId="3AB15AF7" w:rsidR="00CD3C09" w:rsidRPr="002B47D9" w:rsidRDefault="00226EA8" w:rsidP="00CD3C09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proofErr w:type="gramStart"/>
            <w:r w:rsidRPr="002B47D9">
              <w:rPr>
                <w:rFonts w:ascii="Calibri" w:eastAsia="Calibri" w:hAnsi="Calibri" w:cs="Calibri"/>
                <w:bCs/>
                <w:lang w:val="nb-NO"/>
              </w:rPr>
              <w:t>Fr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vær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: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  </w:t>
            </w:r>
            <w:proofErr w:type="gramEnd"/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  ___</w:t>
            </w:r>
            <w:proofErr w:type="gramStart"/>
            <w:r w:rsidRPr="002B47D9">
              <w:rPr>
                <w:rFonts w:ascii="Calibri" w:eastAsia="Calibri" w:hAnsi="Calibri" w:cs="Calibri"/>
                <w:bCs/>
                <w:lang w:val="nb-NO"/>
              </w:rPr>
              <w:t>_  tim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  <w:proofErr w:type="gramEnd"/>
          </w:p>
          <w:p w14:paraId="70E63BA6" w14:textId="16907EC1" w:rsidR="00226EA8" w:rsidRPr="002B47D9" w:rsidRDefault="00226EA8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</w:p>
        </w:tc>
      </w:tr>
      <w:tr w:rsidR="00D7550B" w:rsidRPr="002B47D9" w14:paraId="14B596F2" w14:textId="77777777" w:rsidTr="00E3485B">
        <w:tblPrEx>
          <w:shd w:val="clear" w:color="auto" w:fill="auto"/>
        </w:tblPrEx>
        <w:trPr>
          <w:trHeight w:val="550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C7908B" w14:textId="4FE25A81" w:rsidR="00D7550B" w:rsidRPr="002B47D9" w:rsidRDefault="00223CF0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bCs/>
                <w:lang w:val="nb-NO"/>
              </w:rPr>
              <w:t xml:space="preserve">Hvordan 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>er studenten si</w:t>
            </w:r>
            <w:r w:rsidR="001930EA"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>evne til refleksjon og kritisk tenk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>ing?</w:t>
            </w:r>
          </w:p>
          <w:p w14:paraId="7BBA5B63" w14:textId="7777777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0BC4B738" w14:textId="15410DC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4A3CB8" w:rsidRPr="00CC0727" w14:paraId="1AAC7B8B" w14:textId="77777777" w:rsidTr="00E3485B">
        <w:tblPrEx>
          <w:shd w:val="clear" w:color="auto" w:fill="auto"/>
        </w:tblPrEx>
        <w:trPr>
          <w:trHeight w:val="550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48C9" w14:textId="42C3505E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Er </w:t>
            </w:r>
            <w:r w:rsidR="001062E8" w:rsidRPr="002B47D9">
              <w:rPr>
                <w:rFonts w:ascii="Calibri" w:eastAsia="Calibri" w:hAnsi="Calibri" w:cs="Calibri"/>
                <w:bCs/>
                <w:lang w:val="nb-NO"/>
              </w:rPr>
              <w:t xml:space="preserve">studenten bevisst 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gn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 xml:space="preserve"> verdi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r og h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o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ldning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r i møt</w:t>
            </w:r>
            <w:r w:rsidR="00F242A8" w:rsidRPr="002B47D9">
              <w:rPr>
                <w:rFonts w:ascii="Calibri" w:eastAsia="Calibri" w:hAnsi="Calibri" w:cs="Calibri"/>
                <w:bCs/>
                <w:lang w:val="nb-NO"/>
              </w:rPr>
              <w:t xml:space="preserve">e 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 xml:space="preserve">med </w:t>
            </w:r>
            <w:r w:rsidR="009F5E85" w:rsidRPr="009F5E85">
              <w:rPr>
                <w:rFonts w:ascii="Calibri" w:eastAsia="Calibri" w:hAnsi="Calibri" w:cs="Calibri"/>
                <w:bCs/>
                <w:lang w:val="nb-NO"/>
              </w:rPr>
              <w:t>bruker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?</w:t>
            </w:r>
          </w:p>
          <w:p w14:paraId="1ED63498" w14:textId="665E93A4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F242A8" w:rsidRPr="00CC0727" w14:paraId="4B2EE1F3" w14:textId="77777777" w:rsidTr="00E3485B">
        <w:tblPrEx>
          <w:shd w:val="clear" w:color="auto" w:fill="auto"/>
        </w:tblPrEx>
        <w:trPr>
          <w:trHeight w:val="550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15BAB" w14:textId="3A3FA32E" w:rsidR="00F242A8" w:rsidRPr="002B47D9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Har du sett en utvikling hos studenten når deg gj</w:t>
            </w:r>
            <w:r w:rsidR="002B1C50" w:rsidRPr="002B47D9">
              <w:rPr>
                <w:rFonts w:ascii="Calibri" w:eastAsia="Calibri" w:hAnsi="Calibri" w:cs="Calibri"/>
                <w:bCs/>
                <w:lang w:val="nb-NO"/>
              </w:rPr>
              <w:t>el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d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 xml:space="preserve">er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å forstå </w:t>
            </w:r>
            <w:r w:rsidR="004A3DD8">
              <w:rPr>
                <w:rFonts w:ascii="Calibri" w:eastAsia="Calibri" w:hAnsi="Calibri" w:cs="Calibri"/>
                <w:bCs/>
                <w:lang w:val="nb-NO"/>
              </w:rPr>
              <w:t>vernepleierens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rolle og begynne å utvikle e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yrkesidentitet</w:t>
            </w:r>
            <w:r w:rsidR="002B1C50" w:rsidRPr="002B47D9">
              <w:rPr>
                <w:rFonts w:ascii="Calibri" w:eastAsia="Calibri" w:hAnsi="Calibri" w:cs="Calibri"/>
                <w:bCs/>
                <w:lang w:val="nb-NO"/>
              </w:rPr>
              <w:t>?</w:t>
            </w:r>
          </w:p>
          <w:p w14:paraId="262DEECC" w14:textId="2BDB96F9" w:rsidR="00F242A8" w:rsidRPr="002B47D9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E3485B" w:rsidRPr="002B47D9" w14:paraId="70212F2B" w14:textId="77777777" w:rsidTr="00E3485B">
        <w:tblPrEx>
          <w:shd w:val="clear" w:color="auto" w:fill="auto"/>
        </w:tblPrEx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04AF2743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På bakgrunn av e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helhetlig vurdering av studenten sin prestasjon i praksis anbefales praksisperioden som</w:t>
            </w: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F8589" w14:textId="7ED2ACC5" w:rsidR="00E3485B" w:rsidRPr="002B47D9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Godkjent</w:t>
            </w:r>
          </w:p>
        </w:tc>
        <w:tc>
          <w:tcPr>
            <w:tcW w:w="21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02952A" w14:textId="16830EB7" w:rsidR="00E3485B" w:rsidRPr="002B47D9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godkjent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E3485B" w:rsidRPr="002B47D9" w14:paraId="4A112932" w14:textId="77777777" w:rsidTr="00E3485B">
        <w:tblPrEx>
          <w:shd w:val="clear" w:color="auto" w:fill="auto"/>
        </w:tblPrEx>
        <w:trPr>
          <w:trHeight w:val="240"/>
        </w:trPr>
        <w:tc>
          <w:tcPr>
            <w:tcW w:w="6623" w:type="dxa"/>
            <w:gridSpan w:val="2"/>
            <w:vMerge/>
          </w:tcPr>
          <w:p w14:paraId="441B6654" w14:textId="77777777" w:rsidR="00E3485B" w:rsidRPr="002B47D9" w:rsidRDefault="00E3485B" w:rsidP="002B1C50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538D2374" w:rsidR="00E3485B" w:rsidRPr="002B47D9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6895F992" w:rsidR="00E3485B" w:rsidRPr="002B47D9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E3485B" w:rsidRPr="002B47D9" w14:paraId="39CCDEE5" w14:textId="77777777" w:rsidTr="00F4658E">
        <w:tblPrEx>
          <w:shd w:val="clear" w:color="auto" w:fill="auto"/>
        </w:tblPrEx>
        <w:trPr>
          <w:trHeight w:val="488"/>
        </w:trPr>
        <w:tc>
          <w:tcPr>
            <w:tcW w:w="10490" w:type="dxa"/>
            <w:gridSpan w:val="6"/>
          </w:tcPr>
          <w:p w14:paraId="46A818D1" w14:textId="43896736" w:rsidR="00E3485B" w:rsidRPr="002B47D9" w:rsidRDefault="00E3485B" w:rsidP="00F4658E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 w:rsidR="00223CF0">
              <w:rPr>
                <w:rFonts w:ascii="Calibri" w:eastAsia="Calibri" w:hAnsi="Calibri" w:cs="Calibri"/>
                <w:lang w:val="nb-NO"/>
              </w:rPr>
              <w:t>ethet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er gjennomført ved </w:t>
            </w:r>
            <w:proofErr w:type="gramStart"/>
            <w:r w:rsidRPr="002B47D9">
              <w:rPr>
                <w:rFonts w:ascii="Calibri" w:eastAsia="Calibri" w:hAnsi="Calibri" w:cs="Calibri"/>
                <w:lang w:val="nb-NO"/>
              </w:rPr>
              <w:t>slutt</w:t>
            </w:r>
            <w:r w:rsidR="00B90B58">
              <w:rPr>
                <w:rFonts w:ascii="Calibri" w:eastAsia="Calibri" w:hAnsi="Calibri" w:cs="Calibri"/>
                <w:lang w:val="nb-NO"/>
              </w:rPr>
              <w:t>vurdering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:   </w:t>
            </w:r>
            <w:proofErr w:type="gramEnd"/>
            <w:r w:rsidRPr="002B47D9">
              <w:rPr>
                <w:rFonts w:ascii="Calibri" w:eastAsia="Calibri" w:hAnsi="Calibri" w:cs="Calibri"/>
                <w:lang w:val="nb-NO"/>
              </w:rPr>
              <w:t xml:space="preserve">       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</w:tr>
      <w:tr w:rsidR="00E3485B" w:rsidRPr="00CC0727" w14:paraId="022B0686" w14:textId="77777777" w:rsidTr="00E3485B">
        <w:tblPrEx>
          <w:shd w:val="clear" w:color="auto" w:fill="auto"/>
        </w:tblPrEx>
        <w:trPr>
          <w:trHeight w:val="488"/>
        </w:trPr>
        <w:tc>
          <w:tcPr>
            <w:tcW w:w="10490" w:type="dxa"/>
            <w:gridSpan w:val="6"/>
          </w:tcPr>
          <w:p w14:paraId="6467DAA6" w14:textId="07C13DC3" w:rsidR="00E3485B" w:rsidRPr="002B47D9" w:rsidRDefault="00223CF0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bCs/>
                <w:lang w:val="nb-NO"/>
              </w:rPr>
              <w:t>H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 xml:space="preserve">va 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anbefales 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studenten å jobbe vid</w:t>
            </w:r>
            <w:r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e med i neste praksisperiode</w:t>
            </w:r>
            <w:r>
              <w:rPr>
                <w:rFonts w:ascii="Calibri" w:eastAsia="Calibri" w:hAnsi="Calibri" w:cs="Calibri"/>
                <w:bCs/>
                <w:lang w:val="nb-NO"/>
              </w:rPr>
              <w:t>?</w:t>
            </w:r>
          </w:p>
          <w:p w14:paraId="7113081C" w14:textId="0897C6D9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E3485B" w:rsidRPr="002B47D9" w14:paraId="4AA68CF4" w14:textId="77777777" w:rsidTr="00F4658E">
        <w:tblPrEx>
          <w:shd w:val="clear" w:color="auto" w:fill="auto"/>
        </w:tblPrEx>
        <w:trPr>
          <w:trHeight w:val="488"/>
        </w:trPr>
        <w:tc>
          <w:tcPr>
            <w:tcW w:w="4536" w:type="dxa"/>
          </w:tcPr>
          <w:p w14:paraId="7A14FD67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Dato:</w:t>
            </w:r>
          </w:p>
        </w:tc>
        <w:tc>
          <w:tcPr>
            <w:tcW w:w="5954" w:type="dxa"/>
            <w:gridSpan w:val="5"/>
            <w:shd w:val="clear" w:color="auto" w:fill="00FFFF"/>
          </w:tcPr>
          <w:p w14:paraId="124A6237" w14:textId="7465C9E2" w:rsidR="00E3485B" w:rsidRPr="002B47D9" w:rsidRDefault="001A4CED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ignatur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:</w:t>
            </w:r>
          </w:p>
        </w:tc>
      </w:tr>
      <w:tr w:rsidR="00E3485B" w:rsidRPr="002B47D9" w14:paraId="17C6A105" w14:textId="77777777" w:rsidTr="00E3485B">
        <w:tblPrEx>
          <w:shd w:val="clear" w:color="auto" w:fill="auto"/>
        </w:tblPrEx>
        <w:trPr>
          <w:trHeight w:val="488"/>
        </w:trPr>
        <w:tc>
          <w:tcPr>
            <w:tcW w:w="4536" w:type="dxa"/>
          </w:tcPr>
          <w:p w14:paraId="727A5696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:</w:t>
            </w:r>
          </w:p>
        </w:tc>
        <w:tc>
          <w:tcPr>
            <w:tcW w:w="5954" w:type="dxa"/>
            <w:gridSpan w:val="5"/>
          </w:tcPr>
          <w:p w14:paraId="5A58B28D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E3485B" w:rsidRPr="002B47D9" w14:paraId="181A09F7" w14:textId="77777777" w:rsidTr="00744C92">
        <w:tblPrEx>
          <w:shd w:val="clear" w:color="auto" w:fill="auto"/>
        </w:tblPrEx>
        <w:trPr>
          <w:trHeight w:val="488"/>
        </w:trPr>
        <w:tc>
          <w:tcPr>
            <w:tcW w:w="4536" w:type="dxa"/>
            <w:tcBorders>
              <w:bottom w:val="single" w:sz="4" w:space="0" w:color="auto"/>
            </w:tcBorders>
          </w:tcPr>
          <w:p w14:paraId="3A1BEF78" w14:textId="7DEDC408" w:rsidR="00E3485B" w:rsidRPr="002B47D9" w:rsidRDefault="002B47D9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Praksisveileder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:</w:t>
            </w:r>
          </w:p>
        </w:tc>
        <w:tc>
          <w:tcPr>
            <w:tcW w:w="5954" w:type="dxa"/>
            <w:gridSpan w:val="5"/>
            <w:tcBorders>
              <w:bottom w:val="single" w:sz="4" w:space="0" w:color="auto"/>
            </w:tcBorders>
          </w:tcPr>
          <w:p w14:paraId="5CBEA057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744C92" w:rsidRPr="002B47D9" w14:paraId="7EE8F98A" w14:textId="77777777" w:rsidTr="00744C92">
        <w:tblPrEx>
          <w:shd w:val="clear" w:color="auto" w:fill="auto"/>
        </w:tblPrEx>
        <w:trPr>
          <w:trHeight w:val="488"/>
        </w:trPr>
        <w:tc>
          <w:tcPr>
            <w:tcW w:w="10490" w:type="dxa"/>
            <w:gridSpan w:val="6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E4B32A0" w14:textId="77777777" w:rsidR="00744C92" w:rsidRPr="0021620E" w:rsidRDefault="00744C92" w:rsidP="00744C92">
            <w:pPr>
              <w:rPr>
                <w:sz w:val="18"/>
                <w:szCs w:val="18"/>
                <w:lang w:val="nb-NO"/>
              </w:rPr>
            </w:pPr>
            <w:r w:rsidRPr="001D384D">
              <w:rPr>
                <w:lang w:val="nb-NO"/>
              </w:rPr>
              <w:t xml:space="preserve">Studenten er ansvarlig for å laste opp skjemaet i </w:t>
            </w:r>
            <w:proofErr w:type="spellStart"/>
            <w:r w:rsidRPr="001D384D">
              <w:rPr>
                <w:lang w:val="nb-NO"/>
              </w:rPr>
              <w:t>WISEflow</w:t>
            </w:r>
            <w:proofErr w:type="spellEnd"/>
            <w:r w:rsidRPr="001D384D">
              <w:rPr>
                <w:lang w:val="nb-NO"/>
              </w:rPr>
              <w:t xml:space="preserve"> innen en uker etter praksisslutt. Praksislærer registrerer/signerer resultat av vurderingen i </w:t>
            </w:r>
            <w:proofErr w:type="spellStart"/>
            <w:r w:rsidRPr="001D384D">
              <w:rPr>
                <w:lang w:val="nb-NO"/>
              </w:rPr>
              <w:t>WISEflow</w:t>
            </w:r>
            <w:proofErr w:type="spellEnd"/>
            <w:r w:rsidRPr="001D384D">
              <w:rPr>
                <w:lang w:val="nb-NO"/>
              </w:rPr>
              <w:t xml:space="preserve"> innen to uker etter at praksisemnet er ferdig.  </w:t>
            </w:r>
            <w:r w:rsidRPr="00060217">
              <w:rPr>
                <w:rFonts w:ascii="Calibri" w:eastAsia="Calibri" w:hAnsi="Calibri" w:cs="Calibri"/>
                <w:lang w:val="nb-NO"/>
              </w:rPr>
              <w:t>Sensur blir synl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Pr="00060217">
              <w:rPr>
                <w:rFonts w:ascii="Calibri" w:eastAsia="Calibri" w:hAnsi="Calibri" w:cs="Calibri"/>
                <w:lang w:val="nb-NO"/>
              </w:rPr>
              <w:t xml:space="preserve">g tre </w:t>
            </w:r>
            <w:r>
              <w:rPr>
                <w:rFonts w:ascii="Calibri" w:eastAsia="Calibri" w:hAnsi="Calibri" w:cs="Calibri"/>
                <w:lang w:val="nb-NO"/>
              </w:rPr>
              <w:t>uker</w:t>
            </w:r>
            <w:r w:rsidRPr="00060217">
              <w:rPr>
                <w:rFonts w:ascii="Calibri" w:eastAsia="Calibri" w:hAnsi="Calibri" w:cs="Calibri"/>
                <w:lang w:val="nb-NO"/>
              </w:rPr>
              <w:t xml:space="preserve"> etter avslut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060217">
              <w:rPr>
                <w:rFonts w:ascii="Calibri" w:eastAsia="Calibri" w:hAnsi="Calibri" w:cs="Calibri"/>
                <w:lang w:val="nb-NO"/>
              </w:rPr>
              <w:t xml:space="preserve"> </w:t>
            </w:r>
            <w:proofErr w:type="spellStart"/>
            <w:r w:rsidRPr="00060217">
              <w:rPr>
                <w:rFonts w:ascii="Calibri" w:eastAsia="Calibri" w:hAnsi="Calibri" w:cs="Calibri"/>
                <w:lang w:val="nb-NO"/>
              </w:rPr>
              <w:t>praksisemne</w:t>
            </w:r>
            <w:proofErr w:type="spellEnd"/>
            <w:r w:rsidRPr="00060217">
              <w:rPr>
                <w:rFonts w:ascii="Calibri" w:eastAsia="Calibri" w:hAnsi="Calibri" w:cs="Calibri"/>
                <w:lang w:val="nb-NO"/>
              </w:rPr>
              <w:t>.</w:t>
            </w:r>
          </w:p>
          <w:p w14:paraId="15E1FA85" w14:textId="77777777" w:rsidR="00744C92" w:rsidRPr="002B47D9" w:rsidRDefault="00744C92" w:rsidP="00744C92">
            <w:pPr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For mer informasjon om praksis s</w:t>
            </w:r>
            <w:r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 xml:space="preserve"> praksisnettsidene </w:t>
            </w:r>
            <w:r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for vernepleie</w:t>
            </w:r>
            <w:r w:rsidRP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 xml:space="preserve"> </w:t>
            </w:r>
          </w:p>
          <w:p w14:paraId="1954845B" w14:textId="77777777" w:rsidR="00744C92" w:rsidRPr="002B47D9" w:rsidRDefault="00744C92" w:rsidP="00744C92">
            <w:pPr>
              <w:spacing w:after="0" w:line="240" w:lineRule="auto"/>
              <w:rPr>
                <w:lang w:val="nb-NO"/>
              </w:rPr>
            </w:pPr>
          </w:p>
          <w:p w14:paraId="56365F0A" w14:textId="00772CF3" w:rsidR="00744C92" w:rsidRPr="00744C92" w:rsidRDefault="00744C92" w:rsidP="00F2360A">
            <w:pPr>
              <w:spacing w:after="0" w:line="240" w:lineRule="auto"/>
              <w:rPr>
                <w:rFonts w:ascii="Calibri" w:eastAsia="Calibri" w:hAnsi="Calibri" w:cs="Calibri"/>
                <w:b/>
                <w:color w:val="0000FF"/>
                <w:sz w:val="24"/>
                <w:szCs w:val="24"/>
                <w:u w:val="single"/>
                <w:lang w:val="nb-NO"/>
              </w:rPr>
            </w:pPr>
            <w:hyperlink r:id="rId13" w:history="1">
              <w:r w:rsidRPr="0071052D">
                <w:rPr>
                  <w:rStyle w:val="Hyperkobling"/>
                  <w:rFonts w:ascii="Calibri" w:eastAsia="Calibri" w:hAnsi="Calibri" w:cs="Calibri"/>
                  <w:b/>
                  <w:sz w:val="24"/>
                  <w:szCs w:val="24"/>
                  <w:lang w:val="nb-NO"/>
                </w:rPr>
                <w:t>https://www.hvl.no/student/praksis/helseogsosial/vernepleie/</w:t>
              </w:r>
            </w:hyperlink>
          </w:p>
        </w:tc>
      </w:tr>
    </w:tbl>
    <w:p w14:paraId="3FD32277" w14:textId="77777777" w:rsidR="001F2E66" w:rsidRDefault="001F2E66" w:rsidP="0021620E">
      <w:pPr>
        <w:rPr>
          <w:lang w:val="nb-NO"/>
        </w:rPr>
      </w:pPr>
      <w:bookmarkStart w:id="0" w:name="_Hlk143501611"/>
    </w:p>
    <w:p w14:paraId="601CD18B" w14:textId="77777777" w:rsidR="001F2E66" w:rsidRDefault="001F2E66" w:rsidP="0021620E">
      <w:pPr>
        <w:rPr>
          <w:lang w:val="nb-NO"/>
        </w:rPr>
      </w:pPr>
    </w:p>
    <w:p w14:paraId="23FCCE0F" w14:textId="77777777" w:rsidR="001F2E66" w:rsidRDefault="001F2E66" w:rsidP="0021620E">
      <w:pPr>
        <w:rPr>
          <w:lang w:val="nb-NO"/>
        </w:rPr>
      </w:pPr>
    </w:p>
    <w:bookmarkEnd w:id="0"/>
    <w:p w14:paraId="35033BDA" w14:textId="5E778322" w:rsidR="00F2360A" w:rsidRPr="002B47D9" w:rsidRDefault="00F2360A" w:rsidP="00F2360A">
      <w:pPr>
        <w:spacing w:after="160" w:line="259" w:lineRule="auto"/>
        <w:rPr>
          <w:rFonts w:ascii="Calibri" w:eastAsia="Calibri" w:hAnsi="Calibri" w:cs="Times New Roman"/>
          <w:lang w:val="nb-NO"/>
        </w:rPr>
        <w:sectPr w:rsidR="00F2360A" w:rsidRPr="002B47D9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D574137" w14:textId="4230DCC6" w:rsidR="001567EA" w:rsidRPr="00D46163" w:rsidRDefault="007216D3" w:rsidP="007216D3">
      <w:pPr>
        <w:spacing w:after="160" w:line="259" w:lineRule="auto"/>
        <w:jc w:val="center"/>
        <w:rPr>
          <w:rFonts w:ascii="Calibri" w:eastAsia="Calibri" w:hAnsi="Calibri" w:cs="Calibri"/>
          <w:b/>
          <w:lang w:val="nb-NO"/>
        </w:rPr>
      </w:pPr>
      <w:r w:rsidRPr="00D46163">
        <w:rPr>
          <w:rFonts w:ascii="Calibri" w:hAnsi="Calibri" w:cs="Calibri"/>
          <w:b/>
          <w:lang w:val="nb-NO"/>
        </w:rPr>
        <w:lastRenderedPageBreak/>
        <w:t>Skikkethetsvurdering i høyere utdanning</w:t>
      </w:r>
    </w:p>
    <w:p w14:paraId="27810D13" w14:textId="0A29200A" w:rsidR="004406C9" w:rsidRPr="00D46163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Calibri" w:eastAsia="Times New Roman" w:hAnsi="Calibri" w:cs="Calibri"/>
          <w:lang w:val="nb-NO" w:eastAsia="nb-NO"/>
        </w:rPr>
      </w:pPr>
      <w:r w:rsidRPr="00D46163">
        <w:rPr>
          <w:rFonts w:ascii="Calibri" w:eastAsia="Times New Roman" w:hAnsi="Calibri" w:cs="Calibri"/>
          <w:lang w:val="nb-NO" w:eastAsia="nb-NO"/>
        </w:rPr>
        <w:t xml:space="preserve">På dette skjemaet skal praksisveileder krysse av i rubrikkene om aktuelt punkt er gjennomgått med studenten. Dette gjøres både ved </w:t>
      </w:r>
      <w:r w:rsidR="00675552">
        <w:rPr>
          <w:rFonts w:ascii="Calibri" w:eastAsia="Times New Roman" w:hAnsi="Calibri" w:cs="Calibri"/>
          <w:lang w:val="nb-NO" w:eastAsia="nb-NO"/>
        </w:rPr>
        <w:t>mid</w:t>
      </w:r>
      <w:r w:rsidRPr="00D46163">
        <w:rPr>
          <w:rFonts w:ascii="Calibri" w:eastAsia="Times New Roman" w:hAnsi="Calibri" w:cs="Calibri"/>
          <w:lang w:val="nb-NO" w:eastAsia="nb-NO"/>
        </w:rPr>
        <w:t xml:space="preserve">t- og </w:t>
      </w:r>
      <w:r w:rsidR="00675552">
        <w:rPr>
          <w:rFonts w:ascii="Calibri" w:eastAsia="Times New Roman" w:hAnsi="Calibri" w:cs="Calibri"/>
          <w:lang w:val="nb-NO" w:eastAsia="nb-NO"/>
        </w:rPr>
        <w:t>slu</w:t>
      </w:r>
      <w:r w:rsidR="00ED47E9">
        <w:rPr>
          <w:rFonts w:ascii="Calibri" w:eastAsia="Times New Roman" w:hAnsi="Calibri" w:cs="Calibri"/>
          <w:lang w:val="nb-NO" w:eastAsia="nb-NO"/>
        </w:rPr>
        <w:t>tt</w:t>
      </w:r>
      <w:r w:rsidRPr="00D46163">
        <w:rPr>
          <w:rFonts w:ascii="Calibri" w:eastAsia="Times New Roman" w:hAnsi="Calibri" w:cs="Calibri"/>
          <w:lang w:val="nb-NO" w:eastAsia="nb-NO"/>
        </w:rPr>
        <w:t>evaluering. I kommentarfeltet noteres eventuelle utfordringer som studenten har i forhold til aktuelt punkt og hva han/hun må arbeider videre med.</w:t>
      </w:r>
    </w:p>
    <w:p w14:paraId="3BEC4539" w14:textId="77777777" w:rsidR="00F85312" w:rsidRPr="00D46163" w:rsidRDefault="00F85312" w:rsidP="00F2360A">
      <w:pPr>
        <w:tabs>
          <w:tab w:val="center" w:pos="4536"/>
          <w:tab w:val="right" w:pos="9072"/>
        </w:tabs>
        <w:spacing w:after="0" w:line="240" w:lineRule="auto"/>
        <w:rPr>
          <w:rFonts w:ascii="Calibri" w:eastAsia="Times New Roman" w:hAnsi="Calibri" w:cs="Calibri"/>
          <w:lang w:val="nb-NO" w:eastAsia="nb-NO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27"/>
        <w:gridCol w:w="1998"/>
        <w:gridCol w:w="1956"/>
        <w:gridCol w:w="5031"/>
      </w:tblGrid>
      <w:tr w:rsidR="00F2360A" w:rsidRPr="00D46163" w14:paraId="13799896" w14:textId="77777777" w:rsidTr="0021620E">
        <w:trPr>
          <w:trHeight w:val="703"/>
        </w:trPr>
        <w:tc>
          <w:tcPr>
            <w:tcW w:w="5346" w:type="dxa"/>
          </w:tcPr>
          <w:p w14:paraId="20018BBE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b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2001" w:type="dxa"/>
          </w:tcPr>
          <w:p w14:paraId="0FC57B6D" w14:textId="4FADC946" w:rsidR="00F2360A" w:rsidRPr="00D46163" w:rsidRDefault="007C5E84" w:rsidP="00F2360A">
            <w:pPr>
              <w:spacing w:after="0" w:line="240" w:lineRule="auto"/>
              <w:rPr>
                <w:rFonts w:ascii="Calibri" w:eastAsia="Times New Roman" w:hAnsi="Calibri" w:cs="Calibri"/>
                <w:b/>
                <w:lang w:val="nb-NO" w:eastAsia="nb-NO"/>
              </w:rPr>
            </w:pPr>
            <w:r>
              <w:rPr>
                <w:rFonts w:ascii="Calibri" w:eastAsia="Times New Roman" w:hAnsi="Calibri" w:cs="Calibri"/>
                <w:b/>
                <w:lang w:val="nb-NO" w:eastAsia="nb-NO"/>
              </w:rPr>
              <w:t>Midt</w:t>
            </w:r>
            <w:r w:rsidR="00B40241">
              <w:rPr>
                <w:rFonts w:ascii="Calibri" w:eastAsia="Times New Roman" w:hAnsi="Calibri" w:cs="Calibri"/>
                <w:b/>
                <w:lang w:val="nb-NO" w:eastAsia="nb-NO"/>
              </w:rPr>
              <w:t>vurdering</w:t>
            </w:r>
            <w:r w:rsidR="00F2360A" w:rsidRPr="00D46163">
              <w:rPr>
                <w:rFonts w:ascii="Calibri" w:eastAsia="Times New Roman" w:hAnsi="Calibri" w:cs="Calibri"/>
                <w:b/>
                <w:lang w:val="nb-NO" w:eastAsia="nb-NO"/>
              </w:rPr>
              <w:t xml:space="preserve"> </w:t>
            </w:r>
          </w:p>
          <w:p w14:paraId="261CB348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>Dato:</w:t>
            </w:r>
            <w:r w:rsidRPr="00D46163">
              <w:rPr>
                <w:rFonts w:ascii="Calibri" w:eastAsia="Times New Roman" w:hAnsi="Calibri" w:cs="Calibri"/>
                <w:lang w:val="nb-NO" w:eastAsia="nb-NO"/>
              </w:rPr>
              <w:br/>
            </w:r>
            <w:r w:rsidRPr="00D46163">
              <w:rPr>
                <w:rFonts w:ascii="Calibri" w:eastAsia="Times New Roman" w:hAnsi="Calibri" w:cs="Calibri"/>
                <w:b/>
                <w:lang w:val="nb-NO" w:eastAsia="nb-NO"/>
              </w:rPr>
              <w:t>JA                    NEI</w:t>
            </w:r>
          </w:p>
        </w:tc>
        <w:tc>
          <w:tcPr>
            <w:tcW w:w="1912" w:type="dxa"/>
          </w:tcPr>
          <w:p w14:paraId="36168ADA" w14:textId="66C33DD3" w:rsidR="00F2360A" w:rsidRPr="00D46163" w:rsidRDefault="007C5E84" w:rsidP="00F2360A">
            <w:pPr>
              <w:spacing w:after="0" w:line="240" w:lineRule="auto"/>
              <w:rPr>
                <w:rFonts w:ascii="Calibri" w:eastAsia="Times New Roman" w:hAnsi="Calibri" w:cs="Calibri"/>
                <w:b/>
                <w:lang w:val="nb-NO" w:eastAsia="nb-NO"/>
              </w:rPr>
            </w:pPr>
            <w:r>
              <w:rPr>
                <w:rFonts w:ascii="Calibri" w:eastAsia="Times New Roman" w:hAnsi="Calibri" w:cs="Calibri"/>
                <w:b/>
                <w:lang w:val="nb-NO" w:eastAsia="nb-NO"/>
              </w:rPr>
              <w:t>Slutt</w:t>
            </w:r>
            <w:r w:rsidR="00825E63">
              <w:rPr>
                <w:rFonts w:ascii="Calibri" w:eastAsia="Times New Roman" w:hAnsi="Calibri" w:cs="Calibri"/>
                <w:b/>
                <w:lang w:val="nb-NO" w:eastAsia="nb-NO"/>
              </w:rPr>
              <w:t>midtvurdering</w:t>
            </w:r>
          </w:p>
          <w:p w14:paraId="19D9A1CB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>Dato:</w:t>
            </w:r>
            <w:r w:rsidRPr="00D46163">
              <w:rPr>
                <w:rFonts w:ascii="Calibri" w:eastAsia="Times New Roman" w:hAnsi="Calibri" w:cs="Calibri"/>
                <w:lang w:val="nb-NO" w:eastAsia="nb-NO"/>
              </w:rPr>
              <w:br/>
            </w:r>
            <w:r w:rsidRPr="00D46163">
              <w:rPr>
                <w:rFonts w:ascii="Calibri" w:eastAsia="Times New Roman" w:hAnsi="Calibri" w:cs="Calibri"/>
                <w:b/>
                <w:lang w:val="nb-NO" w:eastAsia="nb-NO"/>
              </w:rPr>
              <w:t>JA                  NEI</w:t>
            </w:r>
          </w:p>
        </w:tc>
        <w:tc>
          <w:tcPr>
            <w:tcW w:w="5053" w:type="dxa"/>
          </w:tcPr>
          <w:p w14:paraId="4D209EFE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b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b/>
                <w:lang w:val="nb-NO" w:eastAsia="nb-NO"/>
              </w:rPr>
              <w:t>Kommentarer</w:t>
            </w:r>
          </w:p>
          <w:p w14:paraId="77806397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>Hva bør studenten jobbe videre med</w:t>
            </w:r>
          </w:p>
        </w:tc>
      </w:tr>
      <w:tr w:rsidR="00F2360A" w:rsidRPr="00D46163" w14:paraId="6AED8268" w14:textId="77777777" w:rsidTr="0021620E">
        <w:trPr>
          <w:trHeight w:val="745"/>
        </w:trPr>
        <w:tc>
          <w:tcPr>
            <w:tcW w:w="5346" w:type="dxa"/>
          </w:tcPr>
          <w:p w14:paraId="3ADF685E" w14:textId="77777777" w:rsidR="00F2360A" w:rsidRPr="00D46163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Calibri"/>
                <w:lang w:val="nb-NO"/>
              </w:rPr>
            </w:pPr>
            <w:r w:rsidRPr="00D46163">
              <w:rPr>
                <w:rFonts w:ascii="Calibri" w:eastAsia="Calibri" w:hAnsi="Calibri" w:cs="Calibri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2001" w:type="dxa"/>
          </w:tcPr>
          <w:p w14:paraId="27B3A8A1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CE4D7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kstboks 288" o:spid="_x0000_s1026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&#13;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7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&#13;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1925FFEF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8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&#13;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29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&#13;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4067D89B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</w:p>
        </w:tc>
      </w:tr>
      <w:tr w:rsidR="00F2360A" w:rsidRPr="00D46163" w14:paraId="7F4F36FF" w14:textId="77777777" w:rsidTr="0021620E">
        <w:trPr>
          <w:trHeight w:val="986"/>
        </w:trPr>
        <w:tc>
          <w:tcPr>
            <w:tcW w:w="5346" w:type="dxa"/>
          </w:tcPr>
          <w:p w14:paraId="34B0B04A" w14:textId="1844DC40" w:rsidR="00F2360A" w:rsidRPr="00D46163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Calibri"/>
                <w:lang w:val="nb-NO"/>
              </w:rPr>
            </w:pPr>
            <w:r w:rsidRPr="00D46163">
              <w:rPr>
                <w:rFonts w:ascii="Calibri" w:eastAsia="Calibri" w:hAnsi="Calibri" w:cs="Calibri"/>
                <w:lang w:val="nb-NO"/>
              </w:rPr>
              <w:t xml:space="preserve">Studenten viser manglende vilje eller evne til å samarbeide og etablere tillitsforhold og kommunisere med pasienter, </w:t>
            </w:r>
            <w:r w:rsidR="009F5E85" w:rsidRPr="00D46163">
              <w:rPr>
                <w:rFonts w:ascii="Calibri" w:eastAsia="Calibri" w:hAnsi="Calibri" w:cs="Calibri"/>
                <w:lang w:val="nb-NO"/>
              </w:rPr>
              <w:t>brukere</w:t>
            </w:r>
            <w:r w:rsidRPr="00D46163">
              <w:rPr>
                <w:rFonts w:ascii="Calibri" w:eastAsia="Calibri" w:hAnsi="Calibri" w:cs="Calibri"/>
                <w:lang w:val="nb-NO"/>
              </w:rPr>
              <w:t>, brukere, pårørende og samarbeidspartnere.</w:t>
            </w:r>
          </w:p>
        </w:tc>
        <w:tc>
          <w:tcPr>
            <w:tcW w:w="2001" w:type="dxa"/>
          </w:tcPr>
          <w:p w14:paraId="7967DEEC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0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&#13;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1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&#13;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49B9A5E7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2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&#13;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3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&#13;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12A5D7A9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</w:p>
        </w:tc>
      </w:tr>
      <w:tr w:rsidR="00F2360A" w:rsidRPr="00D46163" w14:paraId="0CA64204" w14:textId="77777777" w:rsidTr="0021620E">
        <w:trPr>
          <w:trHeight w:val="514"/>
        </w:trPr>
        <w:tc>
          <w:tcPr>
            <w:tcW w:w="5346" w:type="dxa"/>
          </w:tcPr>
          <w:p w14:paraId="1CFDD537" w14:textId="77777777" w:rsidR="00F2360A" w:rsidRPr="00D46163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Calibri"/>
                <w:lang w:val="nb-NO"/>
              </w:rPr>
            </w:pPr>
            <w:r w:rsidRPr="00D46163">
              <w:rPr>
                <w:rFonts w:ascii="Calibri" w:eastAsia="Calibri" w:hAnsi="Calibri" w:cs="Calibri"/>
                <w:lang w:val="nb-NO"/>
              </w:rPr>
              <w:t>Studenten viser truende eller krenkende atferd i studiesituasjonen</w:t>
            </w:r>
          </w:p>
        </w:tc>
        <w:tc>
          <w:tcPr>
            <w:tcW w:w="2001" w:type="dxa"/>
          </w:tcPr>
          <w:p w14:paraId="50E96D21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4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&#13;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5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&#13;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471CECD0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6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&#13;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7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&#13;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47C93294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</w:p>
        </w:tc>
      </w:tr>
      <w:tr w:rsidR="00F2360A" w:rsidRPr="00D46163" w14:paraId="03CA0249" w14:textId="77777777" w:rsidTr="0021620E">
        <w:trPr>
          <w:trHeight w:val="734"/>
        </w:trPr>
        <w:tc>
          <w:tcPr>
            <w:tcW w:w="5346" w:type="dxa"/>
          </w:tcPr>
          <w:p w14:paraId="613F5CA8" w14:textId="77777777" w:rsidR="00F2360A" w:rsidRPr="00D46163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Calibri"/>
                <w:lang w:val="nb-NO"/>
              </w:rPr>
            </w:pPr>
            <w:r w:rsidRPr="00D46163">
              <w:rPr>
                <w:rFonts w:ascii="Calibri" w:eastAsia="Calibri" w:hAnsi="Calibri" w:cs="Calibri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2001" w:type="dxa"/>
          </w:tcPr>
          <w:p w14:paraId="56D284A1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8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&#13;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39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&#13;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0670690E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0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&#13;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1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&#13;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04A33236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</w:p>
        </w:tc>
      </w:tr>
      <w:tr w:rsidR="00F2360A" w:rsidRPr="00D46163" w14:paraId="018E4A16" w14:textId="77777777" w:rsidTr="0021620E">
        <w:trPr>
          <w:trHeight w:val="745"/>
        </w:trPr>
        <w:tc>
          <w:tcPr>
            <w:tcW w:w="5346" w:type="dxa"/>
          </w:tcPr>
          <w:p w14:paraId="77C654A0" w14:textId="77777777" w:rsidR="00F2360A" w:rsidRPr="00D46163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Calibri"/>
                <w:lang w:val="nb-NO"/>
              </w:rPr>
            </w:pPr>
            <w:r w:rsidRPr="00D46163">
              <w:rPr>
                <w:rFonts w:ascii="Calibri" w:eastAsia="Calibri" w:hAnsi="Calibri" w:cs="Calibri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2001" w:type="dxa"/>
          </w:tcPr>
          <w:p w14:paraId="0EA9817A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2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&#13;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3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&#13;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7769001A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4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&#13;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5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&#13;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38B7E30D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</w:p>
        </w:tc>
      </w:tr>
      <w:tr w:rsidR="00F2360A" w:rsidRPr="00D46163" w14:paraId="31E9A3FC" w14:textId="77777777" w:rsidTr="0021620E">
        <w:trPr>
          <w:trHeight w:val="734"/>
        </w:trPr>
        <w:tc>
          <w:tcPr>
            <w:tcW w:w="5346" w:type="dxa"/>
          </w:tcPr>
          <w:p w14:paraId="4ABCD1BC" w14:textId="77777777" w:rsidR="00F2360A" w:rsidRPr="00D46163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Calibri"/>
                <w:lang w:val="nb-NO"/>
              </w:rPr>
            </w:pPr>
            <w:r w:rsidRPr="00D46163">
              <w:rPr>
                <w:rFonts w:ascii="Calibri" w:eastAsia="Calibri" w:hAnsi="Calibri" w:cs="Calibri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2001" w:type="dxa"/>
          </w:tcPr>
          <w:p w14:paraId="48C6E56D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6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&#13;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7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&#13;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1F096494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8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&#13;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49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&#13;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1015DDC6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</w:p>
        </w:tc>
      </w:tr>
      <w:tr w:rsidR="00F2360A" w:rsidRPr="00D46163" w14:paraId="29B7EA37" w14:textId="77777777" w:rsidTr="0021620E">
        <w:trPr>
          <w:trHeight w:val="924"/>
        </w:trPr>
        <w:tc>
          <w:tcPr>
            <w:tcW w:w="5346" w:type="dxa"/>
          </w:tcPr>
          <w:p w14:paraId="6B44D715" w14:textId="4E073DB6" w:rsidR="00F2360A" w:rsidRPr="00D46163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Calibri"/>
                <w:lang w:val="nb-NO"/>
              </w:rPr>
            </w:pPr>
            <w:r w:rsidRPr="00D46163">
              <w:rPr>
                <w:rFonts w:ascii="Calibri" w:eastAsia="Calibri" w:hAnsi="Calibri" w:cs="Calibri"/>
                <w:lang w:val="nb-NO"/>
              </w:rPr>
              <w:t xml:space="preserve">Studenten viser uaktsomhet og uansvarlighet som kan medføre risiko for skade av pasienter, </w:t>
            </w:r>
            <w:r w:rsidR="009F5E85" w:rsidRPr="00D46163">
              <w:rPr>
                <w:rFonts w:ascii="Calibri" w:eastAsia="Calibri" w:hAnsi="Calibri" w:cs="Calibri"/>
                <w:lang w:val="nb-NO"/>
              </w:rPr>
              <w:t>brukere</w:t>
            </w:r>
            <w:r w:rsidRPr="00D46163">
              <w:rPr>
                <w:rFonts w:ascii="Calibri" w:eastAsia="Calibri" w:hAnsi="Calibri" w:cs="Calibri"/>
                <w:lang w:val="nb-NO"/>
              </w:rPr>
              <w:t xml:space="preserve"> eller brukere </w:t>
            </w:r>
          </w:p>
        </w:tc>
        <w:tc>
          <w:tcPr>
            <w:tcW w:w="2001" w:type="dxa"/>
          </w:tcPr>
          <w:p w14:paraId="4AFC26FB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0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&#13;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1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&#13;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5CCCC093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2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&#13;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3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&#13;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6B5151B1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</w:p>
        </w:tc>
      </w:tr>
      <w:tr w:rsidR="00F2360A" w:rsidRPr="00D46163" w14:paraId="1328F3AE" w14:textId="77777777" w:rsidTr="0021620E">
        <w:trPr>
          <w:trHeight w:val="568"/>
        </w:trPr>
        <w:tc>
          <w:tcPr>
            <w:tcW w:w="5346" w:type="dxa"/>
          </w:tcPr>
          <w:p w14:paraId="0FA0FDA6" w14:textId="77777777" w:rsidR="00F2360A" w:rsidRPr="00D46163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Calibri"/>
                <w:lang w:val="nb-NO"/>
              </w:rPr>
            </w:pPr>
            <w:r w:rsidRPr="00D46163">
              <w:rPr>
                <w:rFonts w:ascii="Calibri" w:eastAsia="Calibri" w:hAnsi="Calibri" w:cs="Calibri"/>
                <w:lang w:val="nb-NO"/>
              </w:rPr>
              <w:t>Studenten viser manglende vilje eller evne til å endre uakseptabel adferd i samsvar med veiledning.</w:t>
            </w:r>
          </w:p>
        </w:tc>
        <w:tc>
          <w:tcPr>
            <w:tcW w:w="2001" w:type="dxa"/>
          </w:tcPr>
          <w:p w14:paraId="2E2F8F97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4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&#13;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5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&#13;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noProof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</w:tcPr>
          <w:p w14:paraId="487F0076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6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&#13;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D46163">
              <w:rPr>
                <w:rFonts w:ascii="Calibri" w:eastAsia="Times New Roman" w:hAnsi="Calibri" w:cs="Calibri"/>
                <w:noProof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7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&#13;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noProof/>
                <w:lang w:val="nb-NO" w:eastAsia="nb-NO"/>
              </w:rPr>
            </w:pPr>
            <w:r w:rsidRPr="00D46163">
              <w:rPr>
                <w:rFonts w:ascii="Calibri" w:eastAsia="Times New Roman" w:hAnsi="Calibri" w:cs="Calibri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</w:tcPr>
          <w:p w14:paraId="2D00CF99" w14:textId="77777777" w:rsidR="00F2360A" w:rsidRPr="00D46163" w:rsidRDefault="00F2360A" w:rsidP="00F2360A">
            <w:pPr>
              <w:spacing w:after="0" w:line="240" w:lineRule="auto"/>
              <w:rPr>
                <w:rFonts w:ascii="Calibri" w:eastAsia="Times New Roman" w:hAnsi="Calibri" w:cs="Calibri"/>
                <w:lang w:val="nb-NO" w:eastAsia="nb-NO"/>
              </w:rPr>
            </w:pPr>
          </w:p>
        </w:tc>
      </w:tr>
    </w:tbl>
    <w:p w14:paraId="703475C3" w14:textId="1E1EE605" w:rsidR="006D6A0A" w:rsidRPr="00D46163" w:rsidRDefault="006D6A0A" w:rsidP="008631A1">
      <w:pPr>
        <w:rPr>
          <w:rFonts w:ascii="Calibri" w:hAnsi="Calibri" w:cs="Calibri"/>
          <w:lang w:val="nb-NO"/>
        </w:rPr>
      </w:pPr>
    </w:p>
    <w:sectPr w:rsidR="006D6A0A" w:rsidRPr="00D46163" w:rsidSect="00F2360A">
      <w:headerReference w:type="default" r:id="rId20"/>
      <w:footerReference w:type="default" r:id="rId21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95FD42" w14:textId="77777777" w:rsidR="00756C4C" w:rsidRDefault="00756C4C" w:rsidP="002115CC">
      <w:pPr>
        <w:spacing w:after="0" w:line="240" w:lineRule="auto"/>
      </w:pPr>
      <w:r>
        <w:separator/>
      </w:r>
    </w:p>
  </w:endnote>
  <w:endnote w:type="continuationSeparator" w:id="0">
    <w:p w14:paraId="03AFA792" w14:textId="77777777" w:rsidR="00756C4C" w:rsidRDefault="00756C4C" w:rsidP="002115CC">
      <w:pPr>
        <w:spacing w:after="0" w:line="240" w:lineRule="auto"/>
      </w:pPr>
      <w:r>
        <w:continuationSeparator/>
      </w:r>
    </w:p>
  </w:endnote>
  <w:endnote w:type="continuationNotice" w:id="1">
    <w:p w14:paraId="454D9795" w14:textId="77777777" w:rsidR="00756C4C" w:rsidRDefault="00756C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FCE213" w14:textId="77777777" w:rsidR="007216D3" w:rsidRDefault="007216D3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46924507"/>
      <w:docPartObj>
        <w:docPartGallery w:val="Page Numbers (Bottom of Page)"/>
        <w:docPartUnique/>
      </w:docPartObj>
    </w:sdtPr>
    <w:sdtContent>
      <w:p w14:paraId="2B01FC75" w14:textId="77777777" w:rsidR="00F2360A" w:rsidRDefault="00F2360A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3D30982" w14:textId="77777777" w:rsidR="007216D3" w:rsidRDefault="007216D3" w:rsidP="007216D3">
    <w:pPr>
      <w:pStyle w:val="Bunntekst"/>
    </w:pPr>
    <w:r>
      <w:t>Vurderingsskjemaet er til internt bruk og skal ikke brukes i andre sammenhenger.</w:t>
    </w:r>
  </w:p>
  <w:p w14:paraId="063ED95E" w14:textId="77777777" w:rsidR="00F2360A" w:rsidRDefault="00F2360A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0F70D7" w14:textId="77777777" w:rsidR="007216D3" w:rsidRDefault="007216D3">
    <w:pPr>
      <w:pStyle w:val="Bunntek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41260960"/>
      <w:docPartObj>
        <w:docPartGallery w:val="Page Numbers (Bottom of Page)"/>
        <w:docPartUnique/>
      </w:docPartObj>
    </w:sdtPr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Bunntekst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3C8500" w14:textId="77777777" w:rsidR="00756C4C" w:rsidRDefault="00756C4C" w:rsidP="002115CC">
      <w:pPr>
        <w:spacing w:after="0" w:line="240" w:lineRule="auto"/>
      </w:pPr>
      <w:r>
        <w:separator/>
      </w:r>
    </w:p>
  </w:footnote>
  <w:footnote w:type="continuationSeparator" w:id="0">
    <w:p w14:paraId="7553054F" w14:textId="77777777" w:rsidR="00756C4C" w:rsidRDefault="00756C4C" w:rsidP="002115CC">
      <w:pPr>
        <w:spacing w:after="0" w:line="240" w:lineRule="auto"/>
      </w:pPr>
      <w:r>
        <w:continuationSeparator/>
      </w:r>
    </w:p>
  </w:footnote>
  <w:footnote w:type="continuationNotice" w:id="1">
    <w:p w14:paraId="44A5B403" w14:textId="77777777" w:rsidR="00756C4C" w:rsidRDefault="00756C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A9F44" w14:textId="77777777" w:rsidR="007216D3" w:rsidRDefault="007216D3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2E931D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nb-NO"/>
      </w:rPr>
    </w:pPr>
    <w:r>
      <w:rPr>
        <w:noProof/>
        <w:lang w:eastAsia="nb-NO"/>
      </w:rPr>
      <w:drawing>
        <wp:anchor distT="0" distB="0" distL="114300" distR="114300" simplePos="0" relativeHeight="251669504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1A14">
      <w:rPr>
        <w:rFonts w:ascii="Arial" w:hAnsi="Arial" w:cs="Arial"/>
        <w:color w:val="808080"/>
        <w:sz w:val="18"/>
        <w:szCs w:val="18"/>
        <w:lang w:val="nb-NO"/>
      </w:rPr>
      <w:t xml:space="preserve">                      </w:t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  <w:t xml:space="preserve">   </w:t>
    </w:r>
  </w:p>
  <w:p w14:paraId="06CE8692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nb-NO"/>
      </w:rPr>
    </w:pPr>
    <w:r w:rsidRPr="005C1A14">
      <w:rPr>
        <w:rFonts w:ascii="Arial" w:hAnsi="Arial" w:cs="Arial"/>
        <w:color w:val="808080"/>
        <w:sz w:val="16"/>
        <w:szCs w:val="16"/>
        <w:lang w:val="nb-NO"/>
      </w:rPr>
      <w:tab/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    </w:t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</w:t>
    </w:r>
  </w:p>
  <w:p w14:paraId="3C0D4A02" w14:textId="4C6C40E0" w:rsidR="00F2360A" w:rsidRPr="005C1A14" w:rsidRDefault="00F2360A" w:rsidP="00A503F5">
    <w:pPr>
      <w:pStyle w:val="Topptekst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  <w:lang w:val="nb-NO"/>
      </w:rPr>
    </w:pPr>
    <w:r w:rsidRPr="005C1A14">
      <w:rPr>
        <w:bCs/>
        <w:sz w:val="24"/>
        <w:szCs w:val="24"/>
        <w:lang w:val="nb-NO"/>
      </w:rPr>
      <w:t xml:space="preserve">Institutt for </w:t>
    </w:r>
    <w:r w:rsidR="005C1A14" w:rsidRPr="005C1A14">
      <w:rPr>
        <w:bCs/>
        <w:sz w:val="24"/>
        <w:szCs w:val="24"/>
        <w:lang w:val="nb-NO"/>
      </w:rPr>
      <w:t>velferd og d</w:t>
    </w:r>
    <w:r w:rsidR="005C1A14">
      <w:rPr>
        <w:bCs/>
        <w:sz w:val="24"/>
        <w:szCs w:val="24"/>
        <w:lang w:val="nb-NO"/>
      </w:rPr>
      <w:t>eltaking</w:t>
    </w:r>
    <w:r w:rsidRPr="005C1A14">
      <w:rPr>
        <w:bCs/>
        <w:sz w:val="24"/>
        <w:szCs w:val="24"/>
        <w:lang w:val="nb-NO"/>
      </w:rPr>
      <w:tab/>
      <w:t xml:space="preserve">          </w:t>
    </w:r>
  </w:p>
  <w:p w14:paraId="64DD06B1" w14:textId="77777777" w:rsidR="00F2360A" w:rsidRPr="005C1A14" w:rsidRDefault="00F2360A">
    <w:pPr>
      <w:pStyle w:val="Topptekst"/>
      <w:rPr>
        <w:lang w:val="nb-N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834D0" w14:textId="77777777" w:rsidR="007216D3" w:rsidRDefault="007216D3">
    <w:pPr>
      <w:pStyle w:val="Toppteks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A04A05" w14:textId="77777777" w:rsidR="00435816" w:rsidRPr="0065402C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de-DE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5402C">
      <w:rPr>
        <w:rFonts w:ascii="Arial" w:hAnsi="Arial" w:cs="Arial"/>
        <w:color w:val="808080"/>
        <w:sz w:val="18"/>
        <w:szCs w:val="18"/>
        <w:lang w:val="de-DE"/>
      </w:rPr>
      <w:t xml:space="preserve">                      </w:t>
    </w:r>
    <w:r w:rsidRPr="0065402C">
      <w:rPr>
        <w:rFonts w:ascii="Arial" w:hAnsi="Arial" w:cs="Arial"/>
        <w:color w:val="808080"/>
        <w:sz w:val="18"/>
        <w:szCs w:val="18"/>
        <w:lang w:val="de-DE"/>
      </w:rPr>
      <w:tab/>
    </w:r>
    <w:r w:rsidRPr="0065402C">
      <w:rPr>
        <w:rFonts w:ascii="Arial" w:hAnsi="Arial" w:cs="Arial"/>
        <w:color w:val="808080"/>
        <w:sz w:val="18"/>
        <w:szCs w:val="18"/>
        <w:lang w:val="de-DE"/>
      </w:rPr>
      <w:tab/>
    </w:r>
    <w:r w:rsidRPr="0065402C">
      <w:rPr>
        <w:rFonts w:ascii="Arial" w:hAnsi="Arial" w:cs="Arial"/>
        <w:color w:val="808080"/>
        <w:sz w:val="18"/>
        <w:szCs w:val="18"/>
        <w:lang w:val="de-DE"/>
      </w:rPr>
      <w:tab/>
      <w:t xml:space="preserve">      </w:t>
    </w:r>
    <w:proofErr w:type="spellStart"/>
    <w:r w:rsidRPr="0065402C">
      <w:rPr>
        <w:rFonts w:ascii="Arial" w:hAnsi="Arial" w:cs="Arial"/>
        <w:color w:val="808080"/>
        <w:sz w:val="16"/>
        <w:szCs w:val="16"/>
        <w:lang w:val="de-DE"/>
      </w:rPr>
      <w:t>Postboks</w:t>
    </w:r>
    <w:proofErr w:type="spellEnd"/>
    <w:r w:rsidRPr="0065402C">
      <w:rPr>
        <w:rFonts w:ascii="Arial" w:hAnsi="Arial" w:cs="Arial"/>
        <w:color w:val="808080"/>
        <w:sz w:val="16"/>
        <w:szCs w:val="16"/>
        <w:lang w:val="de-DE"/>
      </w:rPr>
      <w:t xml:space="preserve"> 7030, 5020 Bergen │ </w:t>
    </w:r>
    <w:proofErr w:type="spellStart"/>
    <w:r w:rsidRPr="0065402C">
      <w:rPr>
        <w:rFonts w:ascii="Arial" w:hAnsi="Arial" w:cs="Arial"/>
        <w:color w:val="808080"/>
        <w:sz w:val="16"/>
        <w:szCs w:val="16"/>
        <w:lang w:val="de-DE"/>
      </w:rPr>
      <w:t>Tlf</w:t>
    </w:r>
    <w:proofErr w:type="spellEnd"/>
    <w:r w:rsidRPr="0065402C">
      <w:rPr>
        <w:rFonts w:ascii="Arial" w:hAnsi="Arial" w:cs="Arial"/>
        <w:color w:val="808080"/>
        <w:sz w:val="16"/>
        <w:szCs w:val="16"/>
        <w:lang w:val="de-DE"/>
      </w:rPr>
      <w:t xml:space="preserve">: 55 58 58 00 </w:t>
    </w:r>
  </w:p>
  <w:p w14:paraId="75447F79" w14:textId="77777777" w:rsidR="00435816" w:rsidRPr="0065402C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de-DE"/>
      </w:rPr>
    </w:pPr>
    <w:r w:rsidRPr="0065402C">
      <w:rPr>
        <w:rFonts w:ascii="Arial" w:hAnsi="Arial" w:cs="Arial"/>
        <w:color w:val="808080"/>
        <w:sz w:val="16"/>
        <w:szCs w:val="16"/>
        <w:lang w:val="de-DE"/>
      </w:rPr>
      <w:tab/>
    </w:r>
    <w:r w:rsidRPr="0065402C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    </w:t>
    </w:r>
    <w:r w:rsidRPr="0065402C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E-post: post@hvl.no │www.hvl.no</w:t>
    </w:r>
  </w:p>
  <w:p w14:paraId="5FDB471B" w14:textId="2F8FC07D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 xml:space="preserve">Fakultet for helse – og </w:t>
    </w:r>
    <w:proofErr w:type="spellStart"/>
    <w:r w:rsidRPr="00EE4EB5">
      <w:rPr>
        <w:bCs/>
        <w:sz w:val="24"/>
        <w:szCs w:val="24"/>
        <w:lang w:val="nb-NO"/>
      </w:rPr>
      <w:t>sosialvitskap</w:t>
    </w:r>
    <w:proofErr w:type="spellEnd"/>
    <w:r w:rsidRPr="00EE4EB5">
      <w:rPr>
        <w:bCs/>
        <w:sz w:val="24"/>
        <w:szCs w:val="24"/>
        <w:lang w:val="nb-NO"/>
      </w:rPr>
      <w:t xml:space="preserve">, Institutt for </w:t>
    </w:r>
    <w:r w:rsidR="005C1A14">
      <w:rPr>
        <w:bCs/>
        <w:sz w:val="24"/>
        <w:szCs w:val="24"/>
        <w:lang w:val="nb-NO"/>
      </w:rPr>
      <w:t>velferd og deltaking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15C64"/>
    <w:multiLevelType w:val="hybridMultilevel"/>
    <w:tmpl w:val="85708D5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9" w15:restartNumberingAfterBreak="0">
    <w:nsid w:val="15324C51"/>
    <w:multiLevelType w:val="multilevel"/>
    <w:tmpl w:val="FEC0B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00229D6"/>
    <w:multiLevelType w:val="hybridMultilevel"/>
    <w:tmpl w:val="3E54AD6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1457A54"/>
    <w:multiLevelType w:val="multilevel"/>
    <w:tmpl w:val="600C2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392983"/>
    <w:multiLevelType w:val="hybridMultilevel"/>
    <w:tmpl w:val="64A8E5D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80D3F83"/>
    <w:multiLevelType w:val="multilevel"/>
    <w:tmpl w:val="968AB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59054D"/>
    <w:multiLevelType w:val="multilevel"/>
    <w:tmpl w:val="35D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CB4AFB"/>
    <w:multiLevelType w:val="hybridMultilevel"/>
    <w:tmpl w:val="682A94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593A2E"/>
    <w:multiLevelType w:val="multilevel"/>
    <w:tmpl w:val="7A7C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521B5B"/>
    <w:multiLevelType w:val="multilevel"/>
    <w:tmpl w:val="72386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D5477E"/>
    <w:multiLevelType w:val="hybridMultilevel"/>
    <w:tmpl w:val="C668FFE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356C03"/>
    <w:multiLevelType w:val="hybridMultilevel"/>
    <w:tmpl w:val="F146A4E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280A0F"/>
    <w:multiLevelType w:val="multilevel"/>
    <w:tmpl w:val="32DA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9089867">
    <w:abstractNumId w:val="11"/>
  </w:num>
  <w:num w:numId="2" w16cid:durableId="1779448810">
    <w:abstractNumId w:val="38"/>
  </w:num>
  <w:num w:numId="3" w16cid:durableId="503667504">
    <w:abstractNumId w:val="35"/>
  </w:num>
  <w:num w:numId="4" w16cid:durableId="871040408">
    <w:abstractNumId w:val="1"/>
  </w:num>
  <w:num w:numId="5" w16cid:durableId="1599096229">
    <w:abstractNumId w:val="15"/>
  </w:num>
  <w:num w:numId="6" w16cid:durableId="107161881">
    <w:abstractNumId w:val="34"/>
  </w:num>
  <w:num w:numId="7" w16cid:durableId="1020544007">
    <w:abstractNumId w:val="28"/>
  </w:num>
  <w:num w:numId="8" w16cid:durableId="1683438484">
    <w:abstractNumId w:val="10"/>
  </w:num>
  <w:num w:numId="9" w16cid:durableId="7802755">
    <w:abstractNumId w:val="42"/>
  </w:num>
  <w:num w:numId="10" w16cid:durableId="1460995822">
    <w:abstractNumId w:val="25"/>
  </w:num>
  <w:num w:numId="11" w16cid:durableId="763961467">
    <w:abstractNumId w:val="43"/>
  </w:num>
  <w:num w:numId="12" w16cid:durableId="445851974">
    <w:abstractNumId w:val="5"/>
  </w:num>
  <w:num w:numId="13" w16cid:durableId="1633558825">
    <w:abstractNumId w:val="22"/>
  </w:num>
  <w:num w:numId="14" w16cid:durableId="1853835858">
    <w:abstractNumId w:val="23"/>
  </w:num>
  <w:num w:numId="15" w16cid:durableId="1407654419">
    <w:abstractNumId w:val="31"/>
  </w:num>
  <w:num w:numId="16" w16cid:durableId="1423184354">
    <w:abstractNumId w:val="8"/>
  </w:num>
  <w:num w:numId="17" w16cid:durableId="572543712">
    <w:abstractNumId w:val="21"/>
  </w:num>
  <w:num w:numId="18" w16cid:durableId="2001078331">
    <w:abstractNumId w:val="6"/>
  </w:num>
  <w:num w:numId="19" w16cid:durableId="2078940150">
    <w:abstractNumId w:val="18"/>
  </w:num>
  <w:num w:numId="20" w16cid:durableId="910964799">
    <w:abstractNumId w:val="37"/>
  </w:num>
  <w:num w:numId="21" w16cid:durableId="1620913204">
    <w:abstractNumId w:val="20"/>
  </w:num>
  <w:num w:numId="22" w16cid:durableId="985938214">
    <w:abstractNumId w:val="0"/>
  </w:num>
  <w:num w:numId="23" w16cid:durableId="1750348916">
    <w:abstractNumId w:val="3"/>
  </w:num>
  <w:num w:numId="24" w16cid:durableId="1229917446">
    <w:abstractNumId w:val="40"/>
  </w:num>
  <w:num w:numId="25" w16cid:durableId="188254843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2310197">
    <w:abstractNumId w:val="16"/>
  </w:num>
  <w:num w:numId="27" w16cid:durableId="1380400988">
    <w:abstractNumId w:val="44"/>
  </w:num>
  <w:num w:numId="28" w16cid:durableId="745807996">
    <w:abstractNumId w:val="29"/>
  </w:num>
  <w:num w:numId="29" w16cid:durableId="1265650054">
    <w:abstractNumId w:val="12"/>
  </w:num>
  <w:num w:numId="30" w16cid:durableId="1018776813">
    <w:abstractNumId w:val="7"/>
  </w:num>
  <w:num w:numId="31" w16cid:durableId="376322940">
    <w:abstractNumId w:val="4"/>
  </w:num>
  <w:num w:numId="32" w16cid:durableId="1952009589">
    <w:abstractNumId w:val="41"/>
  </w:num>
  <w:num w:numId="33" w16cid:durableId="1191384189">
    <w:abstractNumId w:val="30"/>
  </w:num>
  <w:num w:numId="34" w16cid:durableId="1554805087">
    <w:abstractNumId w:val="32"/>
  </w:num>
  <w:num w:numId="35" w16cid:durableId="398134157">
    <w:abstractNumId w:val="19"/>
  </w:num>
  <w:num w:numId="36" w16cid:durableId="341517966">
    <w:abstractNumId w:val="24"/>
  </w:num>
  <w:num w:numId="37" w16cid:durableId="319887750">
    <w:abstractNumId w:val="26"/>
  </w:num>
  <w:num w:numId="38" w16cid:durableId="271133009">
    <w:abstractNumId w:val="36"/>
  </w:num>
  <w:num w:numId="39" w16cid:durableId="728461537">
    <w:abstractNumId w:val="13"/>
  </w:num>
  <w:num w:numId="40" w16cid:durableId="367798404">
    <w:abstractNumId w:val="14"/>
  </w:num>
  <w:num w:numId="41" w16cid:durableId="1148210600">
    <w:abstractNumId w:val="45"/>
  </w:num>
  <w:num w:numId="42" w16cid:durableId="110322509">
    <w:abstractNumId w:val="9"/>
  </w:num>
  <w:num w:numId="43" w16cid:durableId="1527866175">
    <w:abstractNumId w:val="33"/>
  </w:num>
  <w:num w:numId="44" w16cid:durableId="1071078055">
    <w:abstractNumId w:val="2"/>
  </w:num>
  <w:num w:numId="45" w16cid:durableId="1070227468">
    <w:abstractNumId w:val="39"/>
  </w:num>
  <w:num w:numId="46" w16cid:durableId="9156286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07974"/>
    <w:rsid w:val="0001130E"/>
    <w:rsid w:val="00011D18"/>
    <w:rsid w:val="00013866"/>
    <w:rsid w:val="00015673"/>
    <w:rsid w:val="00020DA9"/>
    <w:rsid w:val="0002546D"/>
    <w:rsid w:val="00025684"/>
    <w:rsid w:val="00026E7E"/>
    <w:rsid w:val="0003582A"/>
    <w:rsid w:val="00046186"/>
    <w:rsid w:val="00051BF2"/>
    <w:rsid w:val="00051DC4"/>
    <w:rsid w:val="00054AD8"/>
    <w:rsid w:val="000569A6"/>
    <w:rsid w:val="00057155"/>
    <w:rsid w:val="00060217"/>
    <w:rsid w:val="00060EC4"/>
    <w:rsid w:val="00061739"/>
    <w:rsid w:val="0006493C"/>
    <w:rsid w:val="00066450"/>
    <w:rsid w:val="00067BB5"/>
    <w:rsid w:val="00071850"/>
    <w:rsid w:val="000731BD"/>
    <w:rsid w:val="00082937"/>
    <w:rsid w:val="00090F36"/>
    <w:rsid w:val="00091544"/>
    <w:rsid w:val="000921B3"/>
    <w:rsid w:val="00093665"/>
    <w:rsid w:val="00093F9D"/>
    <w:rsid w:val="0009605E"/>
    <w:rsid w:val="000971BB"/>
    <w:rsid w:val="000A0473"/>
    <w:rsid w:val="000A4A69"/>
    <w:rsid w:val="000A4EA8"/>
    <w:rsid w:val="000A50CD"/>
    <w:rsid w:val="000A6E61"/>
    <w:rsid w:val="000A7D1E"/>
    <w:rsid w:val="000B22D0"/>
    <w:rsid w:val="000C3D7D"/>
    <w:rsid w:val="000C50CC"/>
    <w:rsid w:val="000C6430"/>
    <w:rsid w:val="000C79F8"/>
    <w:rsid w:val="000D3EE2"/>
    <w:rsid w:val="000D42C3"/>
    <w:rsid w:val="000E0DD7"/>
    <w:rsid w:val="000E36F0"/>
    <w:rsid w:val="000E3E53"/>
    <w:rsid w:val="000E42F9"/>
    <w:rsid w:val="000E4681"/>
    <w:rsid w:val="000E62E6"/>
    <w:rsid w:val="000F2032"/>
    <w:rsid w:val="000F263D"/>
    <w:rsid w:val="000F5D84"/>
    <w:rsid w:val="000F62D4"/>
    <w:rsid w:val="000F7BDA"/>
    <w:rsid w:val="001049DE"/>
    <w:rsid w:val="00104A16"/>
    <w:rsid w:val="001062E8"/>
    <w:rsid w:val="0011106A"/>
    <w:rsid w:val="00113E72"/>
    <w:rsid w:val="00121209"/>
    <w:rsid w:val="00124188"/>
    <w:rsid w:val="0012515C"/>
    <w:rsid w:val="00125B32"/>
    <w:rsid w:val="00126638"/>
    <w:rsid w:val="00127C5F"/>
    <w:rsid w:val="0013041B"/>
    <w:rsid w:val="00132624"/>
    <w:rsid w:val="00136E59"/>
    <w:rsid w:val="001372E4"/>
    <w:rsid w:val="0014188A"/>
    <w:rsid w:val="00141D0D"/>
    <w:rsid w:val="00151DFB"/>
    <w:rsid w:val="001567EA"/>
    <w:rsid w:val="001640D5"/>
    <w:rsid w:val="0016515A"/>
    <w:rsid w:val="00165211"/>
    <w:rsid w:val="00167794"/>
    <w:rsid w:val="00170BB9"/>
    <w:rsid w:val="001760B4"/>
    <w:rsid w:val="001812D4"/>
    <w:rsid w:val="00182A23"/>
    <w:rsid w:val="00183225"/>
    <w:rsid w:val="00186C13"/>
    <w:rsid w:val="001930EA"/>
    <w:rsid w:val="0019311E"/>
    <w:rsid w:val="0019335B"/>
    <w:rsid w:val="00193EB5"/>
    <w:rsid w:val="0019449F"/>
    <w:rsid w:val="00195F64"/>
    <w:rsid w:val="0019686E"/>
    <w:rsid w:val="00197473"/>
    <w:rsid w:val="001A32ED"/>
    <w:rsid w:val="001A4756"/>
    <w:rsid w:val="001A4CED"/>
    <w:rsid w:val="001A6300"/>
    <w:rsid w:val="001A63CE"/>
    <w:rsid w:val="001A7D0C"/>
    <w:rsid w:val="001B1A89"/>
    <w:rsid w:val="001B2055"/>
    <w:rsid w:val="001B53A3"/>
    <w:rsid w:val="001B6337"/>
    <w:rsid w:val="001C04FD"/>
    <w:rsid w:val="001C0B1B"/>
    <w:rsid w:val="001C0E00"/>
    <w:rsid w:val="001C2485"/>
    <w:rsid w:val="001C75C0"/>
    <w:rsid w:val="001D04FC"/>
    <w:rsid w:val="001D17C6"/>
    <w:rsid w:val="001D2602"/>
    <w:rsid w:val="001D384D"/>
    <w:rsid w:val="001D554D"/>
    <w:rsid w:val="001D5649"/>
    <w:rsid w:val="001D6407"/>
    <w:rsid w:val="001D701B"/>
    <w:rsid w:val="001D7301"/>
    <w:rsid w:val="001E2767"/>
    <w:rsid w:val="001E2A70"/>
    <w:rsid w:val="001E5809"/>
    <w:rsid w:val="001E6094"/>
    <w:rsid w:val="001E68D5"/>
    <w:rsid w:val="001E7450"/>
    <w:rsid w:val="001E795F"/>
    <w:rsid w:val="001F0C0A"/>
    <w:rsid w:val="001F2DF1"/>
    <w:rsid w:val="001F2E66"/>
    <w:rsid w:val="001F5D43"/>
    <w:rsid w:val="001F5F60"/>
    <w:rsid w:val="001F7833"/>
    <w:rsid w:val="00200386"/>
    <w:rsid w:val="0020253B"/>
    <w:rsid w:val="002062C6"/>
    <w:rsid w:val="002115CC"/>
    <w:rsid w:val="0021386E"/>
    <w:rsid w:val="00213CA0"/>
    <w:rsid w:val="0021620E"/>
    <w:rsid w:val="00217978"/>
    <w:rsid w:val="00223383"/>
    <w:rsid w:val="0022364F"/>
    <w:rsid w:val="00223808"/>
    <w:rsid w:val="00223CF0"/>
    <w:rsid w:val="00226EA8"/>
    <w:rsid w:val="0023052A"/>
    <w:rsid w:val="00230B57"/>
    <w:rsid w:val="00235B67"/>
    <w:rsid w:val="0023665B"/>
    <w:rsid w:val="0023764A"/>
    <w:rsid w:val="002422A4"/>
    <w:rsid w:val="002424B0"/>
    <w:rsid w:val="00244802"/>
    <w:rsid w:val="0025121F"/>
    <w:rsid w:val="00252042"/>
    <w:rsid w:val="00253A76"/>
    <w:rsid w:val="0025630F"/>
    <w:rsid w:val="0026079C"/>
    <w:rsid w:val="00261C64"/>
    <w:rsid w:val="00266893"/>
    <w:rsid w:val="00271AD3"/>
    <w:rsid w:val="00272EEA"/>
    <w:rsid w:val="00273B61"/>
    <w:rsid w:val="00273ED7"/>
    <w:rsid w:val="00284443"/>
    <w:rsid w:val="00285513"/>
    <w:rsid w:val="00285886"/>
    <w:rsid w:val="00286DAA"/>
    <w:rsid w:val="00291140"/>
    <w:rsid w:val="002913BF"/>
    <w:rsid w:val="00296B71"/>
    <w:rsid w:val="002976DC"/>
    <w:rsid w:val="002A1113"/>
    <w:rsid w:val="002B0696"/>
    <w:rsid w:val="002B1C50"/>
    <w:rsid w:val="002B1D17"/>
    <w:rsid w:val="002B47D9"/>
    <w:rsid w:val="002B576E"/>
    <w:rsid w:val="002B5C87"/>
    <w:rsid w:val="002C0322"/>
    <w:rsid w:val="002C39F7"/>
    <w:rsid w:val="002C3B49"/>
    <w:rsid w:val="002C40C4"/>
    <w:rsid w:val="002C4F37"/>
    <w:rsid w:val="002C7F0F"/>
    <w:rsid w:val="002D1723"/>
    <w:rsid w:val="002D19E6"/>
    <w:rsid w:val="002D1BFF"/>
    <w:rsid w:val="002E2C42"/>
    <w:rsid w:val="002E37EC"/>
    <w:rsid w:val="002E3920"/>
    <w:rsid w:val="002E3C08"/>
    <w:rsid w:val="002E6153"/>
    <w:rsid w:val="002F13DF"/>
    <w:rsid w:val="002F223F"/>
    <w:rsid w:val="003010F4"/>
    <w:rsid w:val="0030208B"/>
    <w:rsid w:val="00303498"/>
    <w:rsid w:val="00304611"/>
    <w:rsid w:val="003054BE"/>
    <w:rsid w:val="00307C01"/>
    <w:rsid w:val="00313545"/>
    <w:rsid w:val="003220B0"/>
    <w:rsid w:val="00323BE8"/>
    <w:rsid w:val="00325A2F"/>
    <w:rsid w:val="00332C9D"/>
    <w:rsid w:val="00334D9A"/>
    <w:rsid w:val="0034013F"/>
    <w:rsid w:val="00341158"/>
    <w:rsid w:val="0034181B"/>
    <w:rsid w:val="0034422B"/>
    <w:rsid w:val="00344406"/>
    <w:rsid w:val="00344882"/>
    <w:rsid w:val="00347124"/>
    <w:rsid w:val="00347F04"/>
    <w:rsid w:val="003525FB"/>
    <w:rsid w:val="00357EA1"/>
    <w:rsid w:val="00366448"/>
    <w:rsid w:val="00366BF3"/>
    <w:rsid w:val="00367E55"/>
    <w:rsid w:val="0037269B"/>
    <w:rsid w:val="00372ED8"/>
    <w:rsid w:val="0037339E"/>
    <w:rsid w:val="00374CE2"/>
    <w:rsid w:val="003810A4"/>
    <w:rsid w:val="00384912"/>
    <w:rsid w:val="003861BC"/>
    <w:rsid w:val="00390E3D"/>
    <w:rsid w:val="0039396A"/>
    <w:rsid w:val="00395C48"/>
    <w:rsid w:val="0039610B"/>
    <w:rsid w:val="003A2018"/>
    <w:rsid w:val="003A28AD"/>
    <w:rsid w:val="003A4742"/>
    <w:rsid w:val="003A4D29"/>
    <w:rsid w:val="003A6200"/>
    <w:rsid w:val="003B1A56"/>
    <w:rsid w:val="003B1AE4"/>
    <w:rsid w:val="003B2CD3"/>
    <w:rsid w:val="003B3ED2"/>
    <w:rsid w:val="003B44C9"/>
    <w:rsid w:val="003B5F2D"/>
    <w:rsid w:val="003B6CE5"/>
    <w:rsid w:val="003C0E20"/>
    <w:rsid w:val="003C5DE7"/>
    <w:rsid w:val="003C605F"/>
    <w:rsid w:val="003D1457"/>
    <w:rsid w:val="003D62B5"/>
    <w:rsid w:val="003E178A"/>
    <w:rsid w:val="003F0FDA"/>
    <w:rsid w:val="00403821"/>
    <w:rsid w:val="004110D1"/>
    <w:rsid w:val="00412BD9"/>
    <w:rsid w:val="00420C1C"/>
    <w:rsid w:val="00420C43"/>
    <w:rsid w:val="00420E61"/>
    <w:rsid w:val="00424459"/>
    <w:rsid w:val="00431711"/>
    <w:rsid w:val="004346C0"/>
    <w:rsid w:val="00435816"/>
    <w:rsid w:val="00436A8F"/>
    <w:rsid w:val="004406C9"/>
    <w:rsid w:val="00440987"/>
    <w:rsid w:val="00440D92"/>
    <w:rsid w:val="00443539"/>
    <w:rsid w:val="00444F81"/>
    <w:rsid w:val="00453E2F"/>
    <w:rsid w:val="00456F60"/>
    <w:rsid w:val="00463573"/>
    <w:rsid w:val="0046430D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659E"/>
    <w:rsid w:val="00487F6F"/>
    <w:rsid w:val="0049670D"/>
    <w:rsid w:val="004A2FB6"/>
    <w:rsid w:val="004A3A2F"/>
    <w:rsid w:val="004A3CB8"/>
    <w:rsid w:val="004A3DD8"/>
    <w:rsid w:val="004A4A3E"/>
    <w:rsid w:val="004B1F05"/>
    <w:rsid w:val="004B2523"/>
    <w:rsid w:val="004B35A4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CF1"/>
    <w:rsid w:val="004D2570"/>
    <w:rsid w:val="004D654A"/>
    <w:rsid w:val="004D6D96"/>
    <w:rsid w:val="004E6CFC"/>
    <w:rsid w:val="004E6DAC"/>
    <w:rsid w:val="004F0BEC"/>
    <w:rsid w:val="004F2939"/>
    <w:rsid w:val="004F3F15"/>
    <w:rsid w:val="004F6968"/>
    <w:rsid w:val="005000CD"/>
    <w:rsid w:val="00501169"/>
    <w:rsid w:val="0050228D"/>
    <w:rsid w:val="005113A4"/>
    <w:rsid w:val="005132A2"/>
    <w:rsid w:val="005156B6"/>
    <w:rsid w:val="005175B2"/>
    <w:rsid w:val="00524B0A"/>
    <w:rsid w:val="005264D5"/>
    <w:rsid w:val="00527DED"/>
    <w:rsid w:val="00532EC7"/>
    <w:rsid w:val="00533173"/>
    <w:rsid w:val="00534E1C"/>
    <w:rsid w:val="00535FA8"/>
    <w:rsid w:val="005402C6"/>
    <w:rsid w:val="00540EAE"/>
    <w:rsid w:val="00541138"/>
    <w:rsid w:val="0054125F"/>
    <w:rsid w:val="005438BC"/>
    <w:rsid w:val="00550312"/>
    <w:rsid w:val="00556A8C"/>
    <w:rsid w:val="00557A1A"/>
    <w:rsid w:val="00561AA9"/>
    <w:rsid w:val="00562E42"/>
    <w:rsid w:val="005654B2"/>
    <w:rsid w:val="005672C9"/>
    <w:rsid w:val="00572EB6"/>
    <w:rsid w:val="00573A74"/>
    <w:rsid w:val="00575277"/>
    <w:rsid w:val="005778AB"/>
    <w:rsid w:val="00583A77"/>
    <w:rsid w:val="005956D1"/>
    <w:rsid w:val="005A1268"/>
    <w:rsid w:val="005A3B04"/>
    <w:rsid w:val="005A59F3"/>
    <w:rsid w:val="005A5CC8"/>
    <w:rsid w:val="005A614D"/>
    <w:rsid w:val="005A6FDF"/>
    <w:rsid w:val="005A742C"/>
    <w:rsid w:val="005B0CA5"/>
    <w:rsid w:val="005C1A14"/>
    <w:rsid w:val="005C3A43"/>
    <w:rsid w:val="005C4A3C"/>
    <w:rsid w:val="005C4CB3"/>
    <w:rsid w:val="005C6A9D"/>
    <w:rsid w:val="005C7836"/>
    <w:rsid w:val="005D2148"/>
    <w:rsid w:val="005D4992"/>
    <w:rsid w:val="005D6CBF"/>
    <w:rsid w:val="005D77C9"/>
    <w:rsid w:val="005E0BAE"/>
    <w:rsid w:val="005F20F2"/>
    <w:rsid w:val="005F4911"/>
    <w:rsid w:val="005F667A"/>
    <w:rsid w:val="005F66FA"/>
    <w:rsid w:val="00601647"/>
    <w:rsid w:val="006044A0"/>
    <w:rsid w:val="0060457E"/>
    <w:rsid w:val="006062D3"/>
    <w:rsid w:val="006123E2"/>
    <w:rsid w:val="00612616"/>
    <w:rsid w:val="0061666F"/>
    <w:rsid w:val="00621362"/>
    <w:rsid w:val="006218B3"/>
    <w:rsid w:val="00625EA6"/>
    <w:rsid w:val="00627097"/>
    <w:rsid w:val="006321A1"/>
    <w:rsid w:val="006344C7"/>
    <w:rsid w:val="00640764"/>
    <w:rsid w:val="006419DA"/>
    <w:rsid w:val="00643535"/>
    <w:rsid w:val="00644B3B"/>
    <w:rsid w:val="0064575D"/>
    <w:rsid w:val="006463D9"/>
    <w:rsid w:val="00647820"/>
    <w:rsid w:val="006537DD"/>
    <w:rsid w:val="0065402C"/>
    <w:rsid w:val="006550D9"/>
    <w:rsid w:val="0065647E"/>
    <w:rsid w:val="00663EC9"/>
    <w:rsid w:val="00665802"/>
    <w:rsid w:val="00666D53"/>
    <w:rsid w:val="00667201"/>
    <w:rsid w:val="0066779F"/>
    <w:rsid w:val="00670698"/>
    <w:rsid w:val="006706E0"/>
    <w:rsid w:val="0067158E"/>
    <w:rsid w:val="00671DE8"/>
    <w:rsid w:val="00675552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628C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0DDE"/>
    <w:rsid w:val="006D0F07"/>
    <w:rsid w:val="006D6A0A"/>
    <w:rsid w:val="006D7A1F"/>
    <w:rsid w:val="006E0420"/>
    <w:rsid w:val="006E6AF6"/>
    <w:rsid w:val="006F1965"/>
    <w:rsid w:val="006F37A2"/>
    <w:rsid w:val="006F5A19"/>
    <w:rsid w:val="006F7D32"/>
    <w:rsid w:val="0070124D"/>
    <w:rsid w:val="00702318"/>
    <w:rsid w:val="00705D47"/>
    <w:rsid w:val="00705D5F"/>
    <w:rsid w:val="00710EAE"/>
    <w:rsid w:val="00711F83"/>
    <w:rsid w:val="00720CA6"/>
    <w:rsid w:val="00720EC0"/>
    <w:rsid w:val="00720FAC"/>
    <w:rsid w:val="007216D3"/>
    <w:rsid w:val="00730D40"/>
    <w:rsid w:val="0073156B"/>
    <w:rsid w:val="00733E17"/>
    <w:rsid w:val="00735888"/>
    <w:rsid w:val="00735FAA"/>
    <w:rsid w:val="00741A10"/>
    <w:rsid w:val="00741AAE"/>
    <w:rsid w:val="00742247"/>
    <w:rsid w:val="00744C92"/>
    <w:rsid w:val="0074553B"/>
    <w:rsid w:val="00745C8B"/>
    <w:rsid w:val="00750524"/>
    <w:rsid w:val="007522EE"/>
    <w:rsid w:val="007542D8"/>
    <w:rsid w:val="007553E9"/>
    <w:rsid w:val="0075615A"/>
    <w:rsid w:val="00756C4C"/>
    <w:rsid w:val="0076001B"/>
    <w:rsid w:val="00760849"/>
    <w:rsid w:val="0076386E"/>
    <w:rsid w:val="00780A56"/>
    <w:rsid w:val="00780BFF"/>
    <w:rsid w:val="0078107E"/>
    <w:rsid w:val="00785268"/>
    <w:rsid w:val="00786C38"/>
    <w:rsid w:val="00792C05"/>
    <w:rsid w:val="007932A7"/>
    <w:rsid w:val="00793F95"/>
    <w:rsid w:val="00794C5E"/>
    <w:rsid w:val="007950AF"/>
    <w:rsid w:val="007A734F"/>
    <w:rsid w:val="007B26C8"/>
    <w:rsid w:val="007B3594"/>
    <w:rsid w:val="007B54FD"/>
    <w:rsid w:val="007B6A58"/>
    <w:rsid w:val="007C2D36"/>
    <w:rsid w:val="007C5E84"/>
    <w:rsid w:val="007C646F"/>
    <w:rsid w:val="007D0259"/>
    <w:rsid w:val="007D09F5"/>
    <w:rsid w:val="007D2B14"/>
    <w:rsid w:val="007D2D70"/>
    <w:rsid w:val="007D7ECF"/>
    <w:rsid w:val="007E05C8"/>
    <w:rsid w:val="007E6D33"/>
    <w:rsid w:val="007F0E87"/>
    <w:rsid w:val="007F0EBE"/>
    <w:rsid w:val="007F5350"/>
    <w:rsid w:val="007F63D2"/>
    <w:rsid w:val="00802EF5"/>
    <w:rsid w:val="00807255"/>
    <w:rsid w:val="008107DD"/>
    <w:rsid w:val="00810FE9"/>
    <w:rsid w:val="00812A50"/>
    <w:rsid w:val="00813793"/>
    <w:rsid w:val="008150DA"/>
    <w:rsid w:val="00822389"/>
    <w:rsid w:val="008238AD"/>
    <w:rsid w:val="00825E63"/>
    <w:rsid w:val="00834BBD"/>
    <w:rsid w:val="0083515D"/>
    <w:rsid w:val="008448E1"/>
    <w:rsid w:val="00847D49"/>
    <w:rsid w:val="008508CD"/>
    <w:rsid w:val="00850C11"/>
    <w:rsid w:val="00852168"/>
    <w:rsid w:val="00852781"/>
    <w:rsid w:val="008529C7"/>
    <w:rsid w:val="00852AB1"/>
    <w:rsid w:val="0085691F"/>
    <w:rsid w:val="00856BAF"/>
    <w:rsid w:val="00857E0E"/>
    <w:rsid w:val="0086003D"/>
    <w:rsid w:val="0086315E"/>
    <w:rsid w:val="008631A1"/>
    <w:rsid w:val="00871DF2"/>
    <w:rsid w:val="0087201C"/>
    <w:rsid w:val="00872BF1"/>
    <w:rsid w:val="008742AA"/>
    <w:rsid w:val="00874955"/>
    <w:rsid w:val="0087650B"/>
    <w:rsid w:val="00876CD1"/>
    <w:rsid w:val="008814F2"/>
    <w:rsid w:val="008818F4"/>
    <w:rsid w:val="008819DF"/>
    <w:rsid w:val="00886AE6"/>
    <w:rsid w:val="008908DC"/>
    <w:rsid w:val="00892A1B"/>
    <w:rsid w:val="0089692C"/>
    <w:rsid w:val="00897B81"/>
    <w:rsid w:val="008A4E33"/>
    <w:rsid w:val="008A549B"/>
    <w:rsid w:val="008A775C"/>
    <w:rsid w:val="008B3552"/>
    <w:rsid w:val="008B4409"/>
    <w:rsid w:val="008B7F4D"/>
    <w:rsid w:val="008C060E"/>
    <w:rsid w:val="008C1C8F"/>
    <w:rsid w:val="008C4BEC"/>
    <w:rsid w:val="008D2074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0C57"/>
    <w:rsid w:val="00901D70"/>
    <w:rsid w:val="00907153"/>
    <w:rsid w:val="009074EC"/>
    <w:rsid w:val="00910993"/>
    <w:rsid w:val="00912CC4"/>
    <w:rsid w:val="00914B5E"/>
    <w:rsid w:val="0091557B"/>
    <w:rsid w:val="0091772B"/>
    <w:rsid w:val="00920DC4"/>
    <w:rsid w:val="00925284"/>
    <w:rsid w:val="00927E5D"/>
    <w:rsid w:val="009305C3"/>
    <w:rsid w:val="00936B1B"/>
    <w:rsid w:val="0093778C"/>
    <w:rsid w:val="00945079"/>
    <w:rsid w:val="00950DF9"/>
    <w:rsid w:val="00952226"/>
    <w:rsid w:val="009527C8"/>
    <w:rsid w:val="009548C2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92357"/>
    <w:rsid w:val="00994A8B"/>
    <w:rsid w:val="00995C12"/>
    <w:rsid w:val="00997FA0"/>
    <w:rsid w:val="009A24F7"/>
    <w:rsid w:val="009A2BD7"/>
    <w:rsid w:val="009A58F5"/>
    <w:rsid w:val="009B111E"/>
    <w:rsid w:val="009B1C34"/>
    <w:rsid w:val="009B507C"/>
    <w:rsid w:val="009B6E8C"/>
    <w:rsid w:val="009C0727"/>
    <w:rsid w:val="009C2D8A"/>
    <w:rsid w:val="009C7211"/>
    <w:rsid w:val="009D4436"/>
    <w:rsid w:val="009D44BA"/>
    <w:rsid w:val="009D657F"/>
    <w:rsid w:val="009D6E11"/>
    <w:rsid w:val="009D7197"/>
    <w:rsid w:val="009E0DDE"/>
    <w:rsid w:val="009F0755"/>
    <w:rsid w:val="009F076F"/>
    <w:rsid w:val="009F31DB"/>
    <w:rsid w:val="009F5E85"/>
    <w:rsid w:val="009F6328"/>
    <w:rsid w:val="00A051E1"/>
    <w:rsid w:val="00A05769"/>
    <w:rsid w:val="00A109DC"/>
    <w:rsid w:val="00A12534"/>
    <w:rsid w:val="00A12BE5"/>
    <w:rsid w:val="00A12E07"/>
    <w:rsid w:val="00A136DB"/>
    <w:rsid w:val="00A15AC1"/>
    <w:rsid w:val="00A17060"/>
    <w:rsid w:val="00A203E1"/>
    <w:rsid w:val="00A21F5E"/>
    <w:rsid w:val="00A22413"/>
    <w:rsid w:val="00A22EA2"/>
    <w:rsid w:val="00A2423E"/>
    <w:rsid w:val="00A245EF"/>
    <w:rsid w:val="00A26393"/>
    <w:rsid w:val="00A335E5"/>
    <w:rsid w:val="00A35096"/>
    <w:rsid w:val="00A36C01"/>
    <w:rsid w:val="00A36D60"/>
    <w:rsid w:val="00A3738E"/>
    <w:rsid w:val="00A40728"/>
    <w:rsid w:val="00A40F31"/>
    <w:rsid w:val="00A412AB"/>
    <w:rsid w:val="00A43301"/>
    <w:rsid w:val="00A47AF2"/>
    <w:rsid w:val="00A510CB"/>
    <w:rsid w:val="00A518B8"/>
    <w:rsid w:val="00A52FFB"/>
    <w:rsid w:val="00A55E38"/>
    <w:rsid w:val="00A55F68"/>
    <w:rsid w:val="00A61E06"/>
    <w:rsid w:val="00A65043"/>
    <w:rsid w:val="00A66972"/>
    <w:rsid w:val="00A70638"/>
    <w:rsid w:val="00A74144"/>
    <w:rsid w:val="00A76197"/>
    <w:rsid w:val="00A76CEE"/>
    <w:rsid w:val="00A81AAF"/>
    <w:rsid w:val="00A84CA4"/>
    <w:rsid w:val="00A878D9"/>
    <w:rsid w:val="00A919B8"/>
    <w:rsid w:val="00A92AE0"/>
    <w:rsid w:val="00A949CC"/>
    <w:rsid w:val="00A96F99"/>
    <w:rsid w:val="00AA761C"/>
    <w:rsid w:val="00AB3179"/>
    <w:rsid w:val="00AB3F0E"/>
    <w:rsid w:val="00AC00C1"/>
    <w:rsid w:val="00AC2D15"/>
    <w:rsid w:val="00AC5785"/>
    <w:rsid w:val="00AC7C35"/>
    <w:rsid w:val="00AD3E91"/>
    <w:rsid w:val="00AD469D"/>
    <w:rsid w:val="00AD46B8"/>
    <w:rsid w:val="00AD697E"/>
    <w:rsid w:val="00AD740E"/>
    <w:rsid w:val="00AD77E6"/>
    <w:rsid w:val="00AE0AC1"/>
    <w:rsid w:val="00AE1DA7"/>
    <w:rsid w:val="00AE4E1F"/>
    <w:rsid w:val="00AE5ACF"/>
    <w:rsid w:val="00AE7CF8"/>
    <w:rsid w:val="00AF0CF3"/>
    <w:rsid w:val="00AF297A"/>
    <w:rsid w:val="00AF55F9"/>
    <w:rsid w:val="00B04D2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0241"/>
    <w:rsid w:val="00B4205F"/>
    <w:rsid w:val="00B433D8"/>
    <w:rsid w:val="00B44DB4"/>
    <w:rsid w:val="00B45B02"/>
    <w:rsid w:val="00B47641"/>
    <w:rsid w:val="00B54F38"/>
    <w:rsid w:val="00B57912"/>
    <w:rsid w:val="00B6023D"/>
    <w:rsid w:val="00B62EC4"/>
    <w:rsid w:val="00B67ADC"/>
    <w:rsid w:val="00B70990"/>
    <w:rsid w:val="00B720CB"/>
    <w:rsid w:val="00B738DD"/>
    <w:rsid w:val="00B74AE3"/>
    <w:rsid w:val="00B85F85"/>
    <w:rsid w:val="00B871D3"/>
    <w:rsid w:val="00B90B58"/>
    <w:rsid w:val="00B90E1E"/>
    <w:rsid w:val="00B94FB3"/>
    <w:rsid w:val="00B96096"/>
    <w:rsid w:val="00B967A2"/>
    <w:rsid w:val="00BA07A9"/>
    <w:rsid w:val="00BA4B59"/>
    <w:rsid w:val="00BB795A"/>
    <w:rsid w:val="00BC087B"/>
    <w:rsid w:val="00BC33D6"/>
    <w:rsid w:val="00BC3921"/>
    <w:rsid w:val="00BC54E4"/>
    <w:rsid w:val="00BD42A6"/>
    <w:rsid w:val="00BD4FC3"/>
    <w:rsid w:val="00BD5CE5"/>
    <w:rsid w:val="00BD6A49"/>
    <w:rsid w:val="00BE0961"/>
    <w:rsid w:val="00BE21EE"/>
    <w:rsid w:val="00BE418D"/>
    <w:rsid w:val="00BE4511"/>
    <w:rsid w:val="00BE60EA"/>
    <w:rsid w:val="00BF0393"/>
    <w:rsid w:val="00BF1D2C"/>
    <w:rsid w:val="00BF3160"/>
    <w:rsid w:val="00BF660F"/>
    <w:rsid w:val="00BF7166"/>
    <w:rsid w:val="00C00522"/>
    <w:rsid w:val="00C00CC1"/>
    <w:rsid w:val="00C05907"/>
    <w:rsid w:val="00C0656C"/>
    <w:rsid w:val="00C07D43"/>
    <w:rsid w:val="00C07DD5"/>
    <w:rsid w:val="00C10CBF"/>
    <w:rsid w:val="00C14F20"/>
    <w:rsid w:val="00C15D30"/>
    <w:rsid w:val="00C163EF"/>
    <w:rsid w:val="00C166BF"/>
    <w:rsid w:val="00C20BCE"/>
    <w:rsid w:val="00C228DC"/>
    <w:rsid w:val="00C22AEE"/>
    <w:rsid w:val="00C271EC"/>
    <w:rsid w:val="00C27DC9"/>
    <w:rsid w:val="00C3335E"/>
    <w:rsid w:val="00C33A23"/>
    <w:rsid w:val="00C3404B"/>
    <w:rsid w:val="00C365B2"/>
    <w:rsid w:val="00C36C95"/>
    <w:rsid w:val="00C42BCE"/>
    <w:rsid w:val="00C4474C"/>
    <w:rsid w:val="00C45293"/>
    <w:rsid w:val="00C453D5"/>
    <w:rsid w:val="00C45903"/>
    <w:rsid w:val="00C5488F"/>
    <w:rsid w:val="00C55161"/>
    <w:rsid w:val="00C5600B"/>
    <w:rsid w:val="00C655BF"/>
    <w:rsid w:val="00C65DD4"/>
    <w:rsid w:val="00C7094F"/>
    <w:rsid w:val="00C77609"/>
    <w:rsid w:val="00C80FBD"/>
    <w:rsid w:val="00C826DF"/>
    <w:rsid w:val="00C83953"/>
    <w:rsid w:val="00C84C75"/>
    <w:rsid w:val="00C852B0"/>
    <w:rsid w:val="00C903F7"/>
    <w:rsid w:val="00C9452A"/>
    <w:rsid w:val="00C977E6"/>
    <w:rsid w:val="00CA01AD"/>
    <w:rsid w:val="00CA282C"/>
    <w:rsid w:val="00CA3B8B"/>
    <w:rsid w:val="00CA7230"/>
    <w:rsid w:val="00CA7DA2"/>
    <w:rsid w:val="00CB04B9"/>
    <w:rsid w:val="00CB34D9"/>
    <w:rsid w:val="00CB3899"/>
    <w:rsid w:val="00CB5201"/>
    <w:rsid w:val="00CB67B1"/>
    <w:rsid w:val="00CB7846"/>
    <w:rsid w:val="00CC0727"/>
    <w:rsid w:val="00CC1FA8"/>
    <w:rsid w:val="00CC2404"/>
    <w:rsid w:val="00CC3D64"/>
    <w:rsid w:val="00CD1294"/>
    <w:rsid w:val="00CD1554"/>
    <w:rsid w:val="00CD3C09"/>
    <w:rsid w:val="00CE026E"/>
    <w:rsid w:val="00CE1713"/>
    <w:rsid w:val="00CE2448"/>
    <w:rsid w:val="00CE7A56"/>
    <w:rsid w:val="00CF0A47"/>
    <w:rsid w:val="00CF12D8"/>
    <w:rsid w:val="00CF2F53"/>
    <w:rsid w:val="00CF3095"/>
    <w:rsid w:val="00D00033"/>
    <w:rsid w:val="00D054B7"/>
    <w:rsid w:val="00D054B8"/>
    <w:rsid w:val="00D05E2A"/>
    <w:rsid w:val="00D11A02"/>
    <w:rsid w:val="00D13DB0"/>
    <w:rsid w:val="00D1570C"/>
    <w:rsid w:val="00D2102F"/>
    <w:rsid w:val="00D23AC8"/>
    <w:rsid w:val="00D303AA"/>
    <w:rsid w:val="00D32AC3"/>
    <w:rsid w:val="00D34BE5"/>
    <w:rsid w:val="00D379CA"/>
    <w:rsid w:val="00D40CA3"/>
    <w:rsid w:val="00D43459"/>
    <w:rsid w:val="00D46163"/>
    <w:rsid w:val="00D47987"/>
    <w:rsid w:val="00D56DD2"/>
    <w:rsid w:val="00D62661"/>
    <w:rsid w:val="00D642B1"/>
    <w:rsid w:val="00D666D4"/>
    <w:rsid w:val="00D7382C"/>
    <w:rsid w:val="00D7550B"/>
    <w:rsid w:val="00D7586F"/>
    <w:rsid w:val="00D8103F"/>
    <w:rsid w:val="00D81532"/>
    <w:rsid w:val="00D85A1D"/>
    <w:rsid w:val="00D93345"/>
    <w:rsid w:val="00D9390C"/>
    <w:rsid w:val="00D95D77"/>
    <w:rsid w:val="00DA2B65"/>
    <w:rsid w:val="00DB0A24"/>
    <w:rsid w:val="00DB3D53"/>
    <w:rsid w:val="00DC4BC6"/>
    <w:rsid w:val="00DC6AA7"/>
    <w:rsid w:val="00DC6CEB"/>
    <w:rsid w:val="00DC6F5F"/>
    <w:rsid w:val="00DD129F"/>
    <w:rsid w:val="00DD1403"/>
    <w:rsid w:val="00DD39EA"/>
    <w:rsid w:val="00DD3B2D"/>
    <w:rsid w:val="00DD3D52"/>
    <w:rsid w:val="00DD53D4"/>
    <w:rsid w:val="00DD54C1"/>
    <w:rsid w:val="00DD6B08"/>
    <w:rsid w:val="00DD734D"/>
    <w:rsid w:val="00DE5D50"/>
    <w:rsid w:val="00DE79D6"/>
    <w:rsid w:val="00DE7B93"/>
    <w:rsid w:val="00DF2251"/>
    <w:rsid w:val="00DF2AE7"/>
    <w:rsid w:val="00DF6DDB"/>
    <w:rsid w:val="00DF74EB"/>
    <w:rsid w:val="00E0092E"/>
    <w:rsid w:val="00E00D4B"/>
    <w:rsid w:val="00E01B61"/>
    <w:rsid w:val="00E01FE3"/>
    <w:rsid w:val="00E039BE"/>
    <w:rsid w:val="00E055A8"/>
    <w:rsid w:val="00E10AB1"/>
    <w:rsid w:val="00E17063"/>
    <w:rsid w:val="00E21598"/>
    <w:rsid w:val="00E22EC8"/>
    <w:rsid w:val="00E25277"/>
    <w:rsid w:val="00E33753"/>
    <w:rsid w:val="00E3485B"/>
    <w:rsid w:val="00E4415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8FD"/>
    <w:rsid w:val="00E7602F"/>
    <w:rsid w:val="00E7639A"/>
    <w:rsid w:val="00E80319"/>
    <w:rsid w:val="00E86F09"/>
    <w:rsid w:val="00E87244"/>
    <w:rsid w:val="00E87E2E"/>
    <w:rsid w:val="00E934FB"/>
    <w:rsid w:val="00E94AB4"/>
    <w:rsid w:val="00E96C4E"/>
    <w:rsid w:val="00EA418F"/>
    <w:rsid w:val="00EA45B0"/>
    <w:rsid w:val="00EA77DA"/>
    <w:rsid w:val="00EB2B61"/>
    <w:rsid w:val="00EB3CAD"/>
    <w:rsid w:val="00EB4139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47E9"/>
    <w:rsid w:val="00ED761D"/>
    <w:rsid w:val="00ED7E95"/>
    <w:rsid w:val="00EE4EB5"/>
    <w:rsid w:val="00EE5EDB"/>
    <w:rsid w:val="00EF126A"/>
    <w:rsid w:val="00EF2F8C"/>
    <w:rsid w:val="00EF5AAC"/>
    <w:rsid w:val="00F00076"/>
    <w:rsid w:val="00F01405"/>
    <w:rsid w:val="00F01AE7"/>
    <w:rsid w:val="00F060A0"/>
    <w:rsid w:val="00F1297C"/>
    <w:rsid w:val="00F12C86"/>
    <w:rsid w:val="00F14081"/>
    <w:rsid w:val="00F20116"/>
    <w:rsid w:val="00F2360A"/>
    <w:rsid w:val="00F242A8"/>
    <w:rsid w:val="00F245CA"/>
    <w:rsid w:val="00F26CD3"/>
    <w:rsid w:val="00F270EC"/>
    <w:rsid w:val="00F35F8D"/>
    <w:rsid w:val="00F363CC"/>
    <w:rsid w:val="00F37142"/>
    <w:rsid w:val="00F4658E"/>
    <w:rsid w:val="00F50E04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2D68"/>
    <w:rsid w:val="00F7537D"/>
    <w:rsid w:val="00F753ED"/>
    <w:rsid w:val="00F80B07"/>
    <w:rsid w:val="00F81F3A"/>
    <w:rsid w:val="00F85312"/>
    <w:rsid w:val="00F858E6"/>
    <w:rsid w:val="00F86E1D"/>
    <w:rsid w:val="00F90DEE"/>
    <w:rsid w:val="00F91405"/>
    <w:rsid w:val="00F92DAE"/>
    <w:rsid w:val="00F95E1D"/>
    <w:rsid w:val="00F96DAC"/>
    <w:rsid w:val="00FA1114"/>
    <w:rsid w:val="00FA1301"/>
    <w:rsid w:val="00FA35AE"/>
    <w:rsid w:val="00FA49A3"/>
    <w:rsid w:val="00FB09C0"/>
    <w:rsid w:val="00FB0BF9"/>
    <w:rsid w:val="00FB402D"/>
    <w:rsid w:val="00FC198D"/>
    <w:rsid w:val="00FC40EB"/>
    <w:rsid w:val="00FC798F"/>
    <w:rsid w:val="00FD00B1"/>
    <w:rsid w:val="00FD0FDD"/>
    <w:rsid w:val="00FD2100"/>
    <w:rsid w:val="00FD281C"/>
    <w:rsid w:val="00FD28C1"/>
    <w:rsid w:val="00FE03B0"/>
    <w:rsid w:val="00FE134A"/>
    <w:rsid w:val="00FF1B15"/>
    <w:rsid w:val="00FF34E5"/>
    <w:rsid w:val="00FF7797"/>
    <w:rsid w:val="05F6CFD7"/>
    <w:rsid w:val="0AEFEC8B"/>
    <w:rsid w:val="117D7B73"/>
    <w:rsid w:val="1819C22E"/>
    <w:rsid w:val="23C310F0"/>
    <w:rsid w:val="2BEECA53"/>
    <w:rsid w:val="39BD6FA0"/>
    <w:rsid w:val="3AFD6D67"/>
    <w:rsid w:val="4C7CA984"/>
    <w:rsid w:val="51A07AB8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Standardskriftforavsnitt">
    <w:name w:val="Default Paragraph Font"/>
    <w:uiPriority w:val="1"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vl.no/student/praksis/helseogsosial/vernepleie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8a82dbf-16a6-4da7-b839-bacac19a71de">
      <UserInfo>
        <DisplayName>Margaret Ljosnes Søvik</DisplayName>
        <AccountId>13</AccountId>
        <AccountType/>
      </UserInfo>
      <UserInfo>
        <DisplayName>Susanne Grødem Johnson</DisplayName>
        <AccountId>79</AccountId>
        <AccountType/>
      </UserInfo>
    </SharedWithUsers>
    <lcf76f155ced4ddcb4097134ff3c332f xmlns="68e05614-1fd9-4c9d-8faa-3e7240fabfb5">
      <Terms xmlns="http://schemas.microsoft.com/office/infopath/2007/PartnerControls"/>
    </lcf76f155ced4ddcb4097134ff3c332f>
    <TaxCatchAll xmlns="c8a82dbf-16a6-4da7-b839-bacac19a71de" xsi:nil="true"/>
    <TeamsChannelId xmlns="68e05614-1fd9-4c9d-8faa-3e7240fabfb5" xsi:nil="true"/>
    <Self_Registration_Enabled xmlns="68e05614-1fd9-4c9d-8faa-3e7240fabfb5" xsi:nil="true"/>
    <CultureName xmlns="68e05614-1fd9-4c9d-8faa-3e7240fabfb5" xsi:nil="true"/>
    <AppVersion xmlns="68e05614-1fd9-4c9d-8faa-3e7240fabfb5" xsi:nil="true"/>
    <Invited_Members xmlns="68e05614-1fd9-4c9d-8faa-3e7240fabfb5" xsi:nil="true"/>
    <Teams_Channel_Section_Location xmlns="68e05614-1fd9-4c9d-8faa-3e7240fabfb5" xsi:nil="true"/>
    <Math_Settings xmlns="68e05614-1fd9-4c9d-8faa-3e7240fabfb5" xsi:nil="true"/>
    <Members xmlns="68e05614-1fd9-4c9d-8faa-3e7240fabfb5">
      <UserInfo>
        <DisplayName/>
        <AccountId xsi:nil="true"/>
        <AccountType/>
      </UserInfo>
    </Members>
    <Member_Groups xmlns="68e05614-1fd9-4c9d-8faa-3e7240fabfb5">
      <UserInfo>
        <DisplayName/>
        <AccountId xsi:nil="true"/>
        <AccountType/>
      </UserInfo>
    </Member_Groups>
    <Has_Leaders_Only_SectionGroup xmlns="68e05614-1fd9-4c9d-8faa-3e7240fabfb5" xsi:nil="true"/>
    <Owner xmlns="68e05614-1fd9-4c9d-8faa-3e7240fabfb5">
      <UserInfo>
        <DisplayName/>
        <AccountId xsi:nil="true"/>
        <AccountType/>
      </UserInfo>
    </Owner>
    <LMS_Mappings xmlns="68e05614-1fd9-4c9d-8faa-3e7240fabfb5" xsi:nil="true"/>
    <Is_Collaboration_Space_Locked xmlns="68e05614-1fd9-4c9d-8faa-3e7240fabfb5" xsi:nil="true"/>
    <NotebookType xmlns="68e05614-1fd9-4c9d-8faa-3e7240fabfb5" xsi:nil="true"/>
    <Leaders xmlns="68e05614-1fd9-4c9d-8faa-3e7240fabfb5">
      <UserInfo>
        <DisplayName/>
        <AccountId xsi:nil="true"/>
        <AccountType/>
      </UserInfo>
    </Leaders>
    <Distribution_Groups xmlns="68e05614-1fd9-4c9d-8faa-3e7240fabfb5" xsi:nil="true"/>
    <Invited_Leaders xmlns="68e05614-1fd9-4c9d-8faa-3e7240fabfb5" xsi:nil="true"/>
    <IsNotebookLocked xmlns="68e05614-1fd9-4c9d-8faa-3e7240fabfb5" xsi:nil="true"/>
    <DefaultSectionNames xmlns="68e05614-1fd9-4c9d-8faa-3e7240fabfb5" xsi:nil="true"/>
    <Templates xmlns="68e05614-1fd9-4c9d-8faa-3e7240fabfb5" xsi:nil="true"/>
    <FolderType xmlns="68e05614-1fd9-4c9d-8faa-3e7240fabfb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91294B2F37443A06A357A227DBDCA" ma:contentTypeVersion="39" ma:contentTypeDescription="Opprett et nytt dokument." ma:contentTypeScope="" ma:versionID="26dfec163e6f147470cff124c8210b19">
  <xsd:schema xmlns:xsd="http://www.w3.org/2001/XMLSchema" xmlns:xs="http://www.w3.org/2001/XMLSchema" xmlns:p="http://schemas.microsoft.com/office/2006/metadata/properties" xmlns:ns2="68e05614-1fd9-4c9d-8faa-3e7240fabfb5" xmlns:ns3="c8a82dbf-16a6-4da7-b839-bacac19a71de" targetNamespace="http://schemas.microsoft.com/office/2006/metadata/properties" ma:root="true" ma:fieldsID="2708a4b17e1083a7842d71e47b606e86" ns2:_="" ns3:_="">
    <xsd:import namespace="68e05614-1fd9-4c9d-8faa-3e7240fabfb5"/>
    <xsd:import namespace="c8a82dbf-16a6-4da7-b839-bacac19a71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e05614-1fd9-4c9d-8faa-3e7240fab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0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1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2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82dbf-16a6-4da7-b839-bacac19a71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aad0a500-090e-4981-8b52-e50d65ecb6fb}" ma:internalName="TaxCatchAll" ma:showField="CatchAllData" ma:web="c8a82dbf-16a6-4da7-b839-bacac19a71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9CF0D6-0F10-4152-B5C3-3807C581C0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  <ds:schemaRef ds:uri="c8a82dbf-16a6-4da7-b839-bacac19a71de"/>
    <ds:schemaRef ds:uri="68e05614-1fd9-4c9d-8faa-3e7240fabfb5"/>
  </ds:schemaRefs>
</ds:datastoreItem>
</file>

<file path=customXml/itemProps3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9DC3A1-5EF5-463A-B40A-A6B143D2C6F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1405</Words>
  <Characters>7449</Characters>
  <Application>Microsoft Office Word</Application>
  <DocSecurity>0</DocSecurity>
  <Lines>62</Lines>
  <Paragraphs>17</Paragraphs>
  <ScaleCrop>false</ScaleCrop>
  <Company/>
  <LinksUpToDate>false</LinksUpToDate>
  <CharactersWithSpaces>8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Silje Johnsen</cp:lastModifiedBy>
  <cp:revision>33</cp:revision>
  <cp:lastPrinted>2020-03-09T13:23:00Z</cp:lastPrinted>
  <dcterms:created xsi:type="dcterms:W3CDTF">2026-03-09T15:00:00Z</dcterms:created>
  <dcterms:modified xsi:type="dcterms:W3CDTF">2026-03-09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891294B2F37443A06A357A227DBDCA</vt:lpwstr>
  </property>
  <property fmtid="{D5CDD505-2E9C-101B-9397-08002B2CF9AE}" pid="3" name="MediaServiceImageTags">
    <vt:lpwstr/>
  </property>
</Properties>
</file>